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87988F" w14:textId="75AAC469" w:rsidR="00194681" w:rsidRPr="004F41EB" w:rsidRDefault="004C58CF" w:rsidP="00194681">
      <w:pPr>
        <w:tabs>
          <w:tab w:val="left" w:pos="1890"/>
          <w:tab w:val="center" w:pos="5153"/>
          <w:tab w:val="right" w:pos="10776"/>
        </w:tabs>
        <w:jc w:val="center"/>
        <w:rPr>
          <w:rFonts w:ascii="Verdana" w:hAnsi="Verdana" w:cs="Arial"/>
          <w:color w:val="000000" w:themeColor="text1"/>
          <w:sz w:val="20"/>
          <w:szCs w:val="20"/>
          <w:lang w:val="fr-FR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333DF2BF" wp14:editId="291BEE83">
            <wp:simplePos x="0" y="0"/>
            <wp:positionH relativeFrom="column">
              <wp:posOffset>1803400</wp:posOffset>
            </wp:positionH>
            <wp:positionV relativeFrom="paragraph">
              <wp:posOffset>0</wp:posOffset>
            </wp:positionV>
            <wp:extent cx="2453005" cy="576983"/>
            <wp:effectExtent l="0" t="0" r="4445" b="0"/>
            <wp:wrapNone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005" cy="576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38F5A9" w14:textId="5F7EE479" w:rsidR="00194681" w:rsidRPr="004F41EB" w:rsidRDefault="00194681" w:rsidP="00194681">
      <w:pPr>
        <w:tabs>
          <w:tab w:val="left" w:pos="1890"/>
          <w:tab w:val="center" w:pos="5153"/>
          <w:tab w:val="right" w:pos="10776"/>
        </w:tabs>
        <w:jc w:val="center"/>
        <w:rPr>
          <w:rFonts w:ascii="Verdana" w:hAnsi="Verdana" w:cs="Arial"/>
          <w:color w:val="000000" w:themeColor="text1"/>
          <w:sz w:val="20"/>
          <w:szCs w:val="20"/>
          <w:lang w:val="fr-FR"/>
        </w:rPr>
      </w:pPr>
    </w:p>
    <w:p w14:paraId="3B98F407" w14:textId="4C4676D5" w:rsidR="00194681" w:rsidRPr="004F41EB" w:rsidRDefault="00194681" w:rsidP="00194681">
      <w:pPr>
        <w:tabs>
          <w:tab w:val="left" w:pos="1890"/>
          <w:tab w:val="center" w:pos="5153"/>
          <w:tab w:val="right" w:pos="10776"/>
        </w:tabs>
        <w:jc w:val="center"/>
        <w:rPr>
          <w:rFonts w:ascii="Verdana" w:hAnsi="Verdana" w:cs="Arial"/>
          <w:color w:val="000000" w:themeColor="text1"/>
          <w:sz w:val="20"/>
          <w:szCs w:val="20"/>
          <w:lang w:val="fr-FR"/>
        </w:rPr>
      </w:pPr>
    </w:p>
    <w:p w14:paraId="6C6A3170" w14:textId="56E57597" w:rsidR="00194681" w:rsidRPr="004F41EB" w:rsidRDefault="00194681" w:rsidP="00194681">
      <w:pPr>
        <w:tabs>
          <w:tab w:val="left" w:pos="1890"/>
          <w:tab w:val="center" w:pos="5153"/>
          <w:tab w:val="right" w:pos="10776"/>
        </w:tabs>
        <w:jc w:val="center"/>
        <w:rPr>
          <w:rFonts w:ascii="Verdana" w:hAnsi="Verdana" w:cs="Arial"/>
          <w:color w:val="000000" w:themeColor="text1"/>
          <w:sz w:val="20"/>
          <w:szCs w:val="20"/>
          <w:lang w:val="fr-FR"/>
        </w:rPr>
      </w:pPr>
    </w:p>
    <w:p w14:paraId="3E32CF23" w14:textId="013514C3" w:rsidR="00194681" w:rsidRPr="004F41EB" w:rsidRDefault="00194681" w:rsidP="00194681">
      <w:pPr>
        <w:tabs>
          <w:tab w:val="left" w:pos="1890"/>
          <w:tab w:val="center" w:pos="5153"/>
          <w:tab w:val="right" w:pos="10776"/>
        </w:tabs>
        <w:jc w:val="center"/>
        <w:rPr>
          <w:rFonts w:ascii="Century Gothic" w:hAnsi="Century Gothic"/>
          <w:b/>
          <w:color w:val="C00000"/>
          <w:sz w:val="32"/>
          <w:szCs w:val="32"/>
          <w:lang w:val="fr-FR"/>
        </w:rPr>
      </w:pPr>
      <w:r w:rsidRPr="004F41EB">
        <w:rPr>
          <w:rFonts w:ascii="Century Gothic" w:hAnsi="Century Gothic"/>
          <w:b/>
          <w:color w:val="C00000"/>
          <w:sz w:val="32"/>
          <w:szCs w:val="32"/>
          <w:lang w:val="fr-FR"/>
        </w:rPr>
        <w:t>Université Gamal Abdel Nasser de Conakry (UGANC)</w:t>
      </w:r>
    </w:p>
    <w:p w14:paraId="3E413C45" w14:textId="2B844BB1" w:rsidR="00194681" w:rsidRPr="004F41EB" w:rsidRDefault="00194681" w:rsidP="00194681">
      <w:pPr>
        <w:tabs>
          <w:tab w:val="left" w:pos="1890"/>
          <w:tab w:val="center" w:pos="5153"/>
          <w:tab w:val="right" w:pos="10776"/>
        </w:tabs>
        <w:jc w:val="center"/>
        <w:rPr>
          <w:rFonts w:ascii="Century Gothic" w:hAnsi="Century Gothic"/>
          <w:b/>
          <w:i/>
          <w:iCs/>
          <w:color w:val="C00000"/>
          <w:sz w:val="28"/>
          <w:szCs w:val="28"/>
          <w:lang w:val="fr-FR"/>
        </w:rPr>
      </w:pPr>
      <w:r w:rsidRPr="004F41EB">
        <w:rPr>
          <w:rFonts w:ascii="Century Gothic" w:hAnsi="Century Gothic"/>
          <w:b/>
          <w:i/>
          <w:iCs/>
          <w:color w:val="C00000"/>
          <w:sz w:val="28"/>
          <w:szCs w:val="28"/>
          <w:lang w:val="fr-FR"/>
        </w:rPr>
        <w:t xml:space="preserve">Ecole Doctorale en Sciences de la Vie, Santé et Environnement (EDSVSE) </w:t>
      </w:r>
    </w:p>
    <w:p w14:paraId="0D5896D4" w14:textId="4FD68A66" w:rsidR="003442AB" w:rsidRPr="004F41EB" w:rsidRDefault="003442AB" w:rsidP="00194681">
      <w:pPr>
        <w:tabs>
          <w:tab w:val="left" w:pos="1890"/>
          <w:tab w:val="center" w:pos="5153"/>
          <w:tab w:val="right" w:pos="10776"/>
        </w:tabs>
        <w:jc w:val="center"/>
        <w:rPr>
          <w:rFonts w:ascii="Century Gothic" w:hAnsi="Century Gothic"/>
          <w:b/>
          <w:i/>
          <w:iCs/>
          <w:color w:val="FF0000"/>
          <w:sz w:val="28"/>
          <w:szCs w:val="28"/>
          <w:lang w:val="fr-FR"/>
        </w:rPr>
      </w:pPr>
      <w:r w:rsidRPr="004F41EB">
        <w:rPr>
          <w:rFonts w:ascii="Century Gothic" w:hAnsi="Century Gothic"/>
          <w:b/>
          <w:i/>
          <w:iCs/>
          <w:color w:val="FF0000"/>
          <w:sz w:val="28"/>
          <w:szCs w:val="28"/>
          <w:lang w:val="fr-FR"/>
        </w:rPr>
        <w:t>Programme Doctoral en Santé Publique</w:t>
      </w:r>
    </w:p>
    <w:p w14:paraId="67B1F2A3" w14:textId="77777777" w:rsidR="00194681" w:rsidRPr="004F41EB" w:rsidRDefault="00194681" w:rsidP="00194681">
      <w:pPr>
        <w:tabs>
          <w:tab w:val="left" w:pos="1890"/>
          <w:tab w:val="center" w:pos="5153"/>
          <w:tab w:val="right" w:pos="10776"/>
        </w:tabs>
        <w:jc w:val="center"/>
        <w:rPr>
          <w:rFonts w:ascii="Century Gothic" w:hAnsi="Century Gothic"/>
          <w:b/>
          <w:i/>
          <w:iCs/>
          <w:color w:val="002060"/>
          <w:sz w:val="28"/>
          <w:szCs w:val="28"/>
          <w:lang w:val="fr-FR"/>
        </w:rPr>
      </w:pPr>
      <w:r w:rsidRPr="004F41EB">
        <w:rPr>
          <w:rFonts w:ascii="Century Gothic" w:hAnsi="Century Gothic"/>
          <w:b/>
          <w:i/>
          <w:iCs/>
          <w:color w:val="002060"/>
          <w:sz w:val="28"/>
          <w:szCs w:val="28"/>
          <w:lang w:val="fr-FR"/>
        </w:rPr>
        <w:t>Faculté des Sciences et Techniques de la Santé (FSTS)</w:t>
      </w:r>
    </w:p>
    <w:p w14:paraId="30B653AC" w14:textId="77777777" w:rsidR="00194681" w:rsidRPr="004F41EB" w:rsidRDefault="00194681" w:rsidP="00194681">
      <w:pPr>
        <w:tabs>
          <w:tab w:val="left" w:pos="1890"/>
          <w:tab w:val="center" w:pos="5153"/>
          <w:tab w:val="right" w:pos="10776"/>
        </w:tabs>
        <w:jc w:val="center"/>
        <w:rPr>
          <w:rFonts w:ascii="Century Gothic" w:hAnsi="Century Gothic"/>
          <w:b/>
          <w:i/>
          <w:iCs/>
          <w:color w:val="002060"/>
          <w:sz w:val="28"/>
          <w:szCs w:val="28"/>
          <w:lang w:val="fr-FR"/>
        </w:rPr>
      </w:pPr>
      <w:r w:rsidRPr="004F41EB">
        <w:rPr>
          <w:rFonts w:ascii="Century Gothic" w:hAnsi="Century Gothic"/>
          <w:b/>
          <w:i/>
          <w:iCs/>
          <w:color w:val="002060"/>
          <w:sz w:val="28"/>
          <w:szCs w:val="28"/>
          <w:lang w:val="fr-FR"/>
        </w:rPr>
        <w:t>Département des Sciences Médicales</w:t>
      </w:r>
    </w:p>
    <w:p w14:paraId="5DB4BC02" w14:textId="77777777" w:rsidR="00194681" w:rsidRPr="004F41EB" w:rsidRDefault="00194681" w:rsidP="00194681">
      <w:pPr>
        <w:jc w:val="center"/>
        <w:outlineLvl w:val="0"/>
        <w:rPr>
          <w:rFonts w:ascii="Bradley Hand ITC" w:hAnsi="Bradley Hand ITC"/>
          <w:b/>
          <w:sz w:val="28"/>
          <w:szCs w:val="28"/>
          <w:lang w:val="fr-FR"/>
        </w:rPr>
      </w:pPr>
      <w:r w:rsidRPr="004F41EB">
        <w:rPr>
          <w:rFonts w:ascii="Bradley Hand ITC" w:hAnsi="Bradley Hand ITC"/>
          <w:b/>
          <w:sz w:val="28"/>
          <w:szCs w:val="28"/>
          <w:lang w:val="fr-FR"/>
        </w:rPr>
        <w:t>-------------------------------</w:t>
      </w:r>
    </w:p>
    <w:p w14:paraId="7428041D" w14:textId="64444003" w:rsidR="00194681" w:rsidRPr="004F41EB" w:rsidRDefault="00194681">
      <w:pPr>
        <w:rPr>
          <w:rFonts w:ascii="Verdana" w:hAnsi="Verdana" w:cs="Arial"/>
          <w:color w:val="000000" w:themeColor="text1"/>
          <w:sz w:val="20"/>
          <w:szCs w:val="20"/>
          <w:lang w:val="fr-FR"/>
        </w:rPr>
      </w:pPr>
    </w:p>
    <w:p w14:paraId="2958A8BB" w14:textId="6AC42779" w:rsidR="008F1FD9" w:rsidRPr="004F41EB" w:rsidRDefault="008F1FD9">
      <w:pPr>
        <w:rPr>
          <w:rFonts w:ascii="Verdana" w:hAnsi="Verdana" w:cs="Arial"/>
          <w:color w:val="000000" w:themeColor="text1"/>
          <w:sz w:val="20"/>
          <w:szCs w:val="20"/>
          <w:lang w:val="fr-FR"/>
        </w:rPr>
      </w:pPr>
    </w:p>
    <w:p w14:paraId="15CACBF6" w14:textId="2F09E582" w:rsidR="007A6FE3" w:rsidRPr="004F41EB" w:rsidRDefault="008F1FD9" w:rsidP="00BF6BBB">
      <w:pPr>
        <w:jc w:val="center"/>
        <w:rPr>
          <w:rFonts w:ascii="Arial" w:hAnsi="Arial" w:cs="Arial"/>
          <w:b/>
          <w:bCs/>
          <w:color w:val="000000" w:themeColor="text1"/>
          <w:sz w:val="32"/>
          <w:szCs w:val="32"/>
          <w:lang w:val="fr-FR"/>
        </w:rPr>
      </w:pPr>
      <w:r w:rsidRPr="004F41EB">
        <w:rPr>
          <w:rFonts w:ascii="Arial" w:hAnsi="Arial" w:cs="Arial"/>
          <w:b/>
          <w:bCs/>
          <w:color w:val="000000" w:themeColor="text1"/>
          <w:sz w:val="32"/>
          <w:szCs w:val="32"/>
          <w:lang w:val="fr-FR"/>
        </w:rPr>
        <w:t xml:space="preserve">Formulaire de candidature </w:t>
      </w:r>
      <w:r w:rsidR="00ED78DE" w:rsidRPr="004F41EB">
        <w:rPr>
          <w:rFonts w:ascii="Arial" w:hAnsi="Arial" w:cs="Arial"/>
          <w:b/>
          <w:bCs/>
          <w:color w:val="000000" w:themeColor="text1"/>
          <w:sz w:val="32"/>
          <w:szCs w:val="32"/>
          <w:lang w:val="fr-FR"/>
        </w:rPr>
        <w:t xml:space="preserve">au </w:t>
      </w:r>
    </w:p>
    <w:p w14:paraId="7E330EDE" w14:textId="3714032E" w:rsidR="008F1FD9" w:rsidRPr="004F41EB" w:rsidRDefault="00ED78DE" w:rsidP="00BF6BBB">
      <w:pPr>
        <w:jc w:val="center"/>
        <w:rPr>
          <w:rFonts w:ascii="Arial" w:hAnsi="Arial" w:cs="Arial"/>
          <w:b/>
          <w:bCs/>
          <w:color w:val="000000" w:themeColor="text1"/>
          <w:sz w:val="32"/>
          <w:szCs w:val="32"/>
          <w:lang w:val="fr-FR"/>
        </w:rPr>
      </w:pPr>
      <w:r w:rsidRPr="004F41EB">
        <w:rPr>
          <w:rFonts w:ascii="Arial" w:hAnsi="Arial" w:cs="Arial"/>
          <w:b/>
          <w:bCs/>
          <w:color w:val="000000" w:themeColor="text1"/>
          <w:sz w:val="32"/>
          <w:szCs w:val="32"/>
          <w:lang w:val="fr-FR"/>
        </w:rPr>
        <w:t>Programme Doctoral (PhD) en Santé Publique</w:t>
      </w:r>
    </w:p>
    <w:p w14:paraId="07CE449A" w14:textId="576EC819" w:rsidR="008F1FD9" w:rsidRPr="004F41EB" w:rsidRDefault="008F1726" w:rsidP="00BF6BBB">
      <w:pPr>
        <w:jc w:val="center"/>
        <w:rPr>
          <w:b/>
          <w:bCs/>
          <w:i/>
          <w:iCs/>
          <w:color w:val="FF0000"/>
          <w:sz w:val="28"/>
          <w:szCs w:val="28"/>
          <w:lang w:val="fr-FR"/>
        </w:rPr>
      </w:pPr>
      <w:r w:rsidRPr="004F41EB">
        <w:rPr>
          <w:b/>
          <w:bCs/>
          <w:i/>
          <w:iCs/>
          <w:color w:val="FF0000"/>
          <w:sz w:val="28"/>
          <w:szCs w:val="28"/>
          <w:lang w:val="fr-FR"/>
        </w:rPr>
        <w:t>(</w:t>
      </w:r>
      <w:proofErr w:type="gramStart"/>
      <w:r w:rsidR="00A04BC0" w:rsidRPr="004F41EB">
        <w:rPr>
          <w:b/>
          <w:bCs/>
          <w:i/>
          <w:iCs/>
          <w:color w:val="FF0000"/>
          <w:sz w:val="28"/>
          <w:szCs w:val="28"/>
          <w:lang w:val="fr-FR"/>
        </w:rPr>
        <w:t>maximum</w:t>
      </w:r>
      <w:proofErr w:type="gramEnd"/>
      <w:r w:rsidRPr="004F41EB">
        <w:rPr>
          <w:b/>
          <w:bCs/>
          <w:i/>
          <w:iCs/>
          <w:color w:val="FF0000"/>
          <w:sz w:val="28"/>
          <w:szCs w:val="28"/>
          <w:lang w:val="fr-FR"/>
        </w:rPr>
        <w:t xml:space="preserve"> 25 pages)</w:t>
      </w:r>
    </w:p>
    <w:p w14:paraId="349A0683" w14:textId="77777777" w:rsidR="008F1726" w:rsidRPr="004F41EB" w:rsidRDefault="008F1726" w:rsidP="00BF6BBB">
      <w:pPr>
        <w:jc w:val="center"/>
        <w:rPr>
          <w:b/>
          <w:bCs/>
          <w:i/>
          <w:iCs/>
          <w:color w:val="FF0000"/>
          <w:sz w:val="2"/>
          <w:szCs w:val="2"/>
          <w:lang w:val="fr-FR"/>
        </w:rPr>
      </w:pPr>
    </w:p>
    <w:p w14:paraId="23BD5F94" w14:textId="77777777" w:rsidR="007A6FE3" w:rsidRPr="004F41EB" w:rsidRDefault="007A6FE3" w:rsidP="00BF6BBB">
      <w:pPr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fr-FR"/>
        </w:rPr>
      </w:pPr>
    </w:p>
    <w:p w14:paraId="6AE7BA40" w14:textId="531D7ACA" w:rsidR="008F1FD9" w:rsidRPr="004F41EB" w:rsidRDefault="008F1FD9" w:rsidP="00BF6BBB">
      <w:pPr>
        <w:jc w:val="center"/>
        <w:rPr>
          <w:rFonts w:ascii="Arial" w:hAnsi="Arial" w:cs="Arial"/>
          <w:b/>
          <w:bCs/>
          <w:i/>
          <w:iCs/>
          <w:color w:val="000000" w:themeColor="text1"/>
          <w:sz w:val="28"/>
          <w:szCs w:val="28"/>
          <w:lang w:val="fr-FR"/>
        </w:rPr>
      </w:pPr>
      <w:r w:rsidRPr="004F41EB">
        <w:rPr>
          <w:rFonts w:ascii="Arial" w:hAnsi="Arial" w:cs="Arial"/>
          <w:b/>
          <w:bCs/>
          <w:i/>
          <w:iCs/>
          <w:color w:val="000000" w:themeColor="text1"/>
          <w:sz w:val="28"/>
          <w:szCs w:val="28"/>
          <w:lang w:val="fr-FR"/>
        </w:rPr>
        <w:t xml:space="preserve">&lt; </w:t>
      </w:r>
      <w:r w:rsidR="00ED78DE" w:rsidRPr="004F41EB">
        <w:rPr>
          <w:rFonts w:ascii="Arial" w:hAnsi="Arial" w:cs="Arial"/>
          <w:b/>
          <w:bCs/>
          <w:i/>
          <w:iCs/>
          <w:color w:val="000000" w:themeColor="text1"/>
          <w:sz w:val="28"/>
          <w:szCs w:val="28"/>
          <w:lang w:val="fr-FR"/>
        </w:rPr>
        <w:t>Titre du projet de recherche doctoral</w:t>
      </w:r>
      <w:r w:rsidRPr="004F41EB">
        <w:rPr>
          <w:rFonts w:ascii="Arial" w:hAnsi="Arial" w:cs="Arial"/>
          <w:b/>
          <w:bCs/>
          <w:i/>
          <w:iCs/>
          <w:color w:val="000000" w:themeColor="text1"/>
          <w:sz w:val="28"/>
          <w:szCs w:val="28"/>
          <w:lang w:val="fr-FR"/>
        </w:rPr>
        <w:t xml:space="preserve"> &gt;</w:t>
      </w:r>
    </w:p>
    <w:p w14:paraId="56E1196B" w14:textId="77777777" w:rsidR="008F1FD9" w:rsidRPr="004F41EB" w:rsidRDefault="008F1FD9" w:rsidP="00BF6BBB">
      <w:pPr>
        <w:jc w:val="center"/>
        <w:rPr>
          <w:rFonts w:ascii="Arial" w:hAnsi="Arial" w:cs="Arial"/>
          <w:b/>
          <w:bCs/>
          <w:i/>
          <w:iCs/>
          <w:color w:val="000000" w:themeColor="text1"/>
          <w:sz w:val="28"/>
          <w:szCs w:val="28"/>
          <w:lang w:val="fr-FR"/>
        </w:rPr>
      </w:pPr>
    </w:p>
    <w:p w14:paraId="1498F491" w14:textId="77777777" w:rsidR="008F1FD9" w:rsidRPr="004F41EB" w:rsidRDefault="008F1FD9" w:rsidP="00BF6BBB">
      <w:pPr>
        <w:jc w:val="center"/>
        <w:rPr>
          <w:rFonts w:ascii="Arial" w:hAnsi="Arial" w:cs="Arial"/>
          <w:b/>
          <w:bCs/>
          <w:i/>
          <w:iCs/>
          <w:color w:val="000000" w:themeColor="text1"/>
          <w:sz w:val="28"/>
          <w:szCs w:val="28"/>
          <w:lang w:val="fr-FR"/>
        </w:rPr>
      </w:pPr>
    </w:p>
    <w:p w14:paraId="4AEB1838" w14:textId="6DBD70F0" w:rsidR="008F1FD9" w:rsidRPr="004F41EB" w:rsidRDefault="008F1FD9" w:rsidP="00BF6BBB">
      <w:pPr>
        <w:jc w:val="center"/>
        <w:rPr>
          <w:rFonts w:ascii="Arial" w:hAnsi="Arial" w:cs="Arial"/>
          <w:b/>
          <w:bCs/>
          <w:i/>
          <w:iCs/>
          <w:color w:val="000000" w:themeColor="text1"/>
          <w:sz w:val="28"/>
          <w:szCs w:val="28"/>
          <w:lang w:val="fr-FR"/>
        </w:rPr>
      </w:pPr>
      <w:r w:rsidRPr="004F41EB">
        <w:rPr>
          <w:rFonts w:ascii="Arial" w:hAnsi="Arial" w:cs="Arial"/>
          <w:b/>
          <w:bCs/>
          <w:i/>
          <w:iCs/>
          <w:color w:val="000000" w:themeColor="text1"/>
          <w:sz w:val="28"/>
          <w:szCs w:val="28"/>
          <w:lang w:val="fr-FR"/>
        </w:rPr>
        <w:t>&lt;</w:t>
      </w:r>
      <w:r w:rsidR="00ED78DE" w:rsidRPr="004F41EB">
        <w:rPr>
          <w:rFonts w:ascii="Arial" w:hAnsi="Arial" w:cs="Arial"/>
          <w:b/>
          <w:bCs/>
          <w:i/>
          <w:iCs/>
          <w:color w:val="000000" w:themeColor="text1"/>
          <w:sz w:val="28"/>
          <w:szCs w:val="28"/>
          <w:lang w:val="fr-FR"/>
        </w:rPr>
        <w:t>Prénoms et Nom du candidat</w:t>
      </w:r>
      <w:r w:rsidRPr="004F41EB">
        <w:rPr>
          <w:rFonts w:ascii="Arial" w:hAnsi="Arial" w:cs="Arial"/>
          <w:b/>
          <w:bCs/>
          <w:i/>
          <w:iCs/>
          <w:color w:val="000000" w:themeColor="text1"/>
          <w:sz w:val="28"/>
          <w:szCs w:val="28"/>
          <w:lang w:val="fr-FR"/>
        </w:rPr>
        <w:t>&gt;</w:t>
      </w:r>
    </w:p>
    <w:p w14:paraId="380D095D" w14:textId="77777777" w:rsidR="008F1FD9" w:rsidRPr="004F41EB" w:rsidRDefault="008F1FD9" w:rsidP="008F1FD9">
      <w:pPr>
        <w:rPr>
          <w:rFonts w:ascii="Arial" w:hAnsi="Arial" w:cs="Arial"/>
          <w:i/>
          <w:iCs/>
          <w:color w:val="000000" w:themeColor="text1"/>
          <w:lang w:val="fr-FR"/>
        </w:rPr>
      </w:pPr>
    </w:p>
    <w:p w14:paraId="672D19A3" w14:textId="7EF81FD5" w:rsidR="008F1FD9" w:rsidRPr="004F41EB" w:rsidRDefault="008F1FD9" w:rsidP="008F1FD9">
      <w:pPr>
        <w:rPr>
          <w:rFonts w:ascii="Arial" w:hAnsi="Arial" w:cs="Arial"/>
          <w:color w:val="000000" w:themeColor="text1"/>
          <w:lang w:val="fr-FR"/>
        </w:rPr>
      </w:pPr>
    </w:p>
    <w:p w14:paraId="0FEA39C0" w14:textId="27B62888" w:rsidR="00CB76FB" w:rsidRPr="004F41EB" w:rsidRDefault="00CB76FB" w:rsidP="008F1FD9">
      <w:pPr>
        <w:rPr>
          <w:rFonts w:ascii="Arial" w:hAnsi="Arial" w:cs="Arial"/>
          <w:color w:val="000000" w:themeColor="text1"/>
          <w:sz w:val="2"/>
          <w:szCs w:val="2"/>
          <w:lang w:val="fr-FR"/>
        </w:rPr>
      </w:pPr>
    </w:p>
    <w:p w14:paraId="123DC293" w14:textId="665E3AB8" w:rsidR="00CB76FB" w:rsidRPr="004F41EB" w:rsidRDefault="00CB76FB" w:rsidP="008F1FD9">
      <w:pPr>
        <w:rPr>
          <w:rFonts w:ascii="Arial" w:hAnsi="Arial" w:cs="Arial"/>
          <w:color w:val="000000" w:themeColor="text1"/>
          <w:lang w:val="fr-FR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875"/>
        <w:gridCol w:w="6199"/>
      </w:tblGrid>
      <w:tr w:rsidR="00CB76FB" w:rsidRPr="004F41EB" w14:paraId="7F3D035E" w14:textId="77777777" w:rsidTr="00174D29">
        <w:trPr>
          <w:trHeight w:val="280"/>
        </w:trPr>
        <w:tc>
          <w:tcPr>
            <w:tcW w:w="2875" w:type="dxa"/>
          </w:tcPr>
          <w:p w14:paraId="6E0314B5" w14:textId="77777777" w:rsidR="00CB76FB" w:rsidRPr="004F41EB" w:rsidRDefault="00CB76FB" w:rsidP="00174D29">
            <w:pPr>
              <w:spacing w:after="120"/>
              <w:rPr>
                <w:rFonts w:ascii="Arial" w:hAnsi="Arial" w:cs="Arial"/>
                <w:b/>
                <w:bCs/>
                <w:color w:val="000000" w:themeColor="text1"/>
                <w:lang w:val="fr-FR"/>
              </w:rPr>
            </w:pPr>
            <w:r w:rsidRPr="004F41EB">
              <w:rPr>
                <w:rFonts w:ascii="Arial" w:hAnsi="Arial" w:cs="Arial"/>
                <w:b/>
                <w:bCs/>
                <w:color w:val="000000" w:themeColor="text1"/>
                <w:lang w:val="fr-FR"/>
              </w:rPr>
              <w:t>Promoteur à l’UGANC</w:t>
            </w:r>
          </w:p>
        </w:tc>
        <w:tc>
          <w:tcPr>
            <w:tcW w:w="6199" w:type="dxa"/>
          </w:tcPr>
          <w:p w14:paraId="073E61DD" w14:textId="77777777" w:rsidR="00CB76FB" w:rsidRPr="004F41EB" w:rsidRDefault="00CB76FB" w:rsidP="00174D29">
            <w:pPr>
              <w:spacing w:after="120"/>
              <w:rPr>
                <w:rFonts w:ascii="Arial" w:hAnsi="Arial" w:cs="Arial"/>
                <w:color w:val="000000" w:themeColor="text1"/>
                <w:lang w:val="fr-FR"/>
              </w:rPr>
            </w:pPr>
          </w:p>
        </w:tc>
      </w:tr>
      <w:tr w:rsidR="00CB76FB" w:rsidRPr="004F41EB" w14:paraId="5F55FE54" w14:textId="77777777" w:rsidTr="00174D29">
        <w:tc>
          <w:tcPr>
            <w:tcW w:w="2875" w:type="dxa"/>
          </w:tcPr>
          <w:p w14:paraId="62B7342B" w14:textId="77777777" w:rsidR="00CB76FB" w:rsidRPr="004F41EB" w:rsidRDefault="00CB76FB" w:rsidP="00174D29">
            <w:pPr>
              <w:spacing w:after="120"/>
              <w:rPr>
                <w:rFonts w:ascii="Arial" w:hAnsi="Arial" w:cs="Arial"/>
                <w:b/>
                <w:bCs/>
                <w:color w:val="000000" w:themeColor="text1"/>
                <w:lang w:val="fr-FR"/>
              </w:rPr>
            </w:pPr>
            <w:r w:rsidRPr="004F41EB">
              <w:rPr>
                <w:rFonts w:ascii="Arial" w:hAnsi="Arial" w:cs="Arial"/>
                <w:b/>
                <w:bCs/>
                <w:color w:val="000000" w:themeColor="text1"/>
                <w:lang w:val="fr-FR"/>
              </w:rPr>
              <w:t>Co-Promoteur 1</w:t>
            </w:r>
          </w:p>
        </w:tc>
        <w:tc>
          <w:tcPr>
            <w:tcW w:w="6199" w:type="dxa"/>
          </w:tcPr>
          <w:p w14:paraId="29593BC0" w14:textId="77777777" w:rsidR="00CB76FB" w:rsidRPr="004F41EB" w:rsidRDefault="00CB76FB" w:rsidP="00174D29">
            <w:pPr>
              <w:spacing w:after="120"/>
              <w:rPr>
                <w:rFonts w:ascii="Arial" w:hAnsi="Arial" w:cs="Arial"/>
                <w:color w:val="000000" w:themeColor="text1"/>
                <w:lang w:val="fr-FR"/>
              </w:rPr>
            </w:pPr>
          </w:p>
        </w:tc>
      </w:tr>
      <w:tr w:rsidR="00CB76FB" w:rsidRPr="004F41EB" w14:paraId="3D06808D" w14:textId="77777777" w:rsidTr="00174D29">
        <w:tc>
          <w:tcPr>
            <w:tcW w:w="2875" w:type="dxa"/>
          </w:tcPr>
          <w:p w14:paraId="010AC498" w14:textId="77777777" w:rsidR="00CB76FB" w:rsidRPr="004F41EB" w:rsidRDefault="00CB76FB" w:rsidP="00174D29">
            <w:pPr>
              <w:spacing w:after="120"/>
              <w:rPr>
                <w:rFonts w:ascii="Arial" w:hAnsi="Arial" w:cs="Arial"/>
                <w:b/>
                <w:bCs/>
                <w:color w:val="000000" w:themeColor="text1"/>
                <w:lang w:val="fr-FR"/>
              </w:rPr>
            </w:pPr>
            <w:r w:rsidRPr="004F41EB">
              <w:rPr>
                <w:rFonts w:ascii="Arial" w:hAnsi="Arial" w:cs="Arial"/>
                <w:b/>
                <w:bCs/>
                <w:color w:val="000000" w:themeColor="text1"/>
                <w:lang w:val="fr-FR"/>
              </w:rPr>
              <w:t>Co-Promoteur 2</w:t>
            </w:r>
          </w:p>
        </w:tc>
        <w:tc>
          <w:tcPr>
            <w:tcW w:w="6199" w:type="dxa"/>
          </w:tcPr>
          <w:p w14:paraId="1524BA29" w14:textId="77777777" w:rsidR="00CB76FB" w:rsidRPr="004F41EB" w:rsidRDefault="00CB76FB" w:rsidP="00174D29">
            <w:pPr>
              <w:spacing w:after="120"/>
              <w:rPr>
                <w:rFonts w:ascii="Arial" w:hAnsi="Arial" w:cs="Arial"/>
                <w:color w:val="000000" w:themeColor="text1"/>
                <w:lang w:val="fr-FR"/>
              </w:rPr>
            </w:pPr>
          </w:p>
        </w:tc>
      </w:tr>
    </w:tbl>
    <w:p w14:paraId="47FFA353" w14:textId="35297202" w:rsidR="00CB76FB" w:rsidRPr="004F41EB" w:rsidRDefault="00CB76FB" w:rsidP="008F1FD9">
      <w:pPr>
        <w:rPr>
          <w:rFonts w:ascii="Arial" w:hAnsi="Arial" w:cs="Arial"/>
          <w:color w:val="000000" w:themeColor="text1"/>
          <w:lang w:val="fr-FR"/>
        </w:rPr>
      </w:pPr>
    </w:p>
    <w:p w14:paraId="12077BD0" w14:textId="77777777" w:rsidR="00CB76FB" w:rsidRPr="004F41EB" w:rsidRDefault="00CB76FB" w:rsidP="008F1FD9">
      <w:pPr>
        <w:rPr>
          <w:rFonts w:ascii="Arial" w:hAnsi="Arial" w:cs="Arial"/>
          <w:color w:val="000000" w:themeColor="text1"/>
          <w:lang w:val="fr-FR"/>
        </w:rPr>
      </w:pPr>
    </w:p>
    <w:p w14:paraId="5EFFC508" w14:textId="366A0FE6" w:rsidR="001338F9" w:rsidRPr="004F41EB" w:rsidRDefault="001338F9" w:rsidP="00CB76FB">
      <w:pPr>
        <w:jc w:val="center"/>
        <w:rPr>
          <w:rFonts w:ascii="Arial" w:hAnsi="Arial" w:cs="Arial"/>
          <w:b/>
          <w:bCs/>
          <w:color w:val="000000" w:themeColor="text1"/>
          <w:lang w:val="fr-FR"/>
        </w:rPr>
      </w:pPr>
    </w:p>
    <w:p w14:paraId="1DF0A9B9" w14:textId="77777777" w:rsidR="001338F9" w:rsidRPr="004F41EB" w:rsidRDefault="001338F9" w:rsidP="00CB76FB">
      <w:pPr>
        <w:jc w:val="center"/>
        <w:rPr>
          <w:rFonts w:ascii="Arial" w:hAnsi="Arial" w:cs="Arial"/>
          <w:b/>
          <w:bCs/>
          <w:color w:val="000000" w:themeColor="text1"/>
          <w:lang w:val="fr-FR"/>
        </w:rPr>
      </w:pPr>
    </w:p>
    <w:p w14:paraId="1D0C3F2D" w14:textId="3E48EC39" w:rsidR="007A6FE3" w:rsidRPr="004F41EB" w:rsidRDefault="00CB76FB" w:rsidP="00CB76FB">
      <w:pPr>
        <w:jc w:val="center"/>
        <w:rPr>
          <w:rFonts w:ascii="Arial" w:hAnsi="Arial" w:cs="Arial"/>
          <w:b/>
          <w:bCs/>
          <w:color w:val="000000" w:themeColor="text1"/>
          <w:lang w:val="fr-FR"/>
        </w:rPr>
      </w:pPr>
      <w:r w:rsidRPr="004F41EB">
        <w:rPr>
          <w:rFonts w:ascii="Arial" w:hAnsi="Arial" w:cs="Arial"/>
          <w:b/>
          <w:bCs/>
          <w:color w:val="000000" w:themeColor="text1"/>
          <w:lang w:val="fr-FR"/>
        </w:rPr>
        <w:t>Appel 202</w:t>
      </w:r>
      <w:r w:rsidR="004C58CF">
        <w:rPr>
          <w:rFonts w:ascii="Arial" w:hAnsi="Arial" w:cs="Arial"/>
          <w:b/>
          <w:bCs/>
          <w:color w:val="000000" w:themeColor="text1"/>
          <w:lang w:val="fr-FR"/>
        </w:rPr>
        <w:t>3</w:t>
      </w:r>
    </w:p>
    <w:p w14:paraId="483D6EC9" w14:textId="77777777" w:rsidR="008F1FD9" w:rsidRPr="004F41EB" w:rsidRDefault="008F1FD9" w:rsidP="008F1FD9">
      <w:pPr>
        <w:rPr>
          <w:rFonts w:ascii="Arial" w:hAnsi="Arial" w:cs="Arial"/>
          <w:color w:val="000000" w:themeColor="text1"/>
          <w:lang w:val="fr-FR"/>
        </w:rPr>
      </w:pPr>
    </w:p>
    <w:p w14:paraId="3252B90E" w14:textId="7D7B0125" w:rsidR="00CB76FB" w:rsidRPr="004F41EB" w:rsidRDefault="00CB76FB">
      <w:pPr>
        <w:rPr>
          <w:rFonts w:ascii="Verdana" w:hAnsi="Verdana" w:cs="Arial"/>
          <w:color w:val="000000" w:themeColor="text1"/>
          <w:sz w:val="20"/>
          <w:szCs w:val="20"/>
          <w:lang w:val="en-GB"/>
        </w:rPr>
      </w:pPr>
    </w:p>
    <w:p w14:paraId="32E5BD7E" w14:textId="3751A0DF" w:rsidR="001338F9" w:rsidRPr="004F41EB" w:rsidRDefault="004C58CF">
      <w:pPr>
        <w:rPr>
          <w:rFonts w:ascii="Verdana" w:hAnsi="Verdana" w:cs="Arial"/>
          <w:color w:val="000000" w:themeColor="text1"/>
          <w:sz w:val="20"/>
          <w:szCs w:val="20"/>
          <w:lang w:val="en-GB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19552B8" wp14:editId="21DD8C07">
                <wp:simplePos x="0" y="0"/>
                <wp:positionH relativeFrom="column">
                  <wp:posOffset>0</wp:posOffset>
                </wp:positionH>
                <wp:positionV relativeFrom="paragraph">
                  <wp:posOffset>1561465</wp:posOffset>
                </wp:positionV>
                <wp:extent cx="5932170" cy="594360"/>
                <wp:effectExtent l="0" t="0" r="0" b="0"/>
                <wp:wrapNone/>
                <wp:docPr id="7" name="Groupe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2170" cy="594360"/>
                          <a:chOff x="0" y="0"/>
                          <a:chExt cx="5932170" cy="594360"/>
                        </a:xfrm>
                      </wpg:grpSpPr>
                      <pic:pic xmlns:pic="http://schemas.openxmlformats.org/drawingml/2006/picture">
                        <pic:nvPicPr>
                          <pic:cNvPr id="12" name="Image 12">
                            <a:extLst>
                              <a:ext uri="{FF2B5EF4-FFF2-40B4-BE49-F238E27FC236}">
                                <a16:creationId xmlns:a16="http://schemas.microsoft.com/office/drawing/2014/main" id="{3751CC95-66FF-D447-8939-72A4436311B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12080" y="60960"/>
                            <a:ext cx="720090" cy="5181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3920" y="144780"/>
                            <a:ext cx="1847215" cy="3581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" cy="5245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00400" y="38100"/>
                            <a:ext cx="457835" cy="5562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16680" y="60960"/>
                            <a:ext cx="1013460" cy="4673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7139E20" id="Groupe 7" o:spid="_x0000_s1026" style="position:absolute;margin-left:0;margin-top:122.95pt;width:467.1pt;height:46.8pt;z-index:251669504" coordsize="59321,5943" o:gfxdata="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2" o:spid="_x0000_s1027" type="#_x0000_t75" style="position:absolute;left:52120;top:609;width:7201;height:518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">
                  <v:imagedata r:id="rId14" o:title=""/>
                </v:shape>
                <v:shape id="Picture 1" o:spid="_x0000_s1028" type="#_x0000_t75" style="position:absolute;left:8839;top:1447;width:18472;height:358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">
                  <v:imagedata r:id="rId15" o:title=""/>
                </v:shape>
                <v:shape id="Picture 18" o:spid="_x0000_s1029" type="#_x0000_t75" style="position:absolute;width:5791;height:524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">
                  <v:imagedata r:id="rId16" o:title=""/>
                </v:shape>
                <v:shape id="Picture 6" o:spid="_x0000_s1030" type="#_x0000_t75" style="position:absolute;left:32004;top:381;width:4578;height:556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">
                  <v:imagedata r:id="rId17" o:title=""/>
                </v:shape>
                <v:shape id="Picture 10" o:spid="_x0000_s1031" type="#_x0000_t75" style="position:absolute;left:39166;top:609;width:10135;height:467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">
                  <v:imagedata r:id="rId18" o:title=""/>
                </v:shape>
              </v:group>
            </w:pict>
          </mc:Fallback>
        </mc:AlternateContent>
      </w:r>
      <w:r w:rsidR="001338F9" w:rsidRPr="004F41EB">
        <w:rPr>
          <w:rFonts w:ascii="Verdana" w:hAnsi="Verdana" w:cs="Arial"/>
          <w:color w:val="000000" w:themeColor="text1"/>
          <w:sz w:val="20"/>
          <w:szCs w:val="20"/>
          <w:lang w:val="en-GB"/>
        </w:rPr>
        <w:br w:type="page"/>
      </w:r>
    </w:p>
    <w:p w14:paraId="3E9F1FC2" w14:textId="77777777" w:rsidR="008F1FD9" w:rsidRPr="004F41EB" w:rsidRDefault="008F1FD9" w:rsidP="008F1FD9">
      <w:pPr>
        <w:rPr>
          <w:rFonts w:ascii="Verdana" w:hAnsi="Verdana" w:cs="Arial"/>
          <w:color w:val="000000" w:themeColor="text1"/>
          <w:sz w:val="20"/>
          <w:szCs w:val="20"/>
          <w:lang w:val="en-GB"/>
        </w:rPr>
      </w:pPr>
    </w:p>
    <w:p w14:paraId="592F0133" w14:textId="4D3AD955" w:rsidR="00AE00BF" w:rsidRPr="004F41EB" w:rsidRDefault="00AE00BF" w:rsidP="00AE00BF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en-GB"/>
        </w:rPr>
      </w:pPr>
      <w:r w:rsidRPr="004F41EB">
        <w:rPr>
          <w:rFonts w:ascii="Arial" w:hAnsi="Arial" w:cs="Arial"/>
          <w:b/>
          <w:color w:val="000000" w:themeColor="text1"/>
          <w:lang w:val="en-GB"/>
        </w:rPr>
        <w:t xml:space="preserve"> Tit</w:t>
      </w:r>
      <w:r w:rsidR="007838D6" w:rsidRPr="004F41EB">
        <w:rPr>
          <w:rFonts w:ascii="Arial" w:hAnsi="Arial" w:cs="Arial"/>
          <w:b/>
          <w:color w:val="000000" w:themeColor="text1"/>
          <w:lang w:val="en-GB"/>
        </w:rPr>
        <w:t xml:space="preserve">re du </w:t>
      </w:r>
      <w:proofErr w:type="spellStart"/>
      <w:r w:rsidR="007838D6" w:rsidRPr="004F41EB">
        <w:rPr>
          <w:rFonts w:ascii="Arial" w:hAnsi="Arial" w:cs="Arial"/>
          <w:b/>
          <w:color w:val="000000" w:themeColor="text1"/>
          <w:lang w:val="en-GB"/>
        </w:rPr>
        <w:t>projet</w:t>
      </w:r>
      <w:proofErr w:type="spellEnd"/>
      <w:r w:rsidR="007838D6" w:rsidRPr="004F41EB">
        <w:rPr>
          <w:rFonts w:ascii="Arial" w:hAnsi="Arial" w:cs="Arial"/>
          <w:b/>
          <w:color w:val="000000" w:themeColor="text1"/>
          <w:lang w:val="en-GB"/>
        </w:rPr>
        <w:t xml:space="preserve"> doctoral</w:t>
      </w:r>
      <w:r w:rsidRPr="004F41EB">
        <w:rPr>
          <w:rFonts w:ascii="Arial" w:hAnsi="Arial" w:cs="Arial"/>
          <w:b/>
          <w:color w:val="000000" w:themeColor="text1"/>
          <w:lang w:val="en-GB"/>
        </w:rPr>
        <w:t>:</w:t>
      </w:r>
    </w:p>
    <w:p w14:paraId="7B4DF4B0" w14:textId="4AB3A9C9" w:rsidR="007C5BEC" w:rsidRPr="004F41EB" w:rsidRDefault="00AE00BF" w:rsidP="00AE00BF">
      <w:pPr>
        <w:autoSpaceDE w:val="0"/>
        <w:autoSpaceDN w:val="0"/>
        <w:adjustRightInd w:val="0"/>
        <w:spacing w:before="120" w:after="120" w:line="360" w:lineRule="auto"/>
        <w:rPr>
          <w:rStyle w:val="hps"/>
          <w:rFonts w:ascii="Arial" w:hAnsi="Arial" w:cs="Arial"/>
          <w:b/>
          <w:i/>
          <w:iCs/>
          <w:color w:val="000000" w:themeColor="text1"/>
          <w:lang w:val="fr-FR"/>
        </w:rPr>
      </w:pPr>
      <w:r w:rsidRPr="004F41EB">
        <w:rPr>
          <w:rStyle w:val="hps"/>
          <w:rFonts w:ascii="Arial" w:hAnsi="Arial" w:cs="Arial"/>
          <w:b/>
          <w:i/>
          <w:iCs/>
          <w:color w:val="000000" w:themeColor="text1"/>
          <w:lang w:val="fr-FR"/>
        </w:rPr>
        <w:t>"</w:t>
      </w:r>
      <w:r w:rsidR="007838D6" w:rsidRPr="004F41EB">
        <w:rPr>
          <w:rStyle w:val="hps"/>
          <w:rFonts w:ascii="Arial" w:hAnsi="Arial" w:cs="Arial"/>
          <w:b/>
          <w:i/>
          <w:iCs/>
          <w:color w:val="000000" w:themeColor="text1"/>
          <w:lang w:val="fr-FR"/>
        </w:rPr>
        <w:t>Inscrire le titre du projet doctoral ici</w:t>
      </w:r>
      <w:r w:rsidRPr="004F41EB">
        <w:rPr>
          <w:rStyle w:val="hps"/>
          <w:rFonts w:ascii="Arial" w:hAnsi="Arial" w:cs="Arial"/>
          <w:b/>
          <w:i/>
          <w:iCs/>
          <w:color w:val="000000" w:themeColor="text1"/>
          <w:lang w:val="fr-FR"/>
        </w:rPr>
        <w:t>".</w:t>
      </w:r>
    </w:p>
    <w:p w14:paraId="78B10B1B" w14:textId="77777777" w:rsidR="00AE00BF" w:rsidRPr="004F41EB" w:rsidRDefault="00AE00BF" w:rsidP="00AE00BF">
      <w:pPr>
        <w:autoSpaceDE w:val="0"/>
        <w:autoSpaceDN w:val="0"/>
        <w:adjustRightInd w:val="0"/>
        <w:spacing w:before="120" w:after="120" w:line="360" w:lineRule="auto"/>
        <w:jc w:val="both"/>
        <w:rPr>
          <w:rStyle w:val="hps"/>
          <w:sz w:val="6"/>
          <w:lang w:val="fr-FR"/>
        </w:rPr>
      </w:pPr>
    </w:p>
    <w:p w14:paraId="3B03FEB9" w14:textId="334AD6BB" w:rsidR="00AE00BF" w:rsidRPr="004F41EB" w:rsidRDefault="00C63459" w:rsidP="00AE00BF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en-GB"/>
        </w:rPr>
      </w:pPr>
      <w:r w:rsidRPr="004F41EB">
        <w:rPr>
          <w:rFonts w:ascii="Arial" w:hAnsi="Arial" w:cs="Arial"/>
          <w:b/>
          <w:color w:val="000000" w:themeColor="text1"/>
          <w:lang w:val="en-GB"/>
        </w:rPr>
        <w:t>Résumé</w:t>
      </w:r>
    </w:p>
    <w:p w14:paraId="43D4B51D" w14:textId="33CB3006" w:rsidR="00AE00BF" w:rsidRPr="004F41EB" w:rsidRDefault="00C63459" w:rsidP="00AE00BF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i/>
          <w:iCs/>
          <w:color w:val="000000" w:themeColor="text1"/>
          <w:lang w:val="fr-FR"/>
        </w:rPr>
      </w:pPr>
      <w:r w:rsidRPr="004F41EB">
        <w:rPr>
          <w:rStyle w:val="hps"/>
          <w:rFonts w:ascii="Arial" w:hAnsi="Arial" w:cs="Arial"/>
          <w:i/>
          <w:iCs/>
          <w:color w:val="000000" w:themeColor="text1"/>
          <w:lang w:val="fr-FR"/>
        </w:rPr>
        <w:t>Mettre ici le résumé de la proposition doctorale en 300 mots maximum</w:t>
      </w:r>
    </w:p>
    <w:p w14:paraId="5234FA6B" w14:textId="77777777" w:rsidR="00AE00BF" w:rsidRPr="004F41EB" w:rsidRDefault="00AE00BF">
      <w:pPr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br w:type="page"/>
      </w:r>
    </w:p>
    <w:p w14:paraId="5577AF64" w14:textId="3B6BF827" w:rsidR="00CA6071" w:rsidRPr="004F41EB" w:rsidRDefault="00E32DCC" w:rsidP="00AE00BF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lastRenderedPageBreak/>
        <w:t>Description du champ d’étude et revue de littérature</w:t>
      </w:r>
    </w:p>
    <w:p w14:paraId="1D7E6F8A" w14:textId="1E785257" w:rsidR="007D23C9" w:rsidRPr="004F41EB" w:rsidRDefault="00E32DCC" w:rsidP="007D23C9">
      <w:pPr>
        <w:pStyle w:val="NormalWeb"/>
        <w:spacing w:line="360" w:lineRule="auto"/>
        <w:jc w:val="both"/>
        <w:rPr>
          <w:rFonts w:ascii="Arial" w:hAnsi="Arial" w:cs="Arial"/>
          <w:i/>
          <w:iCs/>
          <w:color w:val="000000" w:themeColor="text1"/>
          <w:lang w:val="fr-FR"/>
        </w:rPr>
      </w:pPr>
      <w:r w:rsidRPr="004F41EB">
        <w:rPr>
          <w:rFonts w:ascii="Arial" w:hAnsi="Arial" w:cs="Arial"/>
          <w:i/>
          <w:iCs/>
          <w:color w:val="000000" w:themeColor="text1"/>
          <w:lang w:val="fr-FR"/>
        </w:rPr>
        <w:t>En 1000 mots, résumer ici l</w:t>
      </w:r>
      <w:r w:rsidR="00B11458" w:rsidRPr="004F41EB">
        <w:rPr>
          <w:rFonts w:ascii="Arial" w:hAnsi="Arial" w:cs="Arial"/>
          <w:i/>
          <w:iCs/>
          <w:color w:val="000000" w:themeColor="text1"/>
          <w:lang w:val="fr-FR"/>
        </w:rPr>
        <w:t>a problématique du sujet de recherche soutenue par une revue complète et concise de la littérature.</w:t>
      </w:r>
    </w:p>
    <w:p w14:paraId="0EEBDB98" w14:textId="77777777" w:rsidR="00B11458" w:rsidRPr="004F41EB" w:rsidRDefault="00B11458">
      <w:pPr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br w:type="page"/>
      </w:r>
    </w:p>
    <w:p w14:paraId="75BB56BF" w14:textId="774A08B4" w:rsidR="00CA6071" w:rsidRPr="004F41EB" w:rsidRDefault="00D81490" w:rsidP="004627B1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120" w:after="120" w:line="360" w:lineRule="auto"/>
        <w:contextualSpacing w:val="0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lastRenderedPageBreak/>
        <w:t>Objectifs de la recherche doctorale</w:t>
      </w:r>
    </w:p>
    <w:p w14:paraId="2EFBD6D9" w14:textId="5CD6C77C" w:rsidR="00CA6071" w:rsidRPr="004F41EB" w:rsidRDefault="00D81490" w:rsidP="00812656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en-GB"/>
        </w:rPr>
      </w:pPr>
      <w:r w:rsidRPr="004F41EB">
        <w:rPr>
          <w:rFonts w:ascii="Arial" w:hAnsi="Arial" w:cs="Arial"/>
          <w:b/>
          <w:color w:val="000000" w:themeColor="text1"/>
          <w:lang w:val="en-GB"/>
        </w:rPr>
        <w:t>Objectif general/principal</w:t>
      </w:r>
    </w:p>
    <w:p w14:paraId="0E6E073F" w14:textId="1D510EA6" w:rsidR="00A26FF7" w:rsidRPr="004F41EB" w:rsidRDefault="00D81490" w:rsidP="00A26FF7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Rediger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l’objectif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general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ici</w:t>
      </w:r>
      <w:proofErr w:type="spellEnd"/>
    </w:p>
    <w:p w14:paraId="49ABB099" w14:textId="77777777" w:rsidR="004627B1" w:rsidRPr="004F41EB" w:rsidRDefault="004627B1" w:rsidP="004627B1">
      <w:pPr>
        <w:pStyle w:val="Paragraphedeliste"/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en-GB"/>
        </w:rPr>
      </w:pPr>
    </w:p>
    <w:p w14:paraId="2E18A925" w14:textId="242F2A41" w:rsidR="00CA6071" w:rsidRPr="004F41EB" w:rsidRDefault="00812656" w:rsidP="00812656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en-GB"/>
        </w:rPr>
      </w:pPr>
      <w:proofErr w:type="spellStart"/>
      <w:r w:rsidRPr="004F41EB">
        <w:rPr>
          <w:rFonts w:ascii="Arial" w:hAnsi="Arial" w:cs="Arial"/>
          <w:b/>
          <w:color w:val="000000" w:themeColor="text1"/>
          <w:lang w:val="en-GB"/>
        </w:rPr>
        <w:t>Objectifs</w:t>
      </w:r>
      <w:proofErr w:type="spellEnd"/>
      <w:r w:rsidRPr="004F41EB">
        <w:rPr>
          <w:rFonts w:ascii="Arial" w:hAnsi="Arial" w:cs="Arial"/>
          <w:b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b/>
          <w:color w:val="000000" w:themeColor="text1"/>
          <w:lang w:val="en-GB"/>
        </w:rPr>
        <w:t>secondaires</w:t>
      </w:r>
      <w:proofErr w:type="spellEnd"/>
    </w:p>
    <w:p w14:paraId="5F244EF5" w14:textId="64485444" w:rsidR="004627B1" w:rsidRPr="004F41EB" w:rsidRDefault="004627B1" w:rsidP="004627B1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Rediger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l’objectif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spécifique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1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ici</w:t>
      </w:r>
      <w:proofErr w:type="spellEnd"/>
    </w:p>
    <w:p w14:paraId="5782E0E5" w14:textId="73FEBDAF" w:rsidR="004627B1" w:rsidRPr="004F41EB" w:rsidRDefault="004627B1" w:rsidP="004627B1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Rediger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l’objectif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spécifique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2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ici</w:t>
      </w:r>
      <w:proofErr w:type="spellEnd"/>
    </w:p>
    <w:p w14:paraId="0214D956" w14:textId="2D65225B" w:rsidR="00881F4A" w:rsidRPr="004F41EB" w:rsidRDefault="00881F4A" w:rsidP="00881F4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Rediger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l’objectif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spécifique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3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ici</w:t>
      </w:r>
      <w:proofErr w:type="spellEnd"/>
    </w:p>
    <w:p w14:paraId="45D5AAF1" w14:textId="77777777" w:rsidR="004627B1" w:rsidRPr="004F41EB" w:rsidRDefault="004627B1" w:rsidP="004627B1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en-GB"/>
        </w:rPr>
      </w:pPr>
    </w:p>
    <w:p w14:paraId="5D042800" w14:textId="0618145B" w:rsidR="00CA6071" w:rsidRPr="004F41EB" w:rsidRDefault="00CA6071" w:rsidP="00881F4A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120" w:after="120" w:line="360" w:lineRule="auto"/>
        <w:contextualSpacing w:val="0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>Hypoth</w:t>
      </w:r>
      <w:r w:rsidR="00EB7D43" w:rsidRPr="004F41EB">
        <w:rPr>
          <w:rFonts w:ascii="Arial" w:hAnsi="Arial" w:cs="Arial"/>
          <w:b/>
          <w:color w:val="000000" w:themeColor="text1"/>
          <w:lang w:val="fr-FR"/>
        </w:rPr>
        <w:t>èse</w:t>
      </w:r>
      <w:r w:rsidR="00E71D04" w:rsidRPr="004F41EB">
        <w:rPr>
          <w:rFonts w:ascii="Arial" w:hAnsi="Arial" w:cs="Arial"/>
          <w:b/>
          <w:color w:val="000000" w:themeColor="text1"/>
          <w:lang w:val="fr-FR"/>
        </w:rPr>
        <w:t>s</w:t>
      </w:r>
    </w:p>
    <w:p w14:paraId="037F612B" w14:textId="2A28D20C" w:rsidR="002336B6" w:rsidRPr="004F41EB" w:rsidRDefault="00881F4A" w:rsidP="002336B6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fr-FR"/>
        </w:rPr>
      </w:pPr>
      <w:r w:rsidRPr="004F41EB">
        <w:rPr>
          <w:rStyle w:val="hps"/>
          <w:rFonts w:ascii="Arial" w:hAnsi="Arial" w:cs="Arial"/>
          <w:color w:val="000000" w:themeColor="text1"/>
          <w:lang w:val="fr-FR"/>
        </w:rPr>
        <w:t>S’il y en a, rédiger l’hypothèse ou les hypothèses de recherche ici.</w:t>
      </w:r>
    </w:p>
    <w:p w14:paraId="48BF67F1" w14:textId="330B57B0" w:rsidR="00CA6071" w:rsidRPr="004F41EB" w:rsidRDefault="00CA6071" w:rsidP="00AE00BF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Arial" w:hAnsi="Arial" w:cs="Arial"/>
          <w:b/>
          <w:color w:val="000000" w:themeColor="text1"/>
          <w:lang w:val="en-GB"/>
        </w:rPr>
      </w:pPr>
      <w:proofErr w:type="spellStart"/>
      <w:r w:rsidRPr="004F41EB">
        <w:rPr>
          <w:rFonts w:ascii="Arial" w:hAnsi="Arial" w:cs="Arial"/>
          <w:b/>
          <w:color w:val="000000" w:themeColor="text1"/>
          <w:lang w:val="en-GB"/>
        </w:rPr>
        <w:t>Methodolog</w:t>
      </w:r>
      <w:r w:rsidR="00EB7D43" w:rsidRPr="004F41EB">
        <w:rPr>
          <w:rFonts w:ascii="Arial" w:hAnsi="Arial" w:cs="Arial"/>
          <w:b/>
          <w:color w:val="000000" w:themeColor="text1"/>
          <w:lang w:val="en-GB"/>
        </w:rPr>
        <w:t>ie</w:t>
      </w:r>
      <w:proofErr w:type="spellEnd"/>
    </w:p>
    <w:p w14:paraId="720360AA" w14:textId="403DC600" w:rsidR="00017A8B" w:rsidRPr="004F41EB" w:rsidRDefault="00EB7D43" w:rsidP="008F3BD6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en-GB"/>
        </w:rPr>
      </w:pPr>
      <w:r w:rsidRPr="004F41EB">
        <w:rPr>
          <w:rFonts w:ascii="Arial" w:hAnsi="Arial" w:cs="Arial"/>
          <w:b/>
          <w:color w:val="000000" w:themeColor="text1"/>
          <w:lang w:val="en-GB"/>
        </w:rPr>
        <w:t xml:space="preserve">Types et </w:t>
      </w:r>
      <w:proofErr w:type="spellStart"/>
      <w:r w:rsidRPr="004F41EB">
        <w:rPr>
          <w:rFonts w:ascii="Arial" w:hAnsi="Arial" w:cs="Arial"/>
          <w:b/>
          <w:color w:val="000000" w:themeColor="text1"/>
          <w:lang w:val="en-GB"/>
        </w:rPr>
        <w:t>periodes</w:t>
      </w:r>
      <w:proofErr w:type="spellEnd"/>
      <w:r w:rsidRPr="004F41EB">
        <w:rPr>
          <w:rFonts w:ascii="Arial" w:hAnsi="Arial" w:cs="Arial"/>
          <w:b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b/>
          <w:color w:val="000000" w:themeColor="text1"/>
          <w:lang w:val="en-GB"/>
        </w:rPr>
        <w:t>d’études</w:t>
      </w:r>
      <w:proofErr w:type="spellEnd"/>
      <w:r w:rsidR="00AE00BF" w:rsidRPr="004F41EB">
        <w:rPr>
          <w:rFonts w:ascii="Arial" w:hAnsi="Arial" w:cs="Arial"/>
          <w:b/>
          <w:color w:val="000000" w:themeColor="text1"/>
          <w:lang w:val="en-GB"/>
        </w:rPr>
        <w:t xml:space="preserve"> </w:t>
      </w:r>
    </w:p>
    <w:p w14:paraId="06A04AFA" w14:textId="22059BFB" w:rsidR="00CA6071" w:rsidRPr="004F41EB" w:rsidRDefault="00EB7D43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Rediger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  <w:lang w:val="en-GB"/>
        </w:rPr>
        <w:t>ici</w:t>
      </w:r>
      <w:proofErr w:type="spellEnd"/>
      <w:r w:rsidRPr="004F41EB">
        <w:rPr>
          <w:rFonts w:ascii="Arial" w:hAnsi="Arial" w:cs="Arial"/>
          <w:color w:val="000000" w:themeColor="text1"/>
          <w:lang w:val="en-GB"/>
        </w:rPr>
        <w:t>.</w:t>
      </w:r>
    </w:p>
    <w:p w14:paraId="4E691DFB" w14:textId="1530AF32" w:rsidR="00CA6071" w:rsidRPr="004F41EB" w:rsidRDefault="00CA6071" w:rsidP="008F3BD6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en-GB"/>
        </w:rPr>
      </w:pPr>
      <w:proofErr w:type="spellStart"/>
      <w:r w:rsidRPr="004F41EB">
        <w:rPr>
          <w:rFonts w:ascii="Arial" w:hAnsi="Arial" w:cs="Arial"/>
          <w:b/>
          <w:color w:val="000000" w:themeColor="text1"/>
          <w:lang w:val="en-GB"/>
        </w:rPr>
        <w:t>Meth</w:t>
      </w:r>
      <w:bookmarkStart w:id="0" w:name="_GoBack"/>
      <w:bookmarkEnd w:id="0"/>
      <w:r w:rsidRPr="004F41EB">
        <w:rPr>
          <w:rFonts w:ascii="Arial" w:hAnsi="Arial" w:cs="Arial"/>
          <w:b/>
          <w:color w:val="000000" w:themeColor="text1"/>
          <w:lang w:val="en-GB"/>
        </w:rPr>
        <w:t>od</w:t>
      </w:r>
      <w:r w:rsidR="008F3BD6" w:rsidRPr="004F41EB">
        <w:rPr>
          <w:rFonts w:ascii="Arial" w:hAnsi="Arial" w:cs="Arial"/>
          <w:b/>
          <w:color w:val="000000" w:themeColor="text1"/>
          <w:lang w:val="en-GB"/>
        </w:rPr>
        <w:t>es</w:t>
      </w:r>
      <w:proofErr w:type="spellEnd"/>
    </w:p>
    <w:p w14:paraId="7767FA5C" w14:textId="6EAD204E" w:rsidR="00CA6071" w:rsidRPr="004F41EB" w:rsidRDefault="004C58CF" w:rsidP="00CC46D7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Cs/>
          <w:color w:val="000000" w:themeColor="text1"/>
          <w:lang w:val="fr-FR"/>
        </w:rPr>
      </w:pPr>
      <w:r w:rsidRPr="004F41EB">
        <w:rPr>
          <w:rFonts w:ascii="Arial" w:hAnsi="Arial" w:cs="Arial"/>
          <w:bCs/>
          <w:color w:val="000000" w:themeColor="text1"/>
          <w:lang w:val="fr-FR"/>
        </w:rPr>
        <w:t>Décrire</w:t>
      </w:r>
      <w:r w:rsidR="008F3BD6" w:rsidRPr="004F41EB">
        <w:rPr>
          <w:rFonts w:ascii="Arial" w:hAnsi="Arial" w:cs="Arial"/>
          <w:bCs/>
          <w:color w:val="000000" w:themeColor="text1"/>
          <w:lang w:val="fr-FR"/>
        </w:rPr>
        <w:t xml:space="preserve"> les méthodes de recherche envisag</w:t>
      </w:r>
      <w:r>
        <w:rPr>
          <w:rFonts w:ascii="Arial" w:hAnsi="Arial" w:cs="Arial"/>
          <w:bCs/>
          <w:color w:val="000000" w:themeColor="text1"/>
          <w:lang w:val="fr-FR"/>
        </w:rPr>
        <w:t>é</w:t>
      </w:r>
      <w:r w:rsidR="008F3BD6" w:rsidRPr="004F41EB">
        <w:rPr>
          <w:rFonts w:ascii="Arial" w:hAnsi="Arial" w:cs="Arial"/>
          <w:bCs/>
          <w:color w:val="000000" w:themeColor="text1"/>
          <w:lang w:val="fr-FR"/>
        </w:rPr>
        <w:t>es ici</w:t>
      </w:r>
    </w:p>
    <w:p w14:paraId="6AFC9BFF" w14:textId="2A77C37B" w:rsidR="00CA6071" w:rsidRPr="004F41EB" w:rsidRDefault="00993C62" w:rsidP="00993C62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>Données et analyses statistiques envisagées</w:t>
      </w:r>
    </w:p>
    <w:p w14:paraId="2DE4CFAF" w14:textId="2043DA1A" w:rsidR="004D56E7" w:rsidRPr="004F41EB" w:rsidRDefault="00993C62">
      <w:pPr>
        <w:rPr>
          <w:rFonts w:ascii="Arial" w:hAnsi="Arial" w:cs="Arial"/>
          <w:color w:val="000000" w:themeColor="text1"/>
          <w:lang w:val="fr-FR"/>
        </w:rPr>
      </w:pPr>
      <w:r w:rsidRPr="004F41EB">
        <w:rPr>
          <w:rFonts w:ascii="Arial" w:hAnsi="Arial" w:cs="Arial"/>
          <w:color w:val="000000" w:themeColor="text1"/>
          <w:lang w:val="fr-FR"/>
        </w:rPr>
        <w:t>Décrire les données et les analyses prévues ici.</w:t>
      </w:r>
    </w:p>
    <w:p w14:paraId="6612C90C" w14:textId="77777777" w:rsidR="00993C62" w:rsidRPr="004F41EB" w:rsidRDefault="00993C62">
      <w:pPr>
        <w:rPr>
          <w:rFonts w:ascii="Arial" w:hAnsi="Arial" w:cs="Arial"/>
          <w:b/>
          <w:i/>
          <w:color w:val="000000" w:themeColor="text1"/>
          <w:u w:val="single"/>
          <w:lang w:val="fr-FR"/>
        </w:rPr>
      </w:pPr>
    </w:p>
    <w:p w14:paraId="75E0FAC1" w14:textId="77777777" w:rsidR="00BE1BBA" w:rsidRPr="004F41EB" w:rsidRDefault="00BE1BBA" w:rsidP="00BE1BBA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fr-FR"/>
        </w:rPr>
      </w:pPr>
    </w:p>
    <w:p w14:paraId="577089EE" w14:textId="77777777" w:rsidR="00546395" w:rsidRPr="004F41EB" w:rsidRDefault="00546395">
      <w:pPr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br w:type="page"/>
      </w:r>
    </w:p>
    <w:p w14:paraId="5300A9DC" w14:textId="135C4FDD" w:rsidR="00CA6071" w:rsidRPr="004F41EB" w:rsidRDefault="00CA6071" w:rsidP="005B1553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en-GB"/>
        </w:rPr>
      </w:pPr>
      <w:r w:rsidRPr="004F41EB">
        <w:rPr>
          <w:rFonts w:ascii="Arial" w:hAnsi="Arial" w:cs="Arial"/>
          <w:b/>
          <w:color w:val="000000" w:themeColor="text1"/>
          <w:lang w:val="en-GB"/>
        </w:rPr>
        <w:lastRenderedPageBreak/>
        <w:t>List of References</w:t>
      </w:r>
    </w:p>
    <w:p w14:paraId="7DA5EB54" w14:textId="0F5E7A8D" w:rsidR="00CA6071" w:rsidRPr="004F41EB" w:rsidRDefault="00546395" w:rsidP="00CA6071">
      <w:pPr>
        <w:rPr>
          <w:rFonts w:ascii="Arial" w:hAnsi="Arial" w:cs="Arial"/>
          <w:noProof/>
          <w:color w:val="000000" w:themeColor="text1"/>
          <w:lang w:val="fr-FR"/>
        </w:rPr>
      </w:pPr>
      <w:r w:rsidRPr="004F41EB">
        <w:rPr>
          <w:rFonts w:ascii="Arial" w:hAnsi="Arial" w:cs="Arial"/>
          <w:noProof/>
          <w:color w:val="000000" w:themeColor="text1"/>
          <w:lang w:val="fr-FR"/>
        </w:rPr>
        <w:t>Inclure la liste des référence ici. Au maximum utiliser 20 références.</w:t>
      </w:r>
    </w:p>
    <w:p w14:paraId="36903BFB" w14:textId="77777777" w:rsidR="00546395" w:rsidRPr="004F41EB" w:rsidRDefault="00546395" w:rsidP="00CA6071">
      <w:pPr>
        <w:rPr>
          <w:rFonts w:ascii="Arial" w:hAnsi="Arial" w:cs="Arial"/>
          <w:b/>
          <w:color w:val="000000" w:themeColor="text1"/>
          <w:lang w:val="fr-FR"/>
        </w:rPr>
      </w:pPr>
    </w:p>
    <w:p w14:paraId="4E3F8F5D" w14:textId="77777777" w:rsidR="00546395" w:rsidRPr="004F41EB" w:rsidRDefault="00546395">
      <w:pPr>
        <w:rPr>
          <w:rFonts w:ascii="Arial" w:hAnsi="Arial" w:cs="Arial"/>
          <w:b/>
          <w:color w:val="000000" w:themeColor="text1"/>
          <w:lang w:val="en-GB"/>
        </w:rPr>
      </w:pPr>
      <w:r w:rsidRPr="004F41EB">
        <w:rPr>
          <w:rFonts w:ascii="Arial" w:hAnsi="Arial" w:cs="Arial"/>
          <w:b/>
          <w:color w:val="000000" w:themeColor="text1"/>
          <w:lang w:val="en-GB"/>
        </w:rPr>
        <w:br w:type="page"/>
      </w:r>
    </w:p>
    <w:p w14:paraId="61420274" w14:textId="5FCF63EF" w:rsidR="00CA6071" w:rsidRPr="004F41EB" w:rsidRDefault="00CA6071" w:rsidP="005B1553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lastRenderedPageBreak/>
        <w:t xml:space="preserve">Impact </w:t>
      </w:r>
      <w:r w:rsidR="00546395" w:rsidRPr="004F41EB">
        <w:rPr>
          <w:rFonts w:ascii="Arial" w:hAnsi="Arial" w:cs="Arial"/>
          <w:b/>
          <w:color w:val="000000" w:themeColor="text1"/>
          <w:lang w:val="fr-FR"/>
        </w:rPr>
        <w:t>et pertinence de la thèse</w:t>
      </w:r>
      <w:r w:rsidRPr="004F41EB">
        <w:rPr>
          <w:rFonts w:ascii="Arial" w:hAnsi="Arial" w:cs="Arial"/>
          <w:b/>
          <w:color w:val="000000" w:themeColor="text1"/>
          <w:lang w:val="fr-FR"/>
        </w:rPr>
        <w:t xml:space="preserve"> </w:t>
      </w:r>
    </w:p>
    <w:p w14:paraId="5491E8BA" w14:textId="657C2A4B" w:rsidR="00ED3037" w:rsidRPr="004F41EB" w:rsidRDefault="00ED3037" w:rsidP="00ED3037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>Caractère innovant et orig</w:t>
      </w:r>
      <w:r w:rsidR="00C2713C" w:rsidRPr="004F41EB">
        <w:rPr>
          <w:rFonts w:ascii="Arial" w:hAnsi="Arial" w:cs="Arial"/>
          <w:b/>
          <w:color w:val="000000" w:themeColor="text1"/>
          <w:lang w:val="fr-FR"/>
        </w:rPr>
        <w:t>i</w:t>
      </w:r>
      <w:r w:rsidRPr="004F41EB">
        <w:rPr>
          <w:rFonts w:ascii="Arial" w:hAnsi="Arial" w:cs="Arial"/>
          <w:b/>
          <w:color w:val="000000" w:themeColor="text1"/>
          <w:lang w:val="fr-FR"/>
        </w:rPr>
        <w:t>nalité de la contribution scientifique</w:t>
      </w:r>
    </w:p>
    <w:p w14:paraId="0C1483A1" w14:textId="6F6D4BF4" w:rsidR="00CA6071" w:rsidRPr="004F41EB" w:rsidRDefault="00B168FD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fr-FR"/>
        </w:rPr>
      </w:pPr>
      <w:r w:rsidRPr="004F41EB">
        <w:rPr>
          <w:rFonts w:ascii="Arial" w:hAnsi="Arial" w:cs="Arial"/>
          <w:color w:val="000000" w:themeColor="text1"/>
          <w:lang w:val="fr-FR"/>
        </w:rPr>
        <w:t>Décrire</w:t>
      </w:r>
      <w:r w:rsidR="00ED3037" w:rsidRPr="004F41EB">
        <w:rPr>
          <w:rFonts w:ascii="Arial" w:hAnsi="Arial" w:cs="Arial"/>
          <w:color w:val="000000" w:themeColor="text1"/>
          <w:lang w:val="fr-FR"/>
        </w:rPr>
        <w:t xml:space="preserve"> cette section ici.</w:t>
      </w:r>
    </w:p>
    <w:p w14:paraId="0A0A748F" w14:textId="4235888C" w:rsidR="00CA6071" w:rsidRPr="004F41EB" w:rsidRDefault="00B168FD" w:rsidP="00ED3037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>Pertinence s</w:t>
      </w:r>
      <w:r w:rsidR="00CA6071" w:rsidRPr="004F41EB">
        <w:rPr>
          <w:rFonts w:ascii="Arial" w:hAnsi="Arial" w:cs="Arial"/>
          <w:b/>
          <w:color w:val="000000" w:themeColor="text1"/>
          <w:lang w:val="fr-FR"/>
        </w:rPr>
        <w:t>cientifi</w:t>
      </w:r>
      <w:r w:rsidRPr="004F41EB">
        <w:rPr>
          <w:rFonts w:ascii="Arial" w:hAnsi="Arial" w:cs="Arial"/>
          <w:b/>
          <w:color w:val="000000" w:themeColor="text1"/>
          <w:lang w:val="fr-FR"/>
        </w:rPr>
        <w:t>que et sociétale</w:t>
      </w:r>
      <w:r w:rsidR="00CA6071" w:rsidRPr="004F41EB">
        <w:rPr>
          <w:rFonts w:ascii="Arial" w:hAnsi="Arial" w:cs="Arial"/>
          <w:b/>
          <w:color w:val="000000" w:themeColor="text1"/>
          <w:lang w:val="fr-FR"/>
        </w:rPr>
        <w:t xml:space="preserve"> </w:t>
      </w:r>
    </w:p>
    <w:p w14:paraId="4D887BA3" w14:textId="64E78E62" w:rsidR="00ED3037" w:rsidRPr="004F41EB" w:rsidRDefault="00B168FD" w:rsidP="00B168FD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fr-FR"/>
        </w:rPr>
      </w:pPr>
      <w:r w:rsidRPr="004F41EB">
        <w:rPr>
          <w:rFonts w:ascii="Arial" w:hAnsi="Arial" w:cs="Arial"/>
          <w:color w:val="000000" w:themeColor="text1"/>
          <w:lang w:val="fr-FR"/>
        </w:rPr>
        <w:t>Décrire</w:t>
      </w:r>
      <w:r w:rsidR="00ED3037" w:rsidRPr="004F41EB">
        <w:rPr>
          <w:rFonts w:ascii="Arial" w:hAnsi="Arial" w:cs="Arial"/>
          <w:color w:val="000000" w:themeColor="text1"/>
          <w:lang w:val="fr-FR"/>
        </w:rPr>
        <w:t xml:space="preserve"> cette section ici.</w:t>
      </w:r>
    </w:p>
    <w:p w14:paraId="224E2031" w14:textId="77777777" w:rsidR="00B168FD" w:rsidRPr="004F41EB" w:rsidRDefault="00B168FD" w:rsidP="00B168FD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fr-FR"/>
        </w:rPr>
      </w:pPr>
    </w:p>
    <w:p w14:paraId="2D78D5D0" w14:textId="27D75BDA" w:rsidR="00CA6071" w:rsidRPr="004F41EB" w:rsidRDefault="00B168FD" w:rsidP="005B1553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en-GB"/>
        </w:rPr>
      </w:pPr>
      <w:proofErr w:type="spellStart"/>
      <w:r w:rsidRPr="004F41EB">
        <w:rPr>
          <w:rFonts w:ascii="Arial" w:hAnsi="Arial" w:cs="Arial"/>
          <w:b/>
          <w:color w:val="000000" w:themeColor="text1"/>
          <w:lang w:val="en-GB"/>
        </w:rPr>
        <w:t>Contexte</w:t>
      </w:r>
      <w:proofErr w:type="spellEnd"/>
      <w:r w:rsidRPr="004F41EB">
        <w:rPr>
          <w:rFonts w:ascii="Arial" w:hAnsi="Arial" w:cs="Arial"/>
          <w:b/>
          <w:color w:val="000000" w:themeColor="text1"/>
          <w:lang w:val="en-GB"/>
        </w:rPr>
        <w:t xml:space="preserve"> </w:t>
      </w:r>
      <w:proofErr w:type="spellStart"/>
      <w:r w:rsidRPr="004F41EB">
        <w:rPr>
          <w:rFonts w:ascii="Arial" w:hAnsi="Arial" w:cs="Arial"/>
          <w:b/>
          <w:color w:val="000000" w:themeColor="text1"/>
          <w:lang w:val="en-GB"/>
        </w:rPr>
        <w:t>institutionnel</w:t>
      </w:r>
      <w:proofErr w:type="spellEnd"/>
    </w:p>
    <w:p w14:paraId="6E64BEC3" w14:textId="583DE43A" w:rsidR="00B71569" w:rsidRPr="004F41EB" w:rsidRDefault="00B71569" w:rsidP="00B71569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>Intégration de la recherche envisag</w:t>
      </w:r>
      <w:r w:rsidR="00B52CF0" w:rsidRPr="004F41EB">
        <w:rPr>
          <w:rFonts w:ascii="Arial" w:hAnsi="Arial" w:cs="Arial"/>
          <w:b/>
          <w:color w:val="000000" w:themeColor="text1"/>
          <w:lang w:val="fr-FR"/>
        </w:rPr>
        <w:t>ée</w:t>
      </w:r>
      <w:r w:rsidRPr="004F41EB">
        <w:rPr>
          <w:rFonts w:ascii="Arial" w:hAnsi="Arial" w:cs="Arial"/>
          <w:b/>
          <w:color w:val="000000" w:themeColor="text1"/>
          <w:lang w:val="fr-FR"/>
        </w:rPr>
        <w:t xml:space="preserve"> dans le programme de recherche et les équipes de l’institution d’appartenance du candidat</w:t>
      </w:r>
    </w:p>
    <w:p w14:paraId="59697B61" w14:textId="7BFBA2D8" w:rsidR="00814B06" w:rsidRPr="004F41EB" w:rsidRDefault="00814B06" w:rsidP="00B71569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 xml:space="preserve">Rôle des encadreurs de thèse </w:t>
      </w:r>
    </w:p>
    <w:p w14:paraId="462611B8" w14:textId="77777777" w:rsidR="00B71569" w:rsidRPr="004F41EB" w:rsidRDefault="00B71569" w:rsidP="00B7156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</w:rPr>
      </w:pPr>
      <w:r w:rsidRPr="004F41EB">
        <w:rPr>
          <w:rFonts w:ascii="Arial" w:hAnsi="Arial" w:cs="Arial"/>
          <w:color w:val="000000" w:themeColor="text1"/>
        </w:rPr>
        <w:t>Décrire cette section ici.</w:t>
      </w:r>
    </w:p>
    <w:p w14:paraId="6D91D3B2" w14:textId="045037EA" w:rsidR="00CA6071" w:rsidRPr="004F41EB" w:rsidRDefault="00F06036" w:rsidP="00B71569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>Lien du</w:t>
      </w:r>
      <w:r w:rsidR="00CA6071" w:rsidRPr="004F41EB">
        <w:rPr>
          <w:rFonts w:ascii="Arial" w:hAnsi="Arial" w:cs="Arial"/>
          <w:b/>
          <w:color w:val="000000" w:themeColor="text1"/>
          <w:lang w:val="fr-FR"/>
        </w:rPr>
        <w:t xml:space="preserve"> projet</w:t>
      </w:r>
      <w:r w:rsidRPr="004F41EB">
        <w:rPr>
          <w:rFonts w:ascii="Arial" w:hAnsi="Arial" w:cs="Arial"/>
          <w:b/>
          <w:color w:val="000000" w:themeColor="text1"/>
          <w:lang w:val="fr-FR"/>
        </w:rPr>
        <w:t xml:space="preserve"> de recherche avec les maladies transmissibles et les objectifs du CEA-PCMT</w:t>
      </w:r>
    </w:p>
    <w:p w14:paraId="681F9801" w14:textId="77777777" w:rsidR="00B71569" w:rsidRPr="004F41EB" w:rsidRDefault="00B71569" w:rsidP="00B7156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</w:rPr>
      </w:pPr>
      <w:proofErr w:type="spellStart"/>
      <w:r w:rsidRPr="004F41EB">
        <w:rPr>
          <w:rFonts w:ascii="Arial" w:hAnsi="Arial" w:cs="Arial"/>
          <w:color w:val="000000" w:themeColor="text1"/>
        </w:rPr>
        <w:t>Décrire</w:t>
      </w:r>
      <w:proofErr w:type="spellEnd"/>
      <w:r w:rsidRPr="004F41EB">
        <w:rPr>
          <w:rFonts w:ascii="Arial" w:hAnsi="Arial" w:cs="Arial"/>
          <w:color w:val="000000" w:themeColor="text1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</w:rPr>
        <w:t>cette</w:t>
      </w:r>
      <w:proofErr w:type="spellEnd"/>
      <w:r w:rsidRPr="004F41EB">
        <w:rPr>
          <w:rFonts w:ascii="Arial" w:hAnsi="Arial" w:cs="Arial"/>
          <w:color w:val="000000" w:themeColor="text1"/>
        </w:rPr>
        <w:t xml:space="preserve"> section </w:t>
      </w:r>
      <w:proofErr w:type="spellStart"/>
      <w:r w:rsidRPr="004F41EB">
        <w:rPr>
          <w:rFonts w:ascii="Arial" w:hAnsi="Arial" w:cs="Arial"/>
          <w:color w:val="000000" w:themeColor="text1"/>
        </w:rPr>
        <w:t>ici</w:t>
      </w:r>
      <w:proofErr w:type="spellEnd"/>
      <w:r w:rsidRPr="004F41EB">
        <w:rPr>
          <w:rFonts w:ascii="Arial" w:hAnsi="Arial" w:cs="Arial"/>
          <w:color w:val="000000" w:themeColor="text1"/>
        </w:rPr>
        <w:t>.</w:t>
      </w:r>
    </w:p>
    <w:p w14:paraId="72BA38E5" w14:textId="77777777" w:rsidR="00CE31BA" w:rsidRPr="004F41EB" w:rsidRDefault="00CA6071" w:rsidP="00B71569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>Part</w:t>
      </w:r>
      <w:r w:rsidR="00CE31BA" w:rsidRPr="004F41EB">
        <w:rPr>
          <w:rFonts w:ascii="Arial" w:hAnsi="Arial" w:cs="Arial"/>
          <w:b/>
          <w:color w:val="000000" w:themeColor="text1"/>
          <w:lang w:val="fr-FR"/>
        </w:rPr>
        <w:t>ies de la recherche/formation envisagées en Guinée et dans le pays, l’institution d’appartenance du candidat</w:t>
      </w:r>
    </w:p>
    <w:p w14:paraId="2BD84271" w14:textId="77777777" w:rsidR="00B71569" w:rsidRPr="004F41EB" w:rsidRDefault="00B71569" w:rsidP="00B7156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</w:rPr>
      </w:pPr>
      <w:proofErr w:type="spellStart"/>
      <w:r w:rsidRPr="004F41EB">
        <w:rPr>
          <w:rFonts w:ascii="Arial" w:hAnsi="Arial" w:cs="Arial"/>
          <w:color w:val="000000" w:themeColor="text1"/>
        </w:rPr>
        <w:t>Décrire</w:t>
      </w:r>
      <w:proofErr w:type="spellEnd"/>
      <w:r w:rsidRPr="004F41EB">
        <w:rPr>
          <w:rFonts w:ascii="Arial" w:hAnsi="Arial" w:cs="Arial"/>
          <w:color w:val="000000" w:themeColor="text1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</w:rPr>
        <w:t>cette</w:t>
      </w:r>
      <w:proofErr w:type="spellEnd"/>
      <w:r w:rsidRPr="004F41EB">
        <w:rPr>
          <w:rFonts w:ascii="Arial" w:hAnsi="Arial" w:cs="Arial"/>
          <w:color w:val="000000" w:themeColor="text1"/>
        </w:rPr>
        <w:t xml:space="preserve"> section </w:t>
      </w:r>
      <w:proofErr w:type="spellStart"/>
      <w:r w:rsidRPr="004F41EB">
        <w:rPr>
          <w:rFonts w:ascii="Arial" w:hAnsi="Arial" w:cs="Arial"/>
          <w:color w:val="000000" w:themeColor="text1"/>
        </w:rPr>
        <w:t>ici</w:t>
      </w:r>
      <w:proofErr w:type="spellEnd"/>
      <w:r w:rsidRPr="004F41EB">
        <w:rPr>
          <w:rFonts w:ascii="Arial" w:hAnsi="Arial" w:cs="Arial"/>
          <w:color w:val="000000" w:themeColor="text1"/>
        </w:rPr>
        <w:t>.</w:t>
      </w:r>
    </w:p>
    <w:p w14:paraId="0F127023" w14:textId="56520AB8" w:rsidR="00CA6071" w:rsidRPr="004F41EB" w:rsidRDefault="00CE31BA" w:rsidP="00883293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>Capacités de gestion du projet doctoral</w:t>
      </w:r>
      <w:r w:rsidR="0015340F" w:rsidRPr="004F41EB">
        <w:rPr>
          <w:rFonts w:ascii="Arial" w:hAnsi="Arial" w:cs="Arial"/>
          <w:b/>
          <w:color w:val="000000" w:themeColor="text1"/>
          <w:lang w:val="fr-FR"/>
        </w:rPr>
        <w:t xml:space="preserve"> (basé sur le curr</w:t>
      </w:r>
      <w:r w:rsidR="004C3135" w:rsidRPr="004F41EB">
        <w:rPr>
          <w:rFonts w:ascii="Arial" w:hAnsi="Arial" w:cs="Arial"/>
          <w:b/>
          <w:color w:val="000000" w:themeColor="text1"/>
          <w:lang w:val="fr-FR"/>
        </w:rPr>
        <w:t>iculum vitae)</w:t>
      </w:r>
    </w:p>
    <w:p w14:paraId="5164AE2E" w14:textId="29D03972" w:rsidR="00CA6071" w:rsidRPr="004F41EB" w:rsidRDefault="00202615" w:rsidP="00202615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 xml:space="preserve">Capacités personnelles et </w:t>
      </w:r>
      <w:r w:rsidR="00974B08" w:rsidRPr="004F41EB">
        <w:rPr>
          <w:rFonts w:ascii="Arial" w:hAnsi="Arial" w:cs="Arial"/>
          <w:b/>
          <w:color w:val="000000" w:themeColor="text1"/>
          <w:lang w:val="fr-FR"/>
        </w:rPr>
        <w:t>expérience</w:t>
      </w:r>
      <w:r w:rsidRPr="004F41EB">
        <w:rPr>
          <w:rFonts w:ascii="Arial" w:hAnsi="Arial" w:cs="Arial"/>
          <w:b/>
          <w:color w:val="000000" w:themeColor="text1"/>
          <w:lang w:val="fr-FR"/>
        </w:rPr>
        <w:t xml:space="preserve"> du candidat ainsi que les possibles besoins de formation</w:t>
      </w:r>
    </w:p>
    <w:p w14:paraId="7D782B03" w14:textId="77777777" w:rsidR="00596DBB" w:rsidRPr="004F41EB" w:rsidRDefault="00596DBB" w:rsidP="00321D4E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u w:val="single"/>
          <w:lang w:val="fr-FR"/>
        </w:rPr>
      </w:pPr>
      <w:r w:rsidRPr="004F41EB">
        <w:rPr>
          <w:rFonts w:ascii="Arial" w:hAnsi="Arial" w:cs="Arial"/>
          <w:color w:val="000000" w:themeColor="text1"/>
          <w:u w:val="single"/>
          <w:lang w:val="fr-FR"/>
        </w:rPr>
        <w:t xml:space="preserve">En gestion de </w:t>
      </w:r>
      <w:proofErr w:type="gramStart"/>
      <w:r w:rsidRPr="004F41EB">
        <w:rPr>
          <w:rFonts w:ascii="Arial" w:hAnsi="Arial" w:cs="Arial"/>
          <w:color w:val="000000" w:themeColor="text1"/>
          <w:u w:val="single"/>
          <w:lang w:val="fr-FR"/>
        </w:rPr>
        <w:t>programmes:</w:t>
      </w:r>
      <w:proofErr w:type="gramEnd"/>
      <w:r w:rsidRPr="004F41EB">
        <w:rPr>
          <w:rFonts w:ascii="Arial" w:hAnsi="Arial" w:cs="Arial"/>
          <w:color w:val="000000" w:themeColor="text1"/>
          <w:u w:val="single"/>
          <w:lang w:val="fr-FR"/>
        </w:rPr>
        <w:t xml:space="preserve"> </w:t>
      </w:r>
    </w:p>
    <w:p w14:paraId="6D2740DA" w14:textId="1A42333E" w:rsidR="00CA6071" w:rsidRPr="004F41EB" w:rsidRDefault="00596DBB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fr-FR"/>
        </w:rPr>
      </w:pPr>
      <w:r w:rsidRPr="004F41EB">
        <w:rPr>
          <w:rFonts w:ascii="Arial" w:hAnsi="Arial" w:cs="Arial"/>
          <w:color w:val="000000" w:themeColor="text1"/>
          <w:u w:val="single"/>
          <w:lang w:val="fr-FR"/>
        </w:rPr>
        <w:t>En gestion de projets de recherche</w:t>
      </w:r>
      <w:r w:rsidR="000F3E8F" w:rsidRPr="004F41EB">
        <w:rPr>
          <w:rFonts w:ascii="Arial" w:hAnsi="Arial" w:cs="Arial"/>
          <w:color w:val="000000" w:themeColor="text1"/>
          <w:u w:val="single"/>
          <w:lang w:val="fr-FR"/>
        </w:rPr>
        <w:t xml:space="preserve"> et de rédaction scientifique</w:t>
      </w:r>
      <w:r w:rsidR="00E351C1" w:rsidRPr="004F41EB">
        <w:rPr>
          <w:rFonts w:ascii="Arial" w:hAnsi="Arial" w:cs="Arial"/>
          <w:color w:val="000000" w:themeColor="text1"/>
          <w:u w:val="single"/>
          <w:lang w:val="fr-FR"/>
        </w:rPr>
        <w:t xml:space="preserve"> (publications)</w:t>
      </w:r>
      <w:r w:rsidR="00CA6071" w:rsidRPr="004F41EB">
        <w:rPr>
          <w:rFonts w:ascii="Arial" w:hAnsi="Arial" w:cs="Arial"/>
          <w:color w:val="000000" w:themeColor="text1"/>
          <w:lang w:val="fr-FR"/>
        </w:rPr>
        <w:t xml:space="preserve"> </w:t>
      </w:r>
    </w:p>
    <w:p w14:paraId="15EFCF01" w14:textId="23AA8A79" w:rsidR="00CA6071" w:rsidRPr="004F41EB" w:rsidRDefault="00596DBB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fr-FR"/>
        </w:rPr>
      </w:pPr>
      <w:r w:rsidRPr="004F41EB">
        <w:rPr>
          <w:rFonts w:ascii="Arial" w:hAnsi="Arial" w:cs="Arial"/>
          <w:color w:val="000000" w:themeColor="text1"/>
          <w:u w:val="single"/>
          <w:lang w:val="fr-FR"/>
        </w:rPr>
        <w:t xml:space="preserve">En </w:t>
      </w:r>
      <w:proofErr w:type="gramStart"/>
      <w:r w:rsidRPr="004F41EB">
        <w:rPr>
          <w:rFonts w:ascii="Arial" w:hAnsi="Arial" w:cs="Arial"/>
          <w:color w:val="000000" w:themeColor="text1"/>
          <w:u w:val="single"/>
          <w:lang w:val="fr-FR"/>
        </w:rPr>
        <w:t>enseignement</w:t>
      </w:r>
      <w:r w:rsidR="00CA6071" w:rsidRPr="004F41EB">
        <w:rPr>
          <w:rFonts w:ascii="Arial" w:hAnsi="Arial" w:cs="Arial"/>
          <w:color w:val="000000" w:themeColor="text1"/>
          <w:u w:val="single"/>
          <w:lang w:val="fr-FR"/>
        </w:rPr>
        <w:t>:</w:t>
      </w:r>
      <w:proofErr w:type="gramEnd"/>
      <w:r w:rsidR="00CA6071" w:rsidRPr="004F41EB">
        <w:rPr>
          <w:rFonts w:ascii="Arial" w:hAnsi="Arial" w:cs="Arial"/>
          <w:color w:val="000000" w:themeColor="text1"/>
          <w:lang w:val="fr-FR"/>
        </w:rPr>
        <w:t xml:space="preserve"> </w:t>
      </w:r>
    </w:p>
    <w:p w14:paraId="2BE50ABE" w14:textId="710FA000" w:rsidR="00CA6071" w:rsidRPr="004F41EB" w:rsidRDefault="00596DBB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fr-FR"/>
        </w:rPr>
      </w:pPr>
      <w:r w:rsidRPr="004F41EB">
        <w:rPr>
          <w:rFonts w:ascii="Arial" w:hAnsi="Arial" w:cs="Arial"/>
          <w:color w:val="000000" w:themeColor="text1"/>
          <w:u w:val="single"/>
          <w:lang w:val="fr-FR"/>
        </w:rPr>
        <w:t xml:space="preserve">Compétences </w:t>
      </w:r>
      <w:proofErr w:type="gramStart"/>
      <w:r w:rsidRPr="004F41EB">
        <w:rPr>
          <w:rFonts w:ascii="Arial" w:hAnsi="Arial" w:cs="Arial"/>
          <w:color w:val="000000" w:themeColor="text1"/>
          <w:u w:val="single"/>
          <w:lang w:val="fr-FR"/>
        </w:rPr>
        <w:t>linguistiques</w:t>
      </w:r>
      <w:r w:rsidR="00CA6071" w:rsidRPr="004F41EB">
        <w:rPr>
          <w:rFonts w:ascii="Arial" w:hAnsi="Arial" w:cs="Arial"/>
          <w:color w:val="000000" w:themeColor="text1"/>
          <w:u w:val="single"/>
          <w:lang w:val="fr-FR"/>
        </w:rPr>
        <w:t>:</w:t>
      </w:r>
      <w:proofErr w:type="gramEnd"/>
      <w:r w:rsidR="00CA6071" w:rsidRPr="004F41EB">
        <w:rPr>
          <w:rFonts w:ascii="Arial" w:hAnsi="Arial" w:cs="Arial"/>
          <w:color w:val="000000" w:themeColor="text1"/>
          <w:lang w:val="fr-FR"/>
        </w:rPr>
        <w:t xml:space="preserve"> </w:t>
      </w:r>
    </w:p>
    <w:p w14:paraId="0CD9E967" w14:textId="022C7BD9" w:rsidR="00CA6071" w:rsidRPr="004F41EB" w:rsidRDefault="002E543D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u w:val="single"/>
          <w:lang w:val="fr-FR"/>
        </w:rPr>
      </w:pPr>
      <w:r w:rsidRPr="004F41EB">
        <w:rPr>
          <w:rFonts w:ascii="Arial" w:hAnsi="Arial" w:cs="Arial"/>
          <w:color w:val="000000" w:themeColor="text1"/>
          <w:u w:val="single"/>
          <w:lang w:val="fr-FR"/>
        </w:rPr>
        <w:t xml:space="preserve">Besoins de </w:t>
      </w:r>
      <w:proofErr w:type="gramStart"/>
      <w:r w:rsidRPr="004F41EB">
        <w:rPr>
          <w:rFonts w:ascii="Arial" w:hAnsi="Arial" w:cs="Arial"/>
          <w:color w:val="000000" w:themeColor="text1"/>
          <w:u w:val="single"/>
          <w:lang w:val="fr-FR"/>
        </w:rPr>
        <w:t>formation</w:t>
      </w:r>
      <w:r w:rsidR="00CA6071" w:rsidRPr="004F41EB">
        <w:rPr>
          <w:rFonts w:ascii="Arial" w:hAnsi="Arial" w:cs="Arial"/>
          <w:color w:val="000000" w:themeColor="text1"/>
          <w:u w:val="single"/>
          <w:lang w:val="fr-FR"/>
        </w:rPr>
        <w:t>:</w:t>
      </w:r>
      <w:proofErr w:type="gramEnd"/>
      <w:r w:rsidR="00CA6071" w:rsidRPr="004F41EB">
        <w:rPr>
          <w:rFonts w:ascii="Arial" w:hAnsi="Arial" w:cs="Arial"/>
          <w:color w:val="000000" w:themeColor="text1"/>
          <w:u w:val="single"/>
          <w:lang w:val="fr-FR"/>
        </w:rPr>
        <w:t xml:space="preserve"> </w:t>
      </w:r>
    </w:p>
    <w:p w14:paraId="1EDBC7BF" w14:textId="77777777" w:rsidR="00CA6071" w:rsidRPr="004F41EB" w:rsidRDefault="00CA6071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sz w:val="2"/>
          <w:lang w:val="fr-FR"/>
        </w:rPr>
      </w:pPr>
    </w:p>
    <w:p w14:paraId="708AAE1F" w14:textId="00513592" w:rsidR="00CA6071" w:rsidRPr="004F41EB" w:rsidRDefault="002E543D" w:rsidP="002E543D">
      <w:pPr>
        <w:pStyle w:val="Paragraphedeliste"/>
        <w:numPr>
          <w:ilvl w:val="1"/>
          <w:numId w:val="10"/>
        </w:num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>Faisabilité logistique et organisationnelle du projet de thèse</w:t>
      </w:r>
    </w:p>
    <w:p w14:paraId="54F4F471" w14:textId="77777777" w:rsidR="002E543D" w:rsidRPr="004F41EB" w:rsidRDefault="002E543D" w:rsidP="002E543D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</w:rPr>
      </w:pPr>
      <w:proofErr w:type="spellStart"/>
      <w:r w:rsidRPr="004F41EB">
        <w:rPr>
          <w:rFonts w:ascii="Arial" w:hAnsi="Arial" w:cs="Arial"/>
          <w:color w:val="000000" w:themeColor="text1"/>
        </w:rPr>
        <w:t>Décrire</w:t>
      </w:r>
      <w:proofErr w:type="spellEnd"/>
      <w:r w:rsidRPr="004F41EB">
        <w:rPr>
          <w:rFonts w:ascii="Arial" w:hAnsi="Arial" w:cs="Arial"/>
          <w:color w:val="000000" w:themeColor="text1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</w:rPr>
        <w:t>cette</w:t>
      </w:r>
      <w:proofErr w:type="spellEnd"/>
      <w:r w:rsidRPr="004F41EB">
        <w:rPr>
          <w:rFonts w:ascii="Arial" w:hAnsi="Arial" w:cs="Arial"/>
          <w:color w:val="000000" w:themeColor="text1"/>
        </w:rPr>
        <w:t xml:space="preserve"> section </w:t>
      </w:r>
      <w:proofErr w:type="spellStart"/>
      <w:r w:rsidRPr="004F41EB">
        <w:rPr>
          <w:rFonts w:ascii="Arial" w:hAnsi="Arial" w:cs="Arial"/>
          <w:color w:val="000000" w:themeColor="text1"/>
        </w:rPr>
        <w:t>ici</w:t>
      </w:r>
      <w:proofErr w:type="spellEnd"/>
      <w:r w:rsidRPr="004F41EB">
        <w:rPr>
          <w:rFonts w:ascii="Arial" w:hAnsi="Arial" w:cs="Arial"/>
          <w:color w:val="000000" w:themeColor="text1"/>
        </w:rPr>
        <w:t>.</w:t>
      </w:r>
    </w:p>
    <w:p w14:paraId="1BC96ABF" w14:textId="77777777" w:rsidR="00CA6071" w:rsidRPr="004F41EB" w:rsidRDefault="00CA6071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sz w:val="2"/>
          <w:lang w:val="en-GB"/>
        </w:rPr>
      </w:pPr>
    </w:p>
    <w:p w14:paraId="1910D4CA" w14:textId="251ABE51" w:rsidR="00CA6071" w:rsidRPr="004F41EB" w:rsidRDefault="00CA6071" w:rsidP="00252B22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lastRenderedPageBreak/>
        <w:t xml:space="preserve">Budget </w:t>
      </w:r>
      <w:r w:rsidR="00252B22" w:rsidRPr="004F41EB">
        <w:rPr>
          <w:rFonts w:ascii="Arial" w:hAnsi="Arial" w:cs="Arial"/>
          <w:b/>
          <w:color w:val="000000" w:themeColor="text1"/>
          <w:lang w:val="fr-FR"/>
        </w:rPr>
        <w:t xml:space="preserve">et </w:t>
      </w:r>
      <w:r w:rsidRPr="004F41EB">
        <w:rPr>
          <w:rFonts w:ascii="Arial" w:hAnsi="Arial" w:cs="Arial"/>
          <w:b/>
          <w:color w:val="000000" w:themeColor="text1"/>
          <w:lang w:val="fr-FR"/>
        </w:rPr>
        <w:t>res</w:t>
      </w:r>
      <w:r w:rsidR="00252B22" w:rsidRPr="004F41EB">
        <w:rPr>
          <w:rFonts w:ascii="Arial" w:hAnsi="Arial" w:cs="Arial"/>
          <w:b/>
          <w:color w:val="000000" w:themeColor="text1"/>
          <w:lang w:val="fr-FR"/>
        </w:rPr>
        <w:t>s</w:t>
      </w:r>
      <w:r w:rsidRPr="004F41EB">
        <w:rPr>
          <w:rFonts w:ascii="Arial" w:hAnsi="Arial" w:cs="Arial"/>
          <w:b/>
          <w:color w:val="000000" w:themeColor="text1"/>
          <w:lang w:val="fr-FR"/>
        </w:rPr>
        <w:t>ources</w:t>
      </w:r>
      <w:r w:rsidR="00252B22" w:rsidRPr="004F41EB">
        <w:rPr>
          <w:rFonts w:ascii="Arial" w:hAnsi="Arial" w:cs="Arial"/>
          <w:b/>
          <w:color w:val="000000" w:themeColor="text1"/>
          <w:lang w:val="fr-FR"/>
        </w:rPr>
        <w:t xml:space="preserve"> </w:t>
      </w:r>
      <w:r w:rsidR="00121B27" w:rsidRPr="004F41EB">
        <w:rPr>
          <w:rFonts w:ascii="Arial" w:hAnsi="Arial" w:cs="Arial"/>
          <w:b/>
          <w:color w:val="000000" w:themeColor="text1"/>
          <w:lang w:val="fr-FR"/>
        </w:rPr>
        <w:t>pour le projet</w:t>
      </w:r>
    </w:p>
    <w:p w14:paraId="0E03E97E" w14:textId="397954C5" w:rsidR="00121B27" w:rsidRPr="004F41EB" w:rsidRDefault="00121B27" w:rsidP="00121B27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fr-FR"/>
        </w:rPr>
      </w:pPr>
      <w:r w:rsidRPr="004F41EB">
        <w:rPr>
          <w:rFonts w:ascii="Arial" w:hAnsi="Arial" w:cs="Arial"/>
          <w:color w:val="000000" w:themeColor="text1"/>
          <w:lang w:val="fr-FR"/>
        </w:rPr>
        <w:t xml:space="preserve">Décrire ici </w:t>
      </w:r>
      <w:proofErr w:type="gramStart"/>
      <w:r w:rsidRPr="004F41EB">
        <w:rPr>
          <w:rFonts w:ascii="Arial" w:hAnsi="Arial" w:cs="Arial"/>
          <w:color w:val="000000" w:themeColor="text1"/>
          <w:lang w:val="fr-FR"/>
        </w:rPr>
        <w:t>les sources potentielle</w:t>
      </w:r>
      <w:proofErr w:type="gramEnd"/>
      <w:r w:rsidRPr="004F41EB">
        <w:rPr>
          <w:rFonts w:ascii="Arial" w:hAnsi="Arial" w:cs="Arial"/>
          <w:color w:val="000000" w:themeColor="text1"/>
          <w:lang w:val="fr-FR"/>
        </w:rPr>
        <w:t xml:space="preserve"> de financement pour la recherche (les trois ans) ainsi que toutes les ressources disponibles ou nécessaires.</w:t>
      </w:r>
    </w:p>
    <w:p w14:paraId="71130EB1" w14:textId="77777777" w:rsidR="00EC7729" w:rsidRPr="004F41EB" w:rsidRDefault="00EC7729">
      <w:pPr>
        <w:rPr>
          <w:rFonts w:ascii="Arial" w:hAnsi="Arial" w:cs="Arial"/>
          <w:b/>
          <w:color w:val="000000" w:themeColor="text1"/>
          <w:lang w:val="fr-FR"/>
        </w:rPr>
      </w:pPr>
    </w:p>
    <w:p w14:paraId="0327A1AD" w14:textId="7E0D84D6" w:rsidR="00CA6071" w:rsidRPr="004F41EB" w:rsidRDefault="00121B27" w:rsidP="00121B27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>Aspects éthiques et règlementaire de la recherche</w:t>
      </w:r>
    </w:p>
    <w:p w14:paraId="0B0DCB2A" w14:textId="77777777" w:rsidR="00121B27" w:rsidRPr="004F41EB" w:rsidRDefault="00121B27" w:rsidP="00121B27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</w:rPr>
      </w:pPr>
      <w:proofErr w:type="spellStart"/>
      <w:r w:rsidRPr="004F41EB">
        <w:rPr>
          <w:rFonts w:ascii="Arial" w:hAnsi="Arial" w:cs="Arial"/>
          <w:color w:val="000000" w:themeColor="text1"/>
        </w:rPr>
        <w:t>Décrire</w:t>
      </w:r>
      <w:proofErr w:type="spellEnd"/>
      <w:r w:rsidRPr="004F41EB">
        <w:rPr>
          <w:rFonts w:ascii="Arial" w:hAnsi="Arial" w:cs="Arial"/>
          <w:color w:val="000000" w:themeColor="text1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</w:rPr>
        <w:t>cette</w:t>
      </w:r>
      <w:proofErr w:type="spellEnd"/>
      <w:r w:rsidRPr="004F41EB">
        <w:rPr>
          <w:rFonts w:ascii="Arial" w:hAnsi="Arial" w:cs="Arial"/>
          <w:color w:val="000000" w:themeColor="text1"/>
        </w:rPr>
        <w:t xml:space="preserve"> section </w:t>
      </w:r>
      <w:proofErr w:type="spellStart"/>
      <w:r w:rsidRPr="004F41EB">
        <w:rPr>
          <w:rFonts w:ascii="Arial" w:hAnsi="Arial" w:cs="Arial"/>
          <w:color w:val="000000" w:themeColor="text1"/>
        </w:rPr>
        <w:t>ici</w:t>
      </w:r>
      <w:proofErr w:type="spellEnd"/>
      <w:r w:rsidRPr="004F41EB">
        <w:rPr>
          <w:rFonts w:ascii="Arial" w:hAnsi="Arial" w:cs="Arial"/>
          <w:color w:val="000000" w:themeColor="text1"/>
        </w:rPr>
        <w:t>.</w:t>
      </w:r>
    </w:p>
    <w:p w14:paraId="461CC71D" w14:textId="102C8DDA" w:rsidR="00CA6071" w:rsidRPr="004F41EB" w:rsidRDefault="00CA6071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en-GB"/>
        </w:rPr>
      </w:pPr>
    </w:p>
    <w:p w14:paraId="6E32A06A" w14:textId="77777777" w:rsidR="006B7069" w:rsidRPr="004F41EB" w:rsidRDefault="006B7069" w:rsidP="006B7069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 xml:space="preserve">Risques and précautions </w:t>
      </w:r>
    </w:p>
    <w:p w14:paraId="27410004" w14:textId="77777777" w:rsidR="006B7069" w:rsidRPr="004F41EB" w:rsidRDefault="006B7069" w:rsidP="006B706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en-GB"/>
        </w:rPr>
      </w:pPr>
      <w:proofErr w:type="spellStart"/>
      <w:r w:rsidRPr="004F41EB">
        <w:rPr>
          <w:rFonts w:ascii="Arial" w:hAnsi="Arial" w:cs="Arial"/>
          <w:color w:val="000000" w:themeColor="text1"/>
        </w:rPr>
        <w:t>Décrire</w:t>
      </w:r>
      <w:proofErr w:type="spellEnd"/>
      <w:r w:rsidRPr="004F41EB">
        <w:rPr>
          <w:rFonts w:ascii="Arial" w:hAnsi="Arial" w:cs="Arial"/>
          <w:color w:val="000000" w:themeColor="text1"/>
        </w:rPr>
        <w:t xml:space="preserve"> </w:t>
      </w:r>
      <w:proofErr w:type="spellStart"/>
      <w:r w:rsidRPr="004F41EB">
        <w:rPr>
          <w:rFonts w:ascii="Arial" w:hAnsi="Arial" w:cs="Arial"/>
          <w:color w:val="000000" w:themeColor="text1"/>
        </w:rPr>
        <w:t>cette</w:t>
      </w:r>
      <w:proofErr w:type="spellEnd"/>
      <w:r w:rsidRPr="004F41EB">
        <w:rPr>
          <w:rFonts w:ascii="Arial" w:hAnsi="Arial" w:cs="Arial"/>
          <w:color w:val="000000" w:themeColor="text1"/>
        </w:rPr>
        <w:t xml:space="preserve"> section </w:t>
      </w:r>
      <w:proofErr w:type="spellStart"/>
      <w:r w:rsidRPr="004F41EB">
        <w:rPr>
          <w:rFonts w:ascii="Arial" w:hAnsi="Arial" w:cs="Arial"/>
          <w:color w:val="000000" w:themeColor="text1"/>
        </w:rPr>
        <w:t>ici</w:t>
      </w:r>
      <w:proofErr w:type="spellEnd"/>
      <w:r w:rsidRPr="004F41EB">
        <w:rPr>
          <w:rFonts w:ascii="Arial" w:hAnsi="Arial" w:cs="Arial"/>
          <w:color w:val="000000" w:themeColor="text1"/>
        </w:rPr>
        <w:t>.</w:t>
      </w:r>
    </w:p>
    <w:p w14:paraId="590F7FC5" w14:textId="1DE022AA" w:rsidR="006B7069" w:rsidRPr="004F41EB" w:rsidRDefault="006B7069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color w:val="000000" w:themeColor="text1"/>
          <w:lang w:val="en-GB"/>
        </w:rPr>
        <w:sectPr w:rsidR="006B7069" w:rsidRPr="004F41EB" w:rsidSect="00321D4E">
          <w:footerReference w:type="default" r:id="rId19"/>
          <w:footerReference w:type="first" r:id="rId20"/>
          <w:pgSz w:w="11906" w:h="16838"/>
          <w:pgMar w:top="1411" w:right="1411" w:bottom="1411" w:left="1411" w:header="709" w:footer="709" w:gutter="0"/>
          <w:cols w:space="708"/>
          <w:titlePg/>
          <w:docGrid w:linePitch="360"/>
        </w:sectPr>
      </w:pPr>
    </w:p>
    <w:p w14:paraId="42A59969" w14:textId="51ABFC80" w:rsidR="00CA6071" w:rsidRPr="004F41EB" w:rsidRDefault="00121B27" w:rsidP="006B7069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lastRenderedPageBreak/>
        <w:t xml:space="preserve">Chronogramme et </w:t>
      </w:r>
      <w:r w:rsidR="00FF4E80" w:rsidRPr="004F41EB">
        <w:rPr>
          <w:rFonts w:ascii="Arial" w:hAnsi="Arial" w:cs="Arial"/>
          <w:b/>
          <w:color w:val="000000" w:themeColor="text1"/>
          <w:lang w:val="fr-FR"/>
        </w:rPr>
        <w:t>indicateurs de résultats clés du projet doctoral</w:t>
      </w:r>
    </w:p>
    <w:p w14:paraId="65FB19C0" w14:textId="77777777" w:rsidR="00CA6071" w:rsidRPr="004F41EB" w:rsidRDefault="00CA6071" w:rsidP="00CA6071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sz w:val="10"/>
          <w:szCs w:val="10"/>
          <w:lang w:val="fr-FR"/>
        </w:rPr>
      </w:pPr>
    </w:p>
    <w:tbl>
      <w:tblPr>
        <w:tblW w:w="14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20"/>
        <w:gridCol w:w="470"/>
        <w:gridCol w:w="470"/>
        <w:gridCol w:w="470"/>
        <w:gridCol w:w="470"/>
        <w:gridCol w:w="503"/>
        <w:gridCol w:w="503"/>
        <w:gridCol w:w="503"/>
        <w:gridCol w:w="503"/>
        <w:gridCol w:w="503"/>
        <w:gridCol w:w="503"/>
        <w:gridCol w:w="503"/>
        <w:gridCol w:w="503"/>
      </w:tblGrid>
      <w:tr w:rsidR="00B54659" w:rsidRPr="004F41EB" w14:paraId="54CDE3F6" w14:textId="77777777" w:rsidTr="00E730AA">
        <w:tc>
          <w:tcPr>
            <w:tcW w:w="8220" w:type="dxa"/>
            <w:vMerge w:val="restart"/>
            <w:vAlign w:val="center"/>
          </w:tcPr>
          <w:p w14:paraId="6D17B4F6" w14:textId="1040FF82" w:rsidR="00B54659" w:rsidRPr="004F41EB" w:rsidRDefault="00B54659" w:rsidP="00321D4E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</w:pPr>
            <w:proofErr w:type="spellStart"/>
            <w:r w:rsidRPr="004F41EB"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  <w:t>Activités</w:t>
            </w:r>
            <w:proofErr w:type="spellEnd"/>
          </w:p>
        </w:tc>
        <w:tc>
          <w:tcPr>
            <w:tcW w:w="5904" w:type="dxa"/>
            <w:gridSpan w:val="12"/>
          </w:tcPr>
          <w:p w14:paraId="77B939DA" w14:textId="12285D93" w:rsidR="00B54659" w:rsidRPr="004F41EB" w:rsidRDefault="00D979E9" w:rsidP="003918A2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center"/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</w:pPr>
            <w:proofErr w:type="spellStart"/>
            <w:r w:rsidRPr="004F41EB"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  <w:t>Chronogramme</w:t>
            </w:r>
            <w:proofErr w:type="spellEnd"/>
            <w:r w:rsidRPr="004F41EB"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  <w:t xml:space="preserve"> </w:t>
            </w:r>
          </w:p>
        </w:tc>
      </w:tr>
      <w:tr w:rsidR="00B54659" w:rsidRPr="004F41EB" w14:paraId="14034CBD" w14:textId="77777777" w:rsidTr="00E730AA">
        <w:tc>
          <w:tcPr>
            <w:tcW w:w="8220" w:type="dxa"/>
            <w:vMerge/>
          </w:tcPr>
          <w:p w14:paraId="79AF2B6E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color w:val="000000" w:themeColor="text1"/>
                <w:spacing w:val="-3"/>
                <w:szCs w:val="22"/>
                <w:lang w:val="en-GB"/>
              </w:rPr>
            </w:pPr>
          </w:p>
        </w:tc>
        <w:tc>
          <w:tcPr>
            <w:tcW w:w="1880" w:type="dxa"/>
            <w:gridSpan w:val="4"/>
          </w:tcPr>
          <w:p w14:paraId="50221DB6" w14:textId="4DE3B23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center"/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</w:pPr>
            <w:proofErr w:type="spellStart"/>
            <w:r w:rsidRPr="004F41EB"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  <w:t>Année</w:t>
            </w:r>
            <w:proofErr w:type="spellEnd"/>
          </w:p>
        </w:tc>
        <w:tc>
          <w:tcPr>
            <w:tcW w:w="2012" w:type="dxa"/>
            <w:gridSpan w:val="4"/>
          </w:tcPr>
          <w:p w14:paraId="47DAA79B" w14:textId="1808B6D5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center"/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</w:pPr>
            <w:proofErr w:type="spellStart"/>
            <w:r w:rsidRPr="004F41EB"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  <w:t>Année</w:t>
            </w:r>
            <w:proofErr w:type="spellEnd"/>
          </w:p>
        </w:tc>
        <w:tc>
          <w:tcPr>
            <w:tcW w:w="2012" w:type="dxa"/>
            <w:gridSpan w:val="4"/>
          </w:tcPr>
          <w:p w14:paraId="2A5CD301" w14:textId="78CF6A7A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center"/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</w:pPr>
            <w:proofErr w:type="spellStart"/>
            <w:r w:rsidRPr="004F41EB">
              <w:rPr>
                <w:rFonts w:ascii="Tahoma" w:hAnsi="Tahoma"/>
                <w:b/>
                <w:color w:val="000000" w:themeColor="text1"/>
                <w:spacing w:val="-3"/>
                <w:szCs w:val="22"/>
                <w:lang w:val="en-GB"/>
              </w:rPr>
              <w:t>Année</w:t>
            </w:r>
            <w:proofErr w:type="spellEnd"/>
          </w:p>
        </w:tc>
      </w:tr>
      <w:tr w:rsidR="00B54659" w:rsidRPr="004F41EB" w14:paraId="0CF460AC" w14:textId="77777777" w:rsidTr="00E730AA">
        <w:tc>
          <w:tcPr>
            <w:tcW w:w="8220" w:type="dxa"/>
            <w:vMerge/>
          </w:tcPr>
          <w:p w14:paraId="5DA3AD13" w14:textId="77777777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</w:tcPr>
          <w:p w14:paraId="6B339781" w14:textId="2F955128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1</w:t>
            </w:r>
          </w:p>
        </w:tc>
        <w:tc>
          <w:tcPr>
            <w:tcW w:w="470" w:type="dxa"/>
          </w:tcPr>
          <w:p w14:paraId="35481564" w14:textId="4086B34D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2</w:t>
            </w:r>
          </w:p>
        </w:tc>
        <w:tc>
          <w:tcPr>
            <w:tcW w:w="470" w:type="dxa"/>
          </w:tcPr>
          <w:p w14:paraId="29697BF7" w14:textId="3C3E8CBE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3</w:t>
            </w:r>
          </w:p>
        </w:tc>
        <w:tc>
          <w:tcPr>
            <w:tcW w:w="470" w:type="dxa"/>
          </w:tcPr>
          <w:p w14:paraId="4EC57604" w14:textId="07AF9EA9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4</w:t>
            </w:r>
          </w:p>
        </w:tc>
        <w:tc>
          <w:tcPr>
            <w:tcW w:w="503" w:type="dxa"/>
          </w:tcPr>
          <w:p w14:paraId="084D55A4" w14:textId="6954EA18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1</w:t>
            </w:r>
          </w:p>
        </w:tc>
        <w:tc>
          <w:tcPr>
            <w:tcW w:w="503" w:type="dxa"/>
          </w:tcPr>
          <w:p w14:paraId="19DB346B" w14:textId="5DC868D9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2</w:t>
            </w:r>
          </w:p>
        </w:tc>
        <w:tc>
          <w:tcPr>
            <w:tcW w:w="503" w:type="dxa"/>
          </w:tcPr>
          <w:p w14:paraId="0976BD6C" w14:textId="6A0CF43C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3</w:t>
            </w:r>
          </w:p>
        </w:tc>
        <w:tc>
          <w:tcPr>
            <w:tcW w:w="503" w:type="dxa"/>
          </w:tcPr>
          <w:p w14:paraId="2B4D95D4" w14:textId="13504B3B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4</w:t>
            </w:r>
          </w:p>
        </w:tc>
        <w:tc>
          <w:tcPr>
            <w:tcW w:w="503" w:type="dxa"/>
          </w:tcPr>
          <w:p w14:paraId="5A79A554" w14:textId="4534A62B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1</w:t>
            </w:r>
          </w:p>
        </w:tc>
        <w:tc>
          <w:tcPr>
            <w:tcW w:w="503" w:type="dxa"/>
          </w:tcPr>
          <w:p w14:paraId="07C87404" w14:textId="5E188AAD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2</w:t>
            </w:r>
          </w:p>
        </w:tc>
        <w:tc>
          <w:tcPr>
            <w:tcW w:w="503" w:type="dxa"/>
          </w:tcPr>
          <w:p w14:paraId="30177188" w14:textId="2E93BBF0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3</w:t>
            </w:r>
          </w:p>
        </w:tc>
        <w:tc>
          <w:tcPr>
            <w:tcW w:w="503" w:type="dxa"/>
          </w:tcPr>
          <w:p w14:paraId="0E6B2B1A" w14:textId="6269A363" w:rsidR="00B54659" w:rsidRPr="004F41EB" w:rsidRDefault="00B54659" w:rsidP="00B54659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60" w:lineRule="auto"/>
              <w:jc w:val="both"/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</w:pPr>
            <w:r w:rsidRPr="004F41EB">
              <w:rPr>
                <w:rFonts w:ascii="Tahoma" w:hAnsi="Tahoma"/>
                <w:b/>
                <w:color w:val="000000" w:themeColor="text1"/>
                <w:spacing w:val="-3"/>
                <w:sz w:val="20"/>
                <w:lang w:val="en-GB"/>
              </w:rPr>
              <w:t>T4</w:t>
            </w:r>
          </w:p>
        </w:tc>
      </w:tr>
      <w:tr w:rsidR="00B54659" w:rsidRPr="004F41EB" w14:paraId="37B0F1BA" w14:textId="77777777" w:rsidTr="00E730AA">
        <w:trPr>
          <w:trHeight w:val="415"/>
        </w:trPr>
        <w:tc>
          <w:tcPr>
            <w:tcW w:w="8220" w:type="dxa"/>
            <w:vAlign w:val="center"/>
          </w:tcPr>
          <w:p w14:paraId="162D50AC" w14:textId="39BC5990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rPr>
                <w:rFonts w:ascii="Tahoma" w:hAnsi="Tahoma"/>
                <w:color w:val="000000" w:themeColor="text1"/>
                <w:spacing w:val="-3"/>
                <w:szCs w:val="22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637C9413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3D498295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48235443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0E6468C8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  <w:p w14:paraId="3D147D59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56199E1E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2FD3B61F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67FE9934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2D4846D8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48D295F9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51D05290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3FFC47BD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4C58E6F1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</w:tr>
      <w:tr w:rsidR="00B54659" w:rsidRPr="004F41EB" w14:paraId="4BF6F37F" w14:textId="77777777" w:rsidTr="00E730AA">
        <w:trPr>
          <w:trHeight w:val="480"/>
        </w:trPr>
        <w:tc>
          <w:tcPr>
            <w:tcW w:w="8220" w:type="dxa"/>
            <w:vAlign w:val="center"/>
          </w:tcPr>
          <w:p w14:paraId="1A363421" w14:textId="09C4C58E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rPr>
                <w:rFonts w:ascii="Tahoma" w:hAnsi="Tahoma"/>
                <w:color w:val="000000" w:themeColor="text1"/>
                <w:spacing w:val="-3"/>
                <w:szCs w:val="22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2C7A9B60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76A76CFE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100D322E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654AC362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00367B0B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451B12D0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3AAD89C9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2E8BAC2D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3F59111D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56F26C69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2D35E10C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0707483A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</w:tr>
      <w:tr w:rsidR="00B54659" w:rsidRPr="004F41EB" w14:paraId="2D91ABB2" w14:textId="77777777" w:rsidTr="00E730AA">
        <w:trPr>
          <w:trHeight w:val="480"/>
        </w:trPr>
        <w:tc>
          <w:tcPr>
            <w:tcW w:w="8220" w:type="dxa"/>
            <w:vAlign w:val="center"/>
          </w:tcPr>
          <w:p w14:paraId="5BE828E6" w14:textId="5CDB7CB3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rPr>
                <w:rFonts w:ascii="Tahoma" w:hAnsi="Tahoma"/>
                <w:color w:val="000000" w:themeColor="text1"/>
                <w:spacing w:val="-3"/>
                <w:szCs w:val="22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7475F09E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6B9CE145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7C7B0847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16F98182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7CEA197C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3BE0B244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3623BD3C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141F7B2B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16C4E855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1B11B1D7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10E037FC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04D07ED7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</w:tr>
      <w:tr w:rsidR="00B54659" w:rsidRPr="004F41EB" w14:paraId="616A06C8" w14:textId="77777777" w:rsidTr="00E730AA">
        <w:trPr>
          <w:trHeight w:val="480"/>
        </w:trPr>
        <w:tc>
          <w:tcPr>
            <w:tcW w:w="8220" w:type="dxa"/>
            <w:vAlign w:val="center"/>
          </w:tcPr>
          <w:p w14:paraId="48749D8F" w14:textId="6B4BCDFE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rPr>
                <w:rFonts w:ascii="Tahoma" w:hAnsi="Tahoma"/>
                <w:color w:val="000000" w:themeColor="text1"/>
                <w:spacing w:val="-3"/>
                <w:szCs w:val="22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3CCD653F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2EB1E3C0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797B09A0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  <w:shd w:val="clear" w:color="auto" w:fill="auto"/>
          </w:tcPr>
          <w:p w14:paraId="002D26E8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5F3A356C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57205158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0DDD6E6B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02E1C35C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2A1054A6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4F8C2EEF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4FF1745E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auto"/>
          </w:tcPr>
          <w:p w14:paraId="7D0A296A" w14:textId="77777777" w:rsidR="00B54659" w:rsidRPr="004F41EB" w:rsidRDefault="00B5465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276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</w:tr>
      <w:tr w:rsidR="00D979E9" w:rsidRPr="004F41EB" w14:paraId="6CB95EDD" w14:textId="77777777" w:rsidTr="00E730AA">
        <w:trPr>
          <w:trHeight w:val="480"/>
        </w:trPr>
        <w:tc>
          <w:tcPr>
            <w:tcW w:w="8220" w:type="dxa"/>
            <w:vAlign w:val="center"/>
          </w:tcPr>
          <w:p w14:paraId="69CC5AA6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rPr>
                <w:rFonts w:ascii="Tahoma" w:hAnsi="Tahoma"/>
                <w:color w:val="000000" w:themeColor="text1"/>
                <w:spacing w:val="-3"/>
                <w:szCs w:val="22"/>
                <w:lang w:val="en-GB"/>
              </w:rPr>
            </w:pPr>
          </w:p>
        </w:tc>
        <w:tc>
          <w:tcPr>
            <w:tcW w:w="470" w:type="dxa"/>
          </w:tcPr>
          <w:p w14:paraId="5FBE8E02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</w:tcPr>
          <w:p w14:paraId="2C5ADEA9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</w:tcPr>
          <w:p w14:paraId="351CBD81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470" w:type="dxa"/>
          </w:tcPr>
          <w:p w14:paraId="2A9EDBFA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FFFFFF" w:themeFill="background1"/>
          </w:tcPr>
          <w:p w14:paraId="2B69BEB1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FFFFFF" w:themeFill="background1"/>
          </w:tcPr>
          <w:p w14:paraId="12C560F9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FFFFFF" w:themeFill="background1"/>
          </w:tcPr>
          <w:p w14:paraId="3925EDAD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FFFFFF" w:themeFill="background1"/>
          </w:tcPr>
          <w:p w14:paraId="7F1BC8AE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FFFFFF" w:themeFill="background1"/>
          </w:tcPr>
          <w:p w14:paraId="67EEBC4F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FFFFFF" w:themeFill="background1"/>
          </w:tcPr>
          <w:p w14:paraId="4CBB21B4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FFFFFF" w:themeFill="background1"/>
          </w:tcPr>
          <w:p w14:paraId="4208CBA9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  <w:tc>
          <w:tcPr>
            <w:tcW w:w="503" w:type="dxa"/>
            <w:shd w:val="clear" w:color="auto" w:fill="FFFFFF" w:themeFill="background1"/>
          </w:tcPr>
          <w:p w14:paraId="6679E0FE" w14:textId="77777777" w:rsidR="00D979E9" w:rsidRPr="004F41EB" w:rsidRDefault="00D979E9" w:rsidP="00FF4E80">
            <w:pPr>
              <w:pStyle w:val="Corpsdetexte2"/>
              <w:tabs>
                <w:tab w:val="left" w:pos="-720"/>
                <w:tab w:val="left" w:pos="0"/>
                <w:tab w:val="left" w:pos="288"/>
                <w:tab w:val="left" w:pos="720"/>
              </w:tabs>
              <w:spacing w:before="0" w:line="300" w:lineRule="auto"/>
              <w:jc w:val="both"/>
              <w:rPr>
                <w:rFonts w:ascii="Tahoma" w:hAnsi="Tahoma"/>
                <w:color w:val="000000" w:themeColor="text1"/>
                <w:spacing w:val="-3"/>
                <w:sz w:val="20"/>
                <w:lang w:val="en-GB"/>
              </w:rPr>
            </w:pPr>
          </w:p>
        </w:tc>
      </w:tr>
    </w:tbl>
    <w:p w14:paraId="3DA31AE8" w14:textId="77777777" w:rsidR="00CA6071" w:rsidRPr="004F41EB" w:rsidRDefault="00D979E9" w:rsidP="00D979E9">
      <w:pPr>
        <w:spacing w:before="120" w:after="120" w:line="360" w:lineRule="auto"/>
        <w:jc w:val="center"/>
        <w:rPr>
          <w:rFonts w:ascii="Arial" w:hAnsi="Arial" w:cs="Arial"/>
          <w:bCs/>
          <w:color w:val="000000" w:themeColor="text1"/>
          <w:sz w:val="20"/>
          <w:szCs w:val="20"/>
          <w:lang w:val="en-GB"/>
        </w:rPr>
      </w:pPr>
      <w:r w:rsidRPr="004F41EB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 xml:space="preserve">T= </w:t>
      </w:r>
      <w:proofErr w:type="spellStart"/>
      <w:r w:rsidRPr="004F41EB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>trimestre</w:t>
      </w:r>
      <w:proofErr w:type="spellEnd"/>
    </w:p>
    <w:p w14:paraId="6006DCD3" w14:textId="1646618F" w:rsidR="00AF3AEC" w:rsidRPr="004F41EB" w:rsidRDefault="00AF3AEC" w:rsidP="006B7069">
      <w:pPr>
        <w:pStyle w:val="Paragraphedeliste"/>
        <w:numPr>
          <w:ilvl w:val="0"/>
          <w:numId w:val="10"/>
        </w:numPr>
        <w:autoSpaceDE w:val="0"/>
        <w:autoSpaceDN w:val="0"/>
        <w:adjustRightInd w:val="0"/>
        <w:spacing w:before="240" w:after="120" w:line="360" w:lineRule="auto"/>
        <w:jc w:val="both"/>
        <w:rPr>
          <w:rFonts w:ascii="Arial" w:hAnsi="Arial" w:cs="Arial"/>
          <w:b/>
          <w:color w:val="000000" w:themeColor="text1"/>
          <w:lang w:val="fr-FR"/>
        </w:rPr>
      </w:pPr>
      <w:r w:rsidRPr="004F41EB">
        <w:rPr>
          <w:rFonts w:ascii="Arial" w:hAnsi="Arial" w:cs="Arial"/>
          <w:b/>
          <w:color w:val="000000" w:themeColor="text1"/>
          <w:lang w:val="fr-FR"/>
        </w:rPr>
        <w:t xml:space="preserve">Résumé des études </w:t>
      </w:r>
      <w:proofErr w:type="spellStart"/>
      <w:r w:rsidRPr="004F41EB">
        <w:rPr>
          <w:rFonts w:ascii="Arial" w:hAnsi="Arial" w:cs="Arial"/>
          <w:b/>
          <w:color w:val="000000" w:themeColor="text1"/>
          <w:lang w:val="fr-FR"/>
        </w:rPr>
        <w:t>plannifiées</w:t>
      </w:r>
      <w:proofErr w:type="spellEnd"/>
    </w:p>
    <w:p w14:paraId="0252707C" w14:textId="77777777" w:rsidR="00AF3AEC" w:rsidRPr="004F41EB" w:rsidRDefault="00AF3AEC" w:rsidP="00AF3AEC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b/>
          <w:color w:val="000000" w:themeColor="text1"/>
          <w:sz w:val="8"/>
          <w:lang w:val="en-GB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10"/>
        <w:gridCol w:w="2476"/>
        <w:gridCol w:w="1499"/>
        <w:gridCol w:w="3182"/>
        <w:gridCol w:w="2339"/>
      </w:tblGrid>
      <w:tr w:rsidR="00AF3AEC" w:rsidRPr="004F41EB" w14:paraId="56777F96" w14:textId="77777777" w:rsidTr="005F6B08">
        <w:trPr>
          <w:jc w:val="center"/>
        </w:trPr>
        <w:tc>
          <w:tcPr>
            <w:tcW w:w="1610" w:type="pct"/>
            <w:shd w:val="clear" w:color="auto" w:fill="auto"/>
          </w:tcPr>
          <w:p w14:paraId="2FB1F2C1" w14:textId="24E7197D" w:rsidR="00AF3AEC" w:rsidRPr="004F41EB" w:rsidRDefault="00AF3AEC" w:rsidP="00174D29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ascii="Arial" w:hAnsi="Arial" w:cs="Arial"/>
                <w:b/>
                <w:color w:val="000000" w:themeColor="text1"/>
                <w:lang w:val="en-GB"/>
              </w:rPr>
            </w:pPr>
            <w:r w:rsidRPr="004F41EB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Tit</w:t>
            </w:r>
            <w:r w:rsidR="005F6B08" w:rsidRPr="004F41EB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re</w:t>
            </w:r>
          </w:p>
        </w:tc>
        <w:tc>
          <w:tcPr>
            <w:tcW w:w="884" w:type="pct"/>
            <w:shd w:val="clear" w:color="auto" w:fill="auto"/>
          </w:tcPr>
          <w:p w14:paraId="58BAA850" w14:textId="02490910" w:rsidR="00AF3AEC" w:rsidRPr="004F41EB" w:rsidRDefault="005F6B08" w:rsidP="00174D29">
            <w:p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b/>
                <w:color w:val="000000" w:themeColor="text1"/>
                <w:lang w:val="en-GB"/>
              </w:rPr>
            </w:pPr>
            <w:r w:rsidRPr="004F41EB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Type et durée</w:t>
            </w:r>
          </w:p>
        </w:tc>
        <w:tc>
          <w:tcPr>
            <w:tcW w:w="535" w:type="pct"/>
            <w:shd w:val="clear" w:color="auto" w:fill="auto"/>
          </w:tcPr>
          <w:p w14:paraId="0BD7D983" w14:textId="1379D749" w:rsidR="00AF3AEC" w:rsidRPr="004F41EB" w:rsidRDefault="005F6B08" w:rsidP="00174D29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ascii="Arial" w:hAnsi="Arial" w:cs="Arial"/>
                <w:b/>
                <w:color w:val="000000" w:themeColor="text1"/>
                <w:lang w:val="en-GB"/>
              </w:rPr>
            </w:pPr>
            <w:proofErr w:type="spellStart"/>
            <w:r w:rsidRPr="004F41EB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Echantillon</w:t>
            </w:r>
            <w:proofErr w:type="spellEnd"/>
          </w:p>
        </w:tc>
        <w:tc>
          <w:tcPr>
            <w:tcW w:w="1136" w:type="pct"/>
            <w:shd w:val="clear" w:color="auto" w:fill="auto"/>
          </w:tcPr>
          <w:p w14:paraId="72C01EE6" w14:textId="4C7EACE6" w:rsidR="00AF3AEC" w:rsidRPr="004F41EB" w:rsidRDefault="005F6B08" w:rsidP="00174D29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ascii="Arial" w:hAnsi="Arial" w:cs="Arial"/>
                <w:b/>
                <w:color w:val="000000" w:themeColor="text1"/>
                <w:lang w:val="en-GB"/>
              </w:rPr>
            </w:pPr>
            <w:proofErr w:type="spellStart"/>
            <w:r w:rsidRPr="004F41EB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Résultats</w:t>
            </w:r>
            <w:proofErr w:type="spellEnd"/>
            <w:r w:rsidRPr="004F41EB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 xml:space="preserve"> à </w:t>
            </w:r>
            <w:proofErr w:type="spellStart"/>
            <w:r w:rsidRPr="004F41EB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mesurer</w:t>
            </w:r>
            <w:proofErr w:type="spellEnd"/>
          </w:p>
        </w:tc>
        <w:tc>
          <w:tcPr>
            <w:tcW w:w="835" w:type="pct"/>
            <w:shd w:val="clear" w:color="auto" w:fill="auto"/>
          </w:tcPr>
          <w:p w14:paraId="4F6E531E" w14:textId="2F2CACC9" w:rsidR="00AF3AEC" w:rsidRPr="004F41EB" w:rsidRDefault="005F6B08" w:rsidP="00174D29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ascii="Arial" w:hAnsi="Arial" w:cs="Arial"/>
                <w:b/>
                <w:color w:val="000000" w:themeColor="text1"/>
                <w:lang w:val="en-GB"/>
              </w:rPr>
            </w:pPr>
            <w:proofErr w:type="spellStart"/>
            <w:r w:rsidRPr="004F41EB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Méthodes</w:t>
            </w:r>
            <w:proofErr w:type="spellEnd"/>
            <w:r w:rsidRPr="004F41EB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4F41EB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d’analyse</w:t>
            </w:r>
            <w:proofErr w:type="spellEnd"/>
          </w:p>
        </w:tc>
      </w:tr>
      <w:tr w:rsidR="00AF3AEC" w:rsidRPr="004F41EB" w14:paraId="5CD91BCC" w14:textId="77777777" w:rsidTr="005F6B08">
        <w:trPr>
          <w:jc w:val="center"/>
        </w:trPr>
        <w:tc>
          <w:tcPr>
            <w:tcW w:w="1610" w:type="pct"/>
            <w:shd w:val="clear" w:color="auto" w:fill="auto"/>
          </w:tcPr>
          <w:p w14:paraId="41668797" w14:textId="2110973E" w:rsidR="00AF3AEC" w:rsidRPr="004F41EB" w:rsidRDefault="00AF3AEC" w:rsidP="00174D2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884" w:type="pct"/>
            <w:shd w:val="clear" w:color="auto" w:fill="auto"/>
          </w:tcPr>
          <w:p w14:paraId="007CC1E4" w14:textId="7D683044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14:paraId="4D26F443" w14:textId="5C6DDA9A" w:rsidR="00AF3AEC" w:rsidRPr="004F41EB" w:rsidRDefault="00AF3AEC" w:rsidP="00174D29">
            <w:pPr>
              <w:autoSpaceDE w:val="0"/>
              <w:autoSpaceDN w:val="0"/>
              <w:adjustRightInd w:val="0"/>
              <w:spacing w:line="312" w:lineRule="auto"/>
              <w:ind w:left="36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36" w:type="pct"/>
            <w:shd w:val="clear" w:color="auto" w:fill="auto"/>
          </w:tcPr>
          <w:p w14:paraId="260A0FF7" w14:textId="64C7B4BE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835" w:type="pct"/>
            <w:shd w:val="clear" w:color="auto" w:fill="auto"/>
          </w:tcPr>
          <w:p w14:paraId="6B134208" w14:textId="26D56D1D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AF3AEC" w:rsidRPr="004F41EB" w14:paraId="279867BD" w14:textId="77777777" w:rsidTr="005F6B08">
        <w:trPr>
          <w:jc w:val="center"/>
        </w:trPr>
        <w:tc>
          <w:tcPr>
            <w:tcW w:w="1610" w:type="pct"/>
            <w:shd w:val="clear" w:color="auto" w:fill="auto"/>
          </w:tcPr>
          <w:p w14:paraId="100C5AB9" w14:textId="07554399" w:rsidR="00AF3AEC" w:rsidRPr="004F41EB" w:rsidRDefault="00AF3AEC" w:rsidP="00174D2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884" w:type="pct"/>
            <w:shd w:val="clear" w:color="auto" w:fill="auto"/>
          </w:tcPr>
          <w:p w14:paraId="4501171D" w14:textId="50311DE9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14:paraId="55E09E4F" w14:textId="2B8609C2" w:rsidR="00AF3AEC" w:rsidRPr="004F41EB" w:rsidRDefault="00AF3AEC" w:rsidP="00174D29">
            <w:pPr>
              <w:autoSpaceDE w:val="0"/>
              <w:autoSpaceDN w:val="0"/>
              <w:adjustRightInd w:val="0"/>
              <w:spacing w:line="312" w:lineRule="auto"/>
              <w:ind w:left="36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136" w:type="pct"/>
            <w:shd w:val="clear" w:color="auto" w:fill="auto"/>
          </w:tcPr>
          <w:p w14:paraId="404CE88A" w14:textId="16508EE1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835" w:type="pct"/>
            <w:shd w:val="clear" w:color="auto" w:fill="auto"/>
          </w:tcPr>
          <w:p w14:paraId="4B877B77" w14:textId="1486E6CA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</w:tr>
      <w:tr w:rsidR="00AF3AEC" w:rsidRPr="004F41EB" w14:paraId="5C5D95F6" w14:textId="77777777" w:rsidTr="005F6B08">
        <w:trPr>
          <w:jc w:val="center"/>
        </w:trPr>
        <w:tc>
          <w:tcPr>
            <w:tcW w:w="1610" w:type="pct"/>
            <w:shd w:val="clear" w:color="auto" w:fill="auto"/>
          </w:tcPr>
          <w:p w14:paraId="1CD07988" w14:textId="0C128AEB" w:rsidR="00AF3AEC" w:rsidRPr="004F41EB" w:rsidRDefault="00AF3AEC" w:rsidP="00174D2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12" w:lineRule="auto"/>
              <w:jc w:val="both"/>
              <w:rPr>
                <w:rFonts w:ascii="Arial" w:hAnsi="Arial" w:cs="Arial"/>
                <w:color w:val="000000" w:themeColor="text1"/>
                <w:sz w:val="22"/>
                <w:lang w:val="en-GB"/>
              </w:rPr>
            </w:pPr>
          </w:p>
        </w:tc>
        <w:tc>
          <w:tcPr>
            <w:tcW w:w="884" w:type="pct"/>
            <w:shd w:val="clear" w:color="auto" w:fill="auto"/>
          </w:tcPr>
          <w:p w14:paraId="04D30EE8" w14:textId="11B9482C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14:paraId="2FEF8C1C" w14:textId="193B4456" w:rsidR="00AF3AEC" w:rsidRPr="004F41EB" w:rsidRDefault="00AF3AEC" w:rsidP="00174D29">
            <w:pPr>
              <w:autoSpaceDE w:val="0"/>
              <w:autoSpaceDN w:val="0"/>
              <w:adjustRightInd w:val="0"/>
              <w:spacing w:line="312" w:lineRule="auto"/>
              <w:ind w:left="360"/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1136" w:type="pct"/>
            <w:shd w:val="clear" w:color="auto" w:fill="auto"/>
          </w:tcPr>
          <w:p w14:paraId="13DEDFFF" w14:textId="713855AA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835" w:type="pct"/>
            <w:shd w:val="clear" w:color="auto" w:fill="auto"/>
          </w:tcPr>
          <w:p w14:paraId="12F1ABEE" w14:textId="6D0EF0CA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</w:tr>
      <w:tr w:rsidR="00AF3AEC" w:rsidRPr="004F41EB" w14:paraId="2EE4A7D7" w14:textId="77777777" w:rsidTr="005F6B08">
        <w:trPr>
          <w:jc w:val="center"/>
        </w:trPr>
        <w:tc>
          <w:tcPr>
            <w:tcW w:w="1610" w:type="pct"/>
            <w:shd w:val="clear" w:color="auto" w:fill="auto"/>
          </w:tcPr>
          <w:p w14:paraId="0D4EE9AB" w14:textId="0C774EF7" w:rsidR="00AF3AEC" w:rsidRPr="004F41EB" w:rsidRDefault="00AF3AEC" w:rsidP="00174D2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884" w:type="pct"/>
            <w:shd w:val="clear" w:color="auto" w:fill="auto"/>
          </w:tcPr>
          <w:p w14:paraId="2766FCCB" w14:textId="3C405E88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14:paraId="34FCD003" w14:textId="374DBC5F" w:rsidR="00AF3AEC" w:rsidRPr="004F41EB" w:rsidRDefault="00AF3AEC" w:rsidP="00174D29">
            <w:pPr>
              <w:autoSpaceDE w:val="0"/>
              <w:autoSpaceDN w:val="0"/>
              <w:adjustRightInd w:val="0"/>
              <w:spacing w:line="312" w:lineRule="auto"/>
              <w:ind w:left="360"/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1136" w:type="pct"/>
            <w:shd w:val="clear" w:color="auto" w:fill="auto"/>
          </w:tcPr>
          <w:p w14:paraId="583429F1" w14:textId="36B0CA4D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835" w:type="pct"/>
            <w:shd w:val="clear" w:color="auto" w:fill="auto"/>
          </w:tcPr>
          <w:p w14:paraId="1D9D196A" w14:textId="3E67FF0F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</w:tr>
      <w:tr w:rsidR="00AF3AEC" w:rsidRPr="006902EB" w14:paraId="2915A580" w14:textId="77777777" w:rsidTr="005F6B08">
        <w:trPr>
          <w:jc w:val="center"/>
        </w:trPr>
        <w:tc>
          <w:tcPr>
            <w:tcW w:w="1610" w:type="pct"/>
            <w:shd w:val="clear" w:color="auto" w:fill="auto"/>
          </w:tcPr>
          <w:p w14:paraId="15079CA7" w14:textId="4EABE85B" w:rsidR="00AF3AEC" w:rsidRPr="004F41EB" w:rsidRDefault="00AF3AEC" w:rsidP="00174D2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312" w:lineRule="auto"/>
              <w:jc w:val="both"/>
              <w:rPr>
                <w:rFonts w:ascii="Arial" w:hAnsi="Arial" w:cs="Arial"/>
                <w:color w:val="000000" w:themeColor="text1"/>
                <w:sz w:val="22"/>
                <w:lang w:val="en-GB"/>
              </w:rPr>
            </w:pPr>
          </w:p>
        </w:tc>
        <w:tc>
          <w:tcPr>
            <w:tcW w:w="884" w:type="pct"/>
            <w:shd w:val="clear" w:color="auto" w:fill="auto"/>
          </w:tcPr>
          <w:p w14:paraId="60117953" w14:textId="703F7D04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14:paraId="0720563C" w14:textId="77777777" w:rsidR="00AF3AEC" w:rsidRPr="004F41EB" w:rsidRDefault="00AF3AEC" w:rsidP="00174D29">
            <w:pPr>
              <w:autoSpaceDE w:val="0"/>
              <w:autoSpaceDN w:val="0"/>
              <w:adjustRightInd w:val="0"/>
              <w:spacing w:line="312" w:lineRule="auto"/>
              <w:ind w:left="360"/>
              <w:jc w:val="center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1136" w:type="pct"/>
            <w:shd w:val="clear" w:color="auto" w:fill="auto"/>
          </w:tcPr>
          <w:p w14:paraId="4CE3994F" w14:textId="77777777" w:rsidR="00AF3AEC" w:rsidRPr="004F41EB" w:rsidRDefault="00AF3AEC" w:rsidP="00174D29">
            <w:pPr>
              <w:autoSpaceDE w:val="0"/>
              <w:autoSpaceDN w:val="0"/>
              <w:adjustRightInd w:val="0"/>
              <w:spacing w:line="312" w:lineRule="auto"/>
              <w:ind w:left="360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  <w:tc>
          <w:tcPr>
            <w:tcW w:w="835" w:type="pct"/>
            <w:shd w:val="clear" w:color="auto" w:fill="auto"/>
          </w:tcPr>
          <w:p w14:paraId="527D398D" w14:textId="581D1F1D" w:rsidR="00AF3AEC" w:rsidRPr="004F41EB" w:rsidRDefault="00AF3AEC" w:rsidP="00174D29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312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287D5751" w14:textId="53A22E16" w:rsidR="00A26FF7" w:rsidRPr="005E629A" w:rsidRDefault="00A26FF7" w:rsidP="005E629A">
      <w:pPr>
        <w:autoSpaceDE w:val="0"/>
        <w:autoSpaceDN w:val="0"/>
        <w:adjustRightInd w:val="0"/>
        <w:spacing w:before="240" w:after="120" w:line="360" w:lineRule="auto"/>
        <w:jc w:val="both"/>
        <w:rPr>
          <w:rFonts w:ascii="Arial" w:hAnsi="Arial" w:cs="Arial"/>
          <w:color w:val="000000" w:themeColor="text1"/>
          <w:lang w:val="en-GB"/>
        </w:rPr>
      </w:pPr>
    </w:p>
    <w:sectPr w:rsidR="00A26FF7" w:rsidRPr="005E629A" w:rsidSect="00971FA1">
      <w:footerReference w:type="default" r:id="rId21"/>
      <w:pgSz w:w="16838" w:h="11906" w:orient="landscape"/>
      <w:pgMar w:top="1411" w:right="1411" w:bottom="1411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F36F7" w14:textId="77777777" w:rsidR="00E075D6" w:rsidRDefault="00E075D6">
      <w:r>
        <w:separator/>
      </w:r>
    </w:p>
  </w:endnote>
  <w:endnote w:type="continuationSeparator" w:id="0">
    <w:p w14:paraId="7740B38E" w14:textId="77777777" w:rsidR="00E075D6" w:rsidRDefault="00E07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radley Hand ITC">
    <w:panose1 w:val="00000700000000000000"/>
    <w:charset w:val="4D"/>
    <w:family w:val="auto"/>
    <w:pitch w:val="variable"/>
    <w:sig w:usb0="800000FF" w:usb1="5000204A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3EA48" w14:textId="1410FB60" w:rsidR="00467EE9" w:rsidRPr="00C92A53" w:rsidRDefault="00467EE9" w:rsidP="00C63459">
    <w:pPr>
      <w:pStyle w:val="Paragraphedeliste"/>
      <w:widowControl w:val="0"/>
      <w:pBdr>
        <w:top w:val="single" w:sz="4" w:space="1" w:color="auto"/>
      </w:pBdr>
      <w:autoSpaceDE w:val="0"/>
      <w:autoSpaceDN w:val="0"/>
      <w:adjustRightInd w:val="0"/>
      <w:spacing w:before="3"/>
      <w:jc w:val="right"/>
      <w:rPr>
        <w:color w:val="000000"/>
        <w:spacing w:val="-2"/>
        <w:sz w:val="22"/>
        <w:szCs w:val="20"/>
      </w:rPr>
    </w:pPr>
    <w:r w:rsidRPr="00C92A53">
      <w:rPr>
        <w:color w:val="000000"/>
        <w:spacing w:val="-2"/>
        <w:sz w:val="22"/>
        <w:szCs w:val="20"/>
      </w:rPr>
      <w:t xml:space="preserve">    </w:t>
    </w:r>
    <w:r w:rsidRPr="00C92A53">
      <w:rPr>
        <w:color w:val="000000"/>
        <w:spacing w:val="-2"/>
        <w:sz w:val="22"/>
        <w:szCs w:val="20"/>
      </w:rPr>
      <w:fldChar w:fldCharType="begin"/>
    </w:r>
    <w:r w:rsidRPr="00C92A53">
      <w:rPr>
        <w:color w:val="000000"/>
        <w:spacing w:val="-2"/>
        <w:sz w:val="22"/>
        <w:szCs w:val="20"/>
      </w:rPr>
      <w:instrText xml:space="preserve"> PAGE </w:instrText>
    </w:r>
    <w:r w:rsidRPr="00C92A53">
      <w:rPr>
        <w:color w:val="000000"/>
        <w:spacing w:val="-2"/>
        <w:sz w:val="22"/>
        <w:szCs w:val="20"/>
      </w:rPr>
      <w:fldChar w:fldCharType="separate"/>
    </w:r>
    <w:r w:rsidR="00B53196">
      <w:rPr>
        <w:noProof/>
        <w:color w:val="000000"/>
        <w:spacing w:val="-2"/>
        <w:sz w:val="22"/>
        <w:szCs w:val="20"/>
      </w:rPr>
      <w:t>17</w:t>
    </w:r>
    <w:r w:rsidRPr="00C92A53">
      <w:rPr>
        <w:color w:val="000000"/>
        <w:spacing w:val="-2"/>
        <w:sz w:val="22"/>
        <w:szCs w:val="20"/>
      </w:rPr>
      <w:fldChar w:fldCharType="end"/>
    </w:r>
    <w:r w:rsidRPr="00C92A53">
      <w:rPr>
        <w:color w:val="000000"/>
        <w:spacing w:val="-2"/>
        <w:sz w:val="22"/>
        <w:szCs w:val="20"/>
      </w:rPr>
      <w:t>/</w:t>
    </w:r>
    <w:r w:rsidRPr="00C92A53">
      <w:rPr>
        <w:color w:val="000000"/>
        <w:spacing w:val="-2"/>
        <w:sz w:val="22"/>
        <w:szCs w:val="20"/>
      </w:rPr>
      <w:fldChar w:fldCharType="begin"/>
    </w:r>
    <w:r w:rsidRPr="00C92A53">
      <w:rPr>
        <w:color w:val="000000"/>
        <w:spacing w:val="-2"/>
        <w:sz w:val="22"/>
        <w:szCs w:val="20"/>
      </w:rPr>
      <w:instrText xml:space="preserve"> NUMPAGES </w:instrText>
    </w:r>
    <w:r w:rsidRPr="00C92A53">
      <w:rPr>
        <w:color w:val="000000"/>
        <w:spacing w:val="-2"/>
        <w:sz w:val="22"/>
        <w:szCs w:val="20"/>
      </w:rPr>
      <w:fldChar w:fldCharType="separate"/>
    </w:r>
    <w:r w:rsidR="00B53196">
      <w:rPr>
        <w:noProof/>
        <w:color w:val="000000"/>
        <w:spacing w:val="-2"/>
        <w:sz w:val="22"/>
        <w:szCs w:val="20"/>
      </w:rPr>
      <w:t>20</w:t>
    </w:r>
    <w:r w:rsidRPr="00C92A53">
      <w:rPr>
        <w:color w:val="000000"/>
        <w:spacing w:val="-2"/>
        <w:sz w:val="22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FE8C2" w14:textId="1DEDABA1" w:rsidR="00467EE9" w:rsidRPr="00D22F1A" w:rsidRDefault="00467EE9" w:rsidP="001338F9">
    <w:pPr>
      <w:pStyle w:val="Paragraphedeliste"/>
      <w:widowControl w:val="0"/>
      <w:pBdr>
        <w:top w:val="single" w:sz="4" w:space="1" w:color="auto"/>
      </w:pBdr>
      <w:autoSpaceDE w:val="0"/>
      <w:autoSpaceDN w:val="0"/>
      <w:adjustRightInd w:val="0"/>
      <w:spacing w:before="3"/>
      <w:jc w:val="right"/>
      <w:rPr>
        <w:color w:val="000000"/>
        <w:spacing w:val="-2"/>
        <w:sz w:val="22"/>
        <w:szCs w:val="20"/>
      </w:rPr>
    </w:pPr>
    <w:r w:rsidRPr="00D22F1A">
      <w:rPr>
        <w:color w:val="000000"/>
        <w:spacing w:val="-2"/>
        <w:sz w:val="22"/>
        <w:szCs w:val="20"/>
      </w:rPr>
      <w:fldChar w:fldCharType="begin"/>
    </w:r>
    <w:r w:rsidRPr="00D22F1A">
      <w:rPr>
        <w:color w:val="000000"/>
        <w:spacing w:val="-2"/>
        <w:sz w:val="22"/>
        <w:szCs w:val="20"/>
      </w:rPr>
      <w:instrText xml:space="preserve"> PAGE </w:instrText>
    </w:r>
    <w:r w:rsidRPr="00D22F1A">
      <w:rPr>
        <w:color w:val="000000"/>
        <w:spacing w:val="-2"/>
        <w:sz w:val="22"/>
        <w:szCs w:val="20"/>
      </w:rPr>
      <w:fldChar w:fldCharType="separate"/>
    </w:r>
    <w:r w:rsidR="00B53196">
      <w:rPr>
        <w:noProof/>
        <w:color w:val="000000"/>
        <w:spacing w:val="-2"/>
        <w:sz w:val="22"/>
        <w:szCs w:val="20"/>
      </w:rPr>
      <w:t>18</w:t>
    </w:r>
    <w:r w:rsidRPr="00D22F1A">
      <w:rPr>
        <w:color w:val="000000"/>
        <w:spacing w:val="-2"/>
        <w:sz w:val="22"/>
        <w:szCs w:val="20"/>
      </w:rPr>
      <w:fldChar w:fldCharType="end"/>
    </w:r>
    <w:r w:rsidRPr="00D22F1A">
      <w:rPr>
        <w:color w:val="000000"/>
        <w:spacing w:val="-2"/>
        <w:sz w:val="22"/>
        <w:szCs w:val="20"/>
      </w:rPr>
      <w:t>/</w:t>
    </w:r>
    <w:r w:rsidRPr="00D22F1A">
      <w:rPr>
        <w:color w:val="000000"/>
        <w:spacing w:val="-2"/>
        <w:sz w:val="22"/>
        <w:szCs w:val="20"/>
      </w:rPr>
      <w:fldChar w:fldCharType="begin"/>
    </w:r>
    <w:r w:rsidRPr="00D22F1A">
      <w:rPr>
        <w:color w:val="000000"/>
        <w:spacing w:val="-2"/>
        <w:sz w:val="22"/>
        <w:szCs w:val="20"/>
      </w:rPr>
      <w:instrText xml:space="preserve"> NUMPAGES </w:instrText>
    </w:r>
    <w:r w:rsidRPr="00D22F1A">
      <w:rPr>
        <w:color w:val="000000"/>
        <w:spacing w:val="-2"/>
        <w:sz w:val="22"/>
        <w:szCs w:val="20"/>
      </w:rPr>
      <w:fldChar w:fldCharType="separate"/>
    </w:r>
    <w:r w:rsidR="00B53196">
      <w:rPr>
        <w:noProof/>
        <w:color w:val="000000"/>
        <w:spacing w:val="-2"/>
        <w:sz w:val="22"/>
        <w:szCs w:val="20"/>
      </w:rPr>
      <w:t>20</w:t>
    </w:r>
    <w:r w:rsidRPr="00D22F1A">
      <w:rPr>
        <w:color w:val="000000"/>
        <w:spacing w:val="-2"/>
        <w:sz w:val="22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8864C" w14:textId="53D4B104" w:rsidR="00467EE9" w:rsidRPr="007345CA" w:rsidRDefault="00467EE9" w:rsidP="006B7069">
    <w:pPr>
      <w:pStyle w:val="Paragraphedeliste"/>
      <w:widowControl w:val="0"/>
      <w:pBdr>
        <w:top w:val="single" w:sz="4" w:space="1" w:color="auto"/>
      </w:pBdr>
      <w:autoSpaceDE w:val="0"/>
      <w:autoSpaceDN w:val="0"/>
      <w:adjustRightInd w:val="0"/>
      <w:spacing w:before="3"/>
      <w:jc w:val="right"/>
      <w:rPr>
        <w:color w:val="000000"/>
        <w:spacing w:val="-2"/>
        <w:sz w:val="22"/>
        <w:szCs w:val="20"/>
      </w:rPr>
    </w:pPr>
    <w:r w:rsidRPr="00C92A53">
      <w:rPr>
        <w:color w:val="000000"/>
        <w:spacing w:val="-2"/>
        <w:sz w:val="22"/>
        <w:szCs w:val="20"/>
      </w:rPr>
      <w:fldChar w:fldCharType="begin"/>
    </w:r>
    <w:r w:rsidRPr="00C92A53">
      <w:rPr>
        <w:color w:val="000000"/>
        <w:spacing w:val="-2"/>
        <w:sz w:val="22"/>
        <w:szCs w:val="20"/>
      </w:rPr>
      <w:instrText xml:space="preserve"> PAGE </w:instrText>
    </w:r>
    <w:r w:rsidRPr="00C92A53">
      <w:rPr>
        <w:color w:val="000000"/>
        <w:spacing w:val="-2"/>
        <w:sz w:val="22"/>
        <w:szCs w:val="20"/>
      </w:rPr>
      <w:fldChar w:fldCharType="separate"/>
    </w:r>
    <w:r w:rsidR="00E93A6D">
      <w:rPr>
        <w:noProof/>
        <w:color w:val="000000"/>
        <w:spacing w:val="-2"/>
        <w:sz w:val="22"/>
        <w:szCs w:val="20"/>
      </w:rPr>
      <w:t>20</w:t>
    </w:r>
    <w:r w:rsidRPr="00C92A53">
      <w:rPr>
        <w:color w:val="000000"/>
        <w:spacing w:val="-2"/>
        <w:sz w:val="22"/>
        <w:szCs w:val="20"/>
      </w:rPr>
      <w:fldChar w:fldCharType="end"/>
    </w:r>
    <w:r w:rsidRPr="00C92A53">
      <w:rPr>
        <w:color w:val="000000"/>
        <w:spacing w:val="-2"/>
        <w:sz w:val="22"/>
        <w:szCs w:val="20"/>
      </w:rPr>
      <w:t>/</w:t>
    </w:r>
    <w:r w:rsidRPr="00C92A53">
      <w:rPr>
        <w:color w:val="000000"/>
        <w:spacing w:val="-2"/>
        <w:sz w:val="22"/>
        <w:szCs w:val="20"/>
      </w:rPr>
      <w:fldChar w:fldCharType="begin"/>
    </w:r>
    <w:r w:rsidRPr="00C92A53">
      <w:rPr>
        <w:color w:val="000000"/>
        <w:spacing w:val="-2"/>
        <w:sz w:val="22"/>
        <w:szCs w:val="20"/>
      </w:rPr>
      <w:instrText xml:space="preserve"> NUMPAGES </w:instrText>
    </w:r>
    <w:r w:rsidRPr="00C92A53">
      <w:rPr>
        <w:color w:val="000000"/>
        <w:spacing w:val="-2"/>
        <w:sz w:val="22"/>
        <w:szCs w:val="20"/>
      </w:rPr>
      <w:fldChar w:fldCharType="separate"/>
    </w:r>
    <w:r w:rsidR="00E93A6D">
      <w:rPr>
        <w:noProof/>
        <w:color w:val="000000"/>
        <w:spacing w:val="-2"/>
        <w:sz w:val="22"/>
        <w:szCs w:val="20"/>
      </w:rPr>
      <w:t>20</w:t>
    </w:r>
    <w:r w:rsidRPr="00C92A53">
      <w:rPr>
        <w:color w:val="000000"/>
        <w:spacing w:val="-2"/>
        <w:sz w:val="22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17C6F7" w14:textId="77777777" w:rsidR="00E075D6" w:rsidRDefault="00E075D6">
      <w:r>
        <w:separator/>
      </w:r>
    </w:p>
  </w:footnote>
  <w:footnote w:type="continuationSeparator" w:id="0">
    <w:p w14:paraId="3269FDB9" w14:textId="77777777" w:rsidR="00E075D6" w:rsidRDefault="00E075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17BFB"/>
    <w:multiLevelType w:val="hybridMultilevel"/>
    <w:tmpl w:val="60446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F7A07"/>
    <w:multiLevelType w:val="hybridMultilevel"/>
    <w:tmpl w:val="797E3506"/>
    <w:lvl w:ilvl="0" w:tplc="622499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2349D"/>
    <w:multiLevelType w:val="multilevel"/>
    <w:tmpl w:val="5EECE4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CA0120C"/>
    <w:multiLevelType w:val="multilevel"/>
    <w:tmpl w:val="4A02B2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0F0A32D4"/>
    <w:multiLevelType w:val="hybridMultilevel"/>
    <w:tmpl w:val="79E6F5D0"/>
    <w:lvl w:ilvl="0" w:tplc="622499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2C6A2B"/>
    <w:multiLevelType w:val="hybridMultilevel"/>
    <w:tmpl w:val="337C6E42"/>
    <w:lvl w:ilvl="0" w:tplc="040C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C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8F815D1"/>
    <w:multiLevelType w:val="hybridMultilevel"/>
    <w:tmpl w:val="4C06FCF0"/>
    <w:lvl w:ilvl="0" w:tplc="622499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D2AEC"/>
    <w:multiLevelType w:val="multilevel"/>
    <w:tmpl w:val="4A02B2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22D03D93"/>
    <w:multiLevelType w:val="hybridMultilevel"/>
    <w:tmpl w:val="0220F8D4"/>
    <w:lvl w:ilvl="0" w:tplc="622499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AE1DED"/>
    <w:multiLevelType w:val="hybridMultilevel"/>
    <w:tmpl w:val="16EEE5AC"/>
    <w:lvl w:ilvl="0" w:tplc="622499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526BE"/>
    <w:multiLevelType w:val="multilevel"/>
    <w:tmpl w:val="88FCAAD8"/>
    <w:lvl w:ilvl="0">
      <w:start w:val="1"/>
      <w:numFmt w:val="none"/>
      <w:pStyle w:val="Listenumros"/>
      <w:suff w:val="space"/>
      <w:lvlText w:val=""/>
      <w:lvlJc w:val="left"/>
      <w:pPr>
        <w:ind w:left="432" w:hanging="432"/>
      </w:pPr>
    </w:lvl>
    <w:lvl w:ilvl="1">
      <w:start w:val="1"/>
      <w:numFmt w:val="decimal"/>
      <w:pStyle w:val="Titre2"/>
      <w:suff w:val="space"/>
      <w:lvlText w:val="%1%2"/>
      <w:lvlJc w:val="left"/>
      <w:pPr>
        <w:ind w:left="576" w:hanging="576"/>
      </w:pPr>
    </w:lvl>
    <w:lvl w:ilvl="2">
      <w:start w:val="1"/>
      <w:numFmt w:val="decimal"/>
      <w:pStyle w:val="Titre3"/>
      <w:suff w:val="space"/>
      <w:lvlText w:val="%1%2.%3"/>
      <w:lvlJc w:val="left"/>
      <w:pPr>
        <w:ind w:left="720" w:hanging="720"/>
      </w:pPr>
    </w:lvl>
    <w:lvl w:ilvl="3">
      <w:start w:val="1"/>
      <w:numFmt w:val="decimal"/>
      <w:pStyle w:val="Titre4"/>
      <w:suff w:val="space"/>
      <w:lvlText w:val="%1%2.%3.%4"/>
      <w:lvlJc w:val="left"/>
      <w:pPr>
        <w:ind w:left="864" w:hanging="864"/>
      </w:pPr>
    </w:lvl>
    <w:lvl w:ilvl="4">
      <w:start w:val="1"/>
      <w:numFmt w:val="decimal"/>
      <w:pStyle w:val="Listnumber"/>
      <w:lvlText w:val="%5."/>
      <w:lvlJc w:val="left"/>
      <w:pPr>
        <w:tabs>
          <w:tab w:val="num" w:pos="397"/>
        </w:tabs>
        <w:ind w:left="397" w:hanging="397"/>
      </w:pPr>
    </w:lvl>
    <w:lvl w:ilvl="5">
      <w:start w:val="1"/>
      <w:numFmt w:val="decimal"/>
      <w:pStyle w:val="Titre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4FE96EFC"/>
    <w:multiLevelType w:val="hybridMultilevel"/>
    <w:tmpl w:val="143E0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9856F5"/>
    <w:multiLevelType w:val="hybridMultilevel"/>
    <w:tmpl w:val="8A3EEB04"/>
    <w:lvl w:ilvl="0" w:tplc="040C000D">
      <w:start w:val="1"/>
      <w:numFmt w:val="bullet"/>
      <w:lvlText w:val="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68AA1026"/>
    <w:multiLevelType w:val="hybridMultilevel"/>
    <w:tmpl w:val="9C32D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85C89"/>
    <w:multiLevelType w:val="hybridMultilevel"/>
    <w:tmpl w:val="8D708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2F1614"/>
    <w:multiLevelType w:val="hybridMultilevel"/>
    <w:tmpl w:val="75A4B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BC266B"/>
    <w:multiLevelType w:val="hybridMultilevel"/>
    <w:tmpl w:val="F3F0F9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C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0"/>
  </w:num>
  <w:num w:numId="2">
    <w:abstractNumId w:val="5"/>
  </w:num>
  <w:num w:numId="3">
    <w:abstractNumId w:val="12"/>
  </w:num>
  <w:num w:numId="4">
    <w:abstractNumId w:val="16"/>
  </w:num>
  <w:num w:numId="5">
    <w:abstractNumId w:val="13"/>
  </w:num>
  <w:num w:numId="6">
    <w:abstractNumId w:val="11"/>
  </w:num>
  <w:num w:numId="7">
    <w:abstractNumId w:val="14"/>
  </w:num>
  <w:num w:numId="8">
    <w:abstractNumId w:val="15"/>
  </w:num>
  <w:num w:numId="9">
    <w:abstractNumId w:val="0"/>
  </w:num>
  <w:num w:numId="10">
    <w:abstractNumId w:val="3"/>
  </w:num>
  <w:num w:numId="11">
    <w:abstractNumId w:val="8"/>
  </w:num>
  <w:num w:numId="12">
    <w:abstractNumId w:val="6"/>
  </w:num>
  <w:num w:numId="13">
    <w:abstractNumId w:val="1"/>
  </w:num>
  <w:num w:numId="14">
    <w:abstractNumId w:val="9"/>
  </w:num>
  <w:num w:numId="15">
    <w:abstractNumId w:val="4"/>
  </w:num>
  <w:num w:numId="16">
    <w:abstractNumId w:val="2"/>
  </w:num>
  <w:num w:numId="17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MLM0NzM2NrMwMTVQ0lEKTi0uzszPAykwqQUApJgLdCwAAAA="/>
  </w:docVars>
  <w:rsids>
    <w:rsidRoot w:val="00023599"/>
    <w:rsid w:val="00001E3F"/>
    <w:rsid w:val="000035C6"/>
    <w:rsid w:val="00005551"/>
    <w:rsid w:val="00017A8B"/>
    <w:rsid w:val="00020834"/>
    <w:rsid w:val="00021522"/>
    <w:rsid w:val="00023599"/>
    <w:rsid w:val="00030444"/>
    <w:rsid w:val="00034F16"/>
    <w:rsid w:val="000352ED"/>
    <w:rsid w:val="00042D41"/>
    <w:rsid w:val="00056952"/>
    <w:rsid w:val="00074C35"/>
    <w:rsid w:val="00074C4F"/>
    <w:rsid w:val="000816CC"/>
    <w:rsid w:val="0009092E"/>
    <w:rsid w:val="00092FCA"/>
    <w:rsid w:val="00095B3F"/>
    <w:rsid w:val="00097ADF"/>
    <w:rsid w:val="000A6BFC"/>
    <w:rsid w:val="000B1C0B"/>
    <w:rsid w:val="000B37BC"/>
    <w:rsid w:val="000B623D"/>
    <w:rsid w:val="000C3AAB"/>
    <w:rsid w:val="000C6396"/>
    <w:rsid w:val="000D2BA0"/>
    <w:rsid w:val="000D52C0"/>
    <w:rsid w:val="000E576B"/>
    <w:rsid w:val="000E6A1B"/>
    <w:rsid w:val="000E6FB3"/>
    <w:rsid w:val="000F3E8F"/>
    <w:rsid w:val="000F7218"/>
    <w:rsid w:val="00100B7C"/>
    <w:rsid w:val="00102F82"/>
    <w:rsid w:val="00104081"/>
    <w:rsid w:val="00104813"/>
    <w:rsid w:val="00107F4B"/>
    <w:rsid w:val="00114AF4"/>
    <w:rsid w:val="00117468"/>
    <w:rsid w:val="0011777F"/>
    <w:rsid w:val="00117C63"/>
    <w:rsid w:val="00121B27"/>
    <w:rsid w:val="001222E5"/>
    <w:rsid w:val="00123592"/>
    <w:rsid w:val="001256CC"/>
    <w:rsid w:val="00126399"/>
    <w:rsid w:val="00130349"/>
    <w:rsid w:val="001338F9"/>
    <w:rsid w:val="00134659"/>
    <w:rsid w:val="00135350"/>
    <w:rsid w:val="001354D2"/>
    <w:rsid w:val="00137936"/>
    <w:rsid w:val="001421CC"/>
    <w:rsid w:val="00142C70"/>
    <w:rsid w:val="00144A53"/>
    <w:rsid w:val="00145035"/>
    <w:rsid w:val="0015028D"/>
    <w:rsid w:val="0015340F"/>
    <w:rsid w:val="0015671E"/>
    <w:rsid w:val="00164976"/>
    <w:rsid w:val="00170BA3"/>
    <w:rsid w:val="00183EE1"/>
    <w:rsid w:val="001851D4"/>
    <w:rsid w:val="001854E7"/>
    <w:rsid w:val="00186EFE"/>
    <w:rsid w:val="00194681"/>
    <w:rsid w:val="00194B91"/>
    <w:rsid w:val="00195A7D"/>
    <w:rsid w:val="001A1571"/>
    <w:rsid w:val="001B1848"/>
    <w:rsid w:val="001B1871"/>
    <w:rsid w:val="001B2DD0"/>
    <w:rsid w:val="001B5252"/>
    <w:rsid w:val="001C39CA"/>
    <w:rsid w:val="001D126B"/>
    <w:rsid w:val="001D1A95"/>
    <w:rsid w:val="001E0FB3"/>
    <w:rsid w:val="001F29EE"/>
    <w:rsid w:val="001F4B20"/>
    <w:rsid w:val="001F68D8"/>
    <w:rsid w:val="00200C4E"/>
    <w:rsid w:val="00201EE2"/>
    <w:rsid w:val="00202615"/>
    <w:rsid w:val="002048C2"/>
    <w:rsid w:val="002104C1"/>
    <w:rsid w:val="002217E0"/>
    <w:rsid w:val="00221A6D"/>
    <w:rsid w:val="002308DD"/>
    <w:rsid w:val="00232C96"/>
    <w:rsid w:val="002336B6"/>
    <w:rsid w:val="00236261"/>
    <w:rsid w:val="00244008"/>
    <w:rsid w:val="002472B7"/>
    <w:rsid w:val="00252B22"/>
    <w:rsid w:val="0025789F"/>
    <w:rsid w:val="00263288"/>
    <w:rsid w:val="00273D7C"/>
    <w:rsid w:val="00276BBF"/>
    <w:rsid w:val="002779FC"/>
    <w:rsid w:val="00281C64"/>
    <w:rsid w:val="00286A7B"/>
    <w:rsid w:val="002954E8"/>
    <w:rsid w:val="002955C4"/>
    <w:rsid w:val="00296315"/>
    <w:rsid w:val="002A1696"/>
    <w:rsid w:val="002A291B"/>
    <w:rsid w:val="002A46E3"/>
    <w:rsid w:val="002A54B7"/>
    <w:rsid w:val="002B358A"/>
    <w:rsid w:val="002B36E4"/>
    <w:rsid w:val="002B6703"/>
    <w:rsid w:val="002C0697"/>
    <w:rsid w:val="002D0D2E"/>
    <w:rsid w:val="002E2B75"/>
    <w:rsid w:val="002E543D"/>
    <w:rsid w:val="002F0C27"/>
    <w:rsid w:val="002F279B"/>
    <w:rsid w:val="002F48CA"/>
    <w:rsid w:val="002F6EF9"/>
    <w:rsid w:val="00300234"/>
    <w:rsid w:val="00301DE2"/>
    <w:rsid w:val="00311834"/>
    <w:rsid w:val="00314ADC"/>
    <w:rsid w:val="003169DE"/>
    <w:rsid w:val="00320355"/>
    <w:rsid w:val="003212BD"/>
    <w:rsid w:val="00321640"/>
    <w:rsid w:val="00321D4E"/>
    <w:rsid w:val="00322426"/>
    <w:rsid w:val="00325556"/>
    <w:rsid w:val="00332910"/>
    <w:rsid w:val="00333307"/>
    <w:rsid w:val="00333FF7"/>
    <w:rsid w:val="00336D60"/>
    <w:rsid w:val="00340E01"/>
    <w:rsid w:val="003442AB"/>
    <w:rsid w:val="003445E0"/>
    <w:rsid w:val="00345BDF"/>
    <w:rsid w:val="00352537"/>
    <w:rsid w:val="003556B4"/>
    <w:rsid w:val="003642DC"/>
    <w:rsid w:val="00365B58"/>
    <w:rsid w:val="00367A79"/>
    <w:rsid w:val="00370F56"/>
    <w:rsid w:val="00374BE7"/>
    <w:rsid w:val="00380069"/>
    <w:rsid w:val="003831B5"/>
    <w:rsid w:val="00386836"/>
    <w:rsid w:val="00391232"/>
    <w:rsid w:val="00391598"/>
    <w:rsid w:val="003918A2"/>
    <w:rsid w:val="003A0450"/>
    <w:rsid w:val="003D0270"/>
    <w:rsid w:val="003D21CC"/>
    <w:rsid w:val="003D47EA"/>
    <w:rsid w:val="003E65DD"/>
    <w:rsid w:val="003E6924"/>
    <w:rsid w:val="003E6B57"/>
    <w:rsid w:val="003F19EE"/>
    <w:rsid w:val="003F3F2A"/>
    <w:rsid w:val="003F7B8C"/>
    <w:rsid w:val="00406A99"/>
    <w:rsid w:val="00415132"/>
    <w:rsid w:val="00416ED4"/>
    <w:rsid w:val="004177E8"/>
    <w:rsid w:val="00424300"/>
    <w:rsid w:val="00427DD2"/>
    <w:rsid w:val="00430CC2"/>
    <w:rsid w:val="00431BAF"/>
    <w:rsid w:val="0043498B"/>
    <w:rsid w:val="004367BE"/>
    <w:rsid w:val="00436AA7"/>
    <w:rsid w:val="00437421"/>
    <w:rsid w:val="00437FBF"/>
    <w:rsid w:val="00443BE1"/>
    <w:rsid w:val="004507B8"/>
    <w:rsid w:val="00451AC6"/>
    <w:rsid w:val="00451B76"/>
    <w:rsid w:val="0045220F"/>
    <w:rsid w:val="00461937"/>
    <w:rsid w:val="004627B1"/>
    <w:rsid w:val="00462811"/>
    <w:rsid w:val="00464B4C"/>
    <w:rsid w:val="00466F03"/>
    <w:rsid w:val="004673F4"/>
    <w:rsid w:val="00467EE9"/>
    <w:rsid w:val="00476717"/>
    <w:rsid w:val="00476D71"/>
    <w:rsid w:val="00485A98"/>
    <w:rsid w:val="00487B2E"/>
    <w:rsid w:val="00495E84"/>
    <w:rsid w:val="00497C8B"/>
    <w:rsid w:val="004A159A"/>
    <w:rsid w:val="004C0FB1"/>
    <w:rsid w:val="004C125E"/>
    <w:rsid w:val="004C1EC6"/>
    <w:rsid w:val="004C3135"/>
    <w:rsid w:val="004C58CF"/>
    <w:rsid w:val="004D56E7"/>
    <w:rsid w:val="004E5B13"/>
    <w:rsid w:val="004E6497"/>
    <w:rsid w:val="004F41EB"/>
    <w:rsid w:val="004F5242"/>
    <w:rsid w:val="00500290"/>
    <w:rsid w:val="0050506D"/>
    <w:rsid w:val="0051024F"/>
    <w:rsid w:val="00510E07"/>
    <w:rsid w:val="005112CC"/>
    <w:rsid w:val="00512CFC"/>
    <w:rsid w:val="005161F7"/>
    <w:rsid w:val="0052691A"/>
    <w:rsid w:val="00533507"/>
    <w:rsid w:val="00536FDF"/>
    <w:rsid w:val="005374E6"/>
    <w:rsid w:val="00542F72"/>
    <w:rsid w:val="00545D6F"/>
    <w:rsid w:val="00546395"/>
    <w:rsid w:val="00550673"/>
    <w:rsid w:val="0055313A"/>
    <w:rsid w:val="00556925"/>
    <w:rsid w:val="00571BE0"/>
    <w:rsid w:val="00574DBD"/>
    <w:rsid w:val="00581008"/>
    <w:rsid w:val="00586A25"/>
    <w:rsid w:val="00591C51"/>
    <w:rsid w:val="0059585D"/>
    <w:rsid w:val="00596DBB"/>
    <w:rsid w:val="005A0E51"/>
    <w:rsid w:val="005A66D4"/>
    <w:rsid w:val="005A7628"/>
    <w:rsid w:val="005B08E2"/>
    <w:rsid w:val="005B0A2B"/>
    <w:rsid w:val="005B1553"/>
    <w:rsid w:val="005B38A7"/>
    <w:rsid w:val="005C1DC5"/>
    <w:rsid w:val="005C1E15"/>
    <w:rsid w:val="005C24E9"/>
    <w:rsid w:val="005D32F6"/>
    <w:rsid w:val="005D647B"/>
    <w:rsid w:val="005E1A92"/>
    <w:rsid w:val="005E4A83"/>
    <w:rsid w:val="005E5685"/>
    <w:rsid w:val="005E629A"/>
    <w:rsid w:val="005F1842"/>
    <w:rsid w:val="005F2518"/>
    <w:rsid w:val="005F2A69"/>
    <w:rsid w:val="005F6B08"/>
    <w:rsid w:val="00603D75"/>
    <w:rsid w:val="00605D8F"/>
    <w:rsid w:val="00623853"/>
    <w:rsid w:val="0062426D"/>
    <w:rsid w:val="00625843"/>
    <w:rsid w:val="00632D7F"/>
    <w:rsid w:val="006358CD"/>
    <w:rsid w:val="00642D86"/>
    <w:rsid w:val="006444A3"/>
    <w:rsid w:val="00645F01"/>
    <w:rsid w:val="00653E36"/>
    <w:rsid w:val="00656F4B"/>
    <w:rsid w:val="00665151"/>
    <w:rsid w:val="006739F1"/>
    <w:rsid w:val="0067455C"/>
    <w:rsid w:val="006827C4"/>
    <w:rsid w:val="006866D6"/>
    <w:rsid w:val="006874F4"/>
    <w:rsid w:val="006902EB"/>
    <w:rsid w:val="00693675"/>
    <w:rsid w:val="006A320A"/>
    <w:rsid w:val="006B1C97"/>
    <w:rsid w:val="006B7069"/>
    <w:rsid w:val="006C6252"/>
    <w:rsid w:val="006E330C"/>
    <w:rsid w:val="006E373C"/>
    <w:rsid w:val="006F7E7A"/>
    <w:rsid w:val="00704CEE"/>
    <w:rsid w:val="0070648C"/>
    <w:rsid w:val="00706620"/>
    <w:rsid w:val="0070758D"/>
    <w:rsid w:val="00710F94"/>
    <w:rsid w:val="00713F8B"/>
    <w:rsid w:val="00721027"/>
    <w:rsid w:val="007221B1"/>
    <w:rsid w:val="00725C1F"/>
    <w:rsid w:val="00730531"/>
    <w:rsid w:val="0073248E"/>
    <w:rsid w:val="007345CA"/>
    <w:rsid w:val="00734BA1"/>
    <w:rsid w:val="00735949"/>
    <w:rsid w:val="00740D06"/>
    <w:rsid w:val="00741725"/>
    <w:rsid w:val="00747C1C"/>
    <w:rsid w:val="00754D66"/>
    <w:rsid w:val="007675C5"/>
    <w:rsid w:val="007707EF"/>
    <w:rsid w:val="007713DA"/>
    <w:rsid w:val="00781600"/>
    <w:rsid w:val="007826F6"/>
    <w:rsid w:val="007838D6"/>
    <w:rsid w:val="00795C61"/>
    <w:rsid w:val="007A01B3"/>
    <w:rsid w:val="007A032A"/>
    <w:rsid w:val="007A2ECD"/>
    <w:rsid w:val="007A6FE3"/>
    <w:rsid w:val="007A71DB"/>
    <w:rsid w:val="007B1894"/>
    <w:rsid w:val="007B48FB"/>
    <w:rsid w:val="007C2411"/>
    <w:rsid w:val="007C3FB2"/>
    <w:rsid w:val="007C5BEC"/>
    <w:rsid w:val="007C61C9"/>
    <w:rsid w:val="007C77E7"/>
    <w:rsid w:val="007D23C9"/>
    <w:rsid w:val="007D53E0"/>
    <w:rsid w:val="007E36E3"/>
    <w:rsid w:val="007E4D45"/>
    <w:rsid w:val="007E5496"/>
    <w:rsid w:val="007E6A27"/>
    <w:rsid w:val="007F0ABE"/>
    <w:rsid w:val="007F27B6"/>
    <w:rsid w:val="007F5B2A"/>
    <w:rsid w:val="00800917"/>
    <w:rsid w:val="00803B5D"/>
    <w:rsid w:val="00803D34"/>
    <w:rsid w:val="00812656"/>
    <w:rsid w:val="00814B06"/>
    <w:rsid w:val="00814B43"/>
    <w:rsid w:val="00815D39"/>
    <w:rsid w:val="008177EE"/>
    <w:rsid w:val="0081793A"/>
    <w:rsid w:val="00832B92"/>
    <w:rsid w:val="00834548"/>
    <w:rsid w:val="00835F4D"/>
    <w:rsid w:val="008369A3"/>
    <w:rsid w:val="00841432"/>
    <w:rsid w:val="00841FC3"/>
    <w:rsid w:val="00846864"/>
    <w:rsid w:val="00851765"/>
    <w:rsid w:val="0086009F"/>
    <w:rsid w:val="00864798"/>
    <w:rsid w:val="00867B30"/>
    <w:rsid w:val="00876AD7"/>
    <w:rsid w:val="00881F4A"/>
    <w:rsid w:val="00882ADF"/>
    <w:rsid w:val="00883293"/>
    <w:rsid w:val="00891AC5"/>
    <w:rsid w:val="008A1C8F"/>
    <w:rsid w:val="008B49F5"/>
    <w:rsid w:val="008E769C"/>
    <w:rsid w:val="008F0003"/>
    <w:rsid w:val="008F1726"/>
    <w:rsid w:val="008F1FD9"/>
    <w:rsid w:val="008F2CCA"/>
    <w:rsid w:val="008F3BD6"/>
    <w:rsid w:val="008F49E7"/>
    <w:rsid w:val="00915F79"/>
    <w:rsid w:val="00917B47"/>
    <w:rsid w:val="009207FB"/>
    <w:rsid w:val="00927168"/>
    <w:rsid w:val="009273AA"/>
    <w:rsid w:val="00936EAE"/>
    <w:rsid w:val="00945109"/>
    <w:rsid w:val="00946818"/>
    <w:rsid w:val="00952731"/>
    <w:rsid w:val="009534A1"/>
    <w:rsid w:val="009556B4"/>
    <w:rsid w:val="00957C86"/>
    <w:rsid w:val="00971FA1"/>
    <w:rsid w:val="00974B08"/>
    <w:rsid w:val="00987C7E"/>
    <w:rsid w:val="00993C62"/>
    <w:rsid w:val="009A017F"/>
    <w:rsid w:val="009A22E2"/>
    <w:rsid w:val="009A3342"/>
    <w:rsid w:val="009A386F"/>
    <w:rsid w:val="009B05A0"/>
    <w:rsid w:val="009B1D36"/>
    <w:rsid w:val="009C0538"/>
    <w:rsid w:val="009C2DD7"/>
    <w:rsid w:val="009D60BE"/>
    <w:rsid w:val="009D7258"/>
    <w:rsid w:val="009D7D40"/>
    <w:rsid w:val="009F0C00"/>
    <w:rsid w:val="009F45E0"/>
    <w:rsid w:val="00A04BC0"/>
    <w:rsid w:val="00A0639C"/>
    <w:rsid w:val="00A0751E"/>
    <w:rsid w:val="00A10557"/>
    <w:rsid w:val="00A11869"/>
    <w:rsid w:val="00A119BE"/>
    <w:rsid w:val="00A1402A"/>
    <w:rsid w:val="00A23251"/>
    <w:rsid w:val="00A24FBF"/>
    <w:rsid w:val="00A25B17"/>
    <w:rsid w:val="00A26FF7"/>
    <w:rsid w:val="00A27FED"/>
    <w:rsid w:val="00A35D8B"/>
    <w:rsid w:val="00A44751"/>
    <w:rsid w:val="00A44DB8"/>
    <w:rsid w:val="00A46D4C"/>
    <w:rsid w:val="00A5170F"/>
    <w:rsid w:val="00A53913"/>
    <w:rsid w:val="00A56BD6"/>
    <w:rsid w:val="00A5741F"/>
    <w:rsid w:val="00A75D44"/>
    <w:rsid w:val="00A8212D"/>
    <w:rsid w:val="00A94EF9"/>
    <w:rsid w:val="00A96A62"/>
    <w:rsid w:val="00AA676F"/>
    <w:rsid w:val="00AA73D2"/>
    <w:rsid w:val="00AB1AEA"/>
    <w:rsid w:val="00AB7132"/>
    <w:rsid w:val="00AC2FA4"/>
    <w:rsid w:val="00AC4BEC"/>
    <w:rsid w:val="00AD0D38"/>
    <w:rsid w:val="00AD16C1"/>
    <w:rsid w:val="00AD3657"/>
    <w:rsid w:val="00AD5CCF"/>
    <w:rsid w:val="00AD68FC"/>
    <w:rsid w:val="00AE00BF"/>
    <w:rsid w:val="00AE7330"/>
    <w:rsid w:val="00AF0E80"/>
    <w:rsid w:val="00AF3680"/>
    <w:rsid w:val="00AF3AEC"/>
    <w:rsid w:val="00B00983"/>
    <w:rsid w:val="00B03BA1"/>
    <w:rsid w:val="00B11458"/>
    <w:rsid w:val="00B1523A"/>
    <w:rsid w:val="00B168FD"/>
    <w:rsid w:val="00B16DD5"/>
    <w:rsid w:val="00B17EE1"/>
    <w:rsid w:val="00B2081A"/>
    <w:rsid w:val="00B22908"/>
    <w:rsid w:val="00B27968"/>
    <w:rsid w:val="00B41D99"/>
    <w:rsid w:val="00B44F03"/>
    <w:rsid w:val="00B52CF0"/>
    <w:rsid w:val="00B53196"/>
    <w:rsid w:val="00B54659"/>
    <w:rsid w:val="00B55513"/>
    <w:rsid w:val="00B642DE"/>
    <w:rsid w:val="00B661C8"/>
    <w:rsid w:val="00B71569"/>
    <w:rsid w:val="00B72781"/>
    <w:rsid w:val="00B74005"/>
    <w:rsid w:val="00B756CE"/>
    <w:rsid w:val="00B87D4B"/>
    <w:rsid w:val="00B92221"/>
    <w:rsid w:val="00B95C07"/>
    <w:rsid w:val="00BA17DB"/>
    <w:rsid w:val="00BB0872"/>
    <w:rsid w:val="00BB4A62"/>
    <w:rsid w:val="00BB597C"/>
    <w:rsid w:val="00BC2F05"/>
    <w:rsid w:val="00BC6638"/>
    <w:rsid w:val="00BD17FB"/>
    <w:rsid w:val="00BD2958"/>
    <w:rsid w:val="00BD44E1"/>
    <w:rsid w:val="00BE0D21"/>
    <w:rsid w:val="00BE1BBA"/>
    <w:rsid w:val="00BE6799"/>
    <w:rsid w:val="00BF45F7"/>
    <w:rsid w:val="00BF6112"/>
    <w:rsid w:val="00BF6BBB"/>
    <w:rsid w:val="00BF7A4D"/>
    <w:rsid w:val="00C05111"/>
    <w:rsid w:val="00C065A0"/>
    <w:rsid w:val="00C1020F"/>
    <w:rsid w:val="00C12949"/>
    <w:rsid w:val="00C12EAB"/>
    <w:rsid w:val="00C158DD"/>
    <w:rsid w:val="00C21E65"/>
    <w:rsid w:val="00C22CBB"/>
    <w:rsid w:val="00C25A70"/>
    <w:rsid w:val="00C266E1"/>
    <w:rsid w:val="00C2713C"/>
    <w:rsid w:val="00C27EC1"/>
    <w:rsid w:val="00C31CF9"/>
    <w:rsid w:val="00C33E01"/>
    <w:rsid w:val="00C353B7"/>
    <w:rsid w:val="00C52F6F"/>
    <w:rsid w:val="00C54BCD"/>
    <w:rsid w:val="00C60329"/>
    <w:rsid w:val="00C63459"/>
    <w:rsid w:val="00C6382A"/>
    <w:rsid w:val="00C64B21"/>
    <w:rsid w:val="00C64D02"/>
    <w:rsid w:val="00C72BE4"/>
    <w:rsid w:val="00C72DF5"/>
    <w:rsid w:val="00C90F69"/>
    <w:rsid w:val="00C92A53"/>
    <w:rsid w:val="00C97846"/>
    <w:rsid w:val="00CA6071"/>
    <w:rsid w:val="00CA7054"/>
    <w:rsid w:val="00CB25E5"/>
    <w:rsid w:val="00CB531D"/>
    <w:rsid w:val="00CB76FB"/>
    <w:rsid w:val="00CC12DC"/>
    <w:rsid w:val="00CC46D7"/>
    <w:rsid w:val="00CC54B4"/>
    <w:rsid w:val="00CD6D7F"/>
    <w:rsid w:val="00CE31BA"/>
    <w:rsid w:val="00CE4F74"/>
    <w:rsid w:val="00CF106F"/>
    <w:rsid w:val="00CF455B"/>
    <w:rsid w:val="00CF4D74"/>
    <w:rsid w:val="00CF5F5F"/>
    <w:rsid w:val="00CF735F"/>
    <w:rsid w:val="00D0268E"/>
    <w:rsid w:val="00D02784"/>
    <w:rsid w:val="00D04A80"/>
    <w:rsid w:val="00D0789E"/>
    <w:rsid w:val="00D10B18"/>
    <w:rsid w:val="00D1778D"/>
    <w:rsid w:val="00D22F1A"/>
    <w:rsid w:val="00D5762A"/>
    <w:rsid w:val="00D60055"/>
    <w:rsid w:val="00D60C1E"/>
    <w:rsid w:val="00D6285E"/>
    <w:rsid w:val="00D81490"/>
    <w:rsid w:val="00D84B40"/>
    <w:rsid w:val="00D94E5E"/>
    <w:rsid w:val="00D979E9"/>
    <w:rsid w:val="00DA06DC"/>
    <w:rsid w:val="00DB5743"/>
    <w:rsid w:val="00DC3429"/>
    <w:rsid w:val="00DC4386"/>
    <w:rsid w:val="00DC6F7A"/>
    <w:rsid w:val="00DD5F6F"/>
    <w:rsid w:val="00DD66ED"/>
    <w:rsid w:val="00DD7E2E"/>
    <w:rsid w:val="00DE2B5C"/>
    <w:rsid w:val="00DE2FE9"/>
    <w:rsid w:val="00DF4D58"/>
    <w:rsid w:val="00E075D5"/>
    <w:rsid w:val="00E075D6"/>
    <w:rsid w:val="00E07F25"/>
    <w:rsid w:val="00E07F70"/>
    <w:rsid w:val="00E1114A"/>
    <w:rsid w:val="00E17C3A"/>
    <w:rsid w:val="00E2392E"/>
    <w:rsid w:val="00E23C7C"/>
    <w:rsid w:val="00E25A89"/>
    <w:rsid w:val="00E31738"/>
    <w:rsid w:val="00E32DCC"/>
    <w:rsid w:val="00E33333"/>
    <w:rsid w:val="00E351C1"/>
    <w:rsid w:val="00E355FF"/>
    <w:rsid w:val="00E3574F"/>
    <w:rsid w:val="00E4275D"/>
    <w:rsid w:val="00E4349B"/>
    <w:rsid w:val="00E4619F"/>
    <w:rsid w:val="00E50091"/>
    <w:rsid w:val="00E50748"/>
    <w:rsid w:val="00E55662"/>
    <w:rsid w:val="00E57339"/>
    <w:rsid w:val="00E57537"/>
    <w:rsid w:val="00E70C02"/>
    <w:rsid w:val="00E719B6"/>
    <w:rsid w:val="00E71D04"/>
    <w:rsid w:val="00E730AA"/>
    <w:rsid w:val="00E76A6C"/>
    <w:rsid w:val="00E85B6B"/>
    <w:rsid w:val="00E86F3F"/>
    <w:rsid w:val="00E93A6D"/>
    <w:rsid w:val="00E93F8F"/>
    <w:rsid w:val="00E945B6"/>
    <w:rsid w:val="00EA021F"/>
    <w:rsid w:val="00EA756D"/>
    <w:rsid w:val="00EB7D43"/>
    <w:rsid w:val="00EC4080"/>
    <w:rsid w:val="00EC49D6"/>
    <w:rsid w:val="00EC5B0E"/>
    <w:rsid w:val="00EC7729"/>
    <w:rsid w:val="00ED292B"/>
    <w:rsid w:val="00ED3037"/>
    <w:rsid w:val="00ED78DE"/>
    <w:rsid w:val="00EF320B"/>
    <w:rsid w:val="00EF735B"/>
    <w:rsid w:val="00F04002"/>
    <w:rsid w:val="00F06036"/>
    <w:rsid w:val="00F14C55"/>
    <w:rsid w:val="00F1752A"/>
    <w:rsid w:val="00F21F35"/>
    <w:rsid w:val="00F22597"/>
    <w:rsid w:val="00F32888"/>
    <w:rsid w:val="00F328F8"/>
    <w:rsid w:val="00F332E7"/>
    <w:rsid w:val="00F34420"/>
    <w:rsid w:val="00F349DB"/>
    <w:rsid w:val="00F350F6"/>
    <w:rsid w:val="00F359A7"/>
    <w:rsid w:val="00F40CFD"/>
    <w:rsid w:val="00F45719"/>
    <w:rsid w:val="00F5332D"/>
    <w:rsid w:val="00F55CDA"/>
    <w:rsid w:val="00F55E3E"/>
    <w:rsid w:val="00F62D96"/>
    <w:rsid w:val="00F62F3D"/>
    <w:rsid w:val="00F65F09"/>
    <w:rsid w:val="00F728D0"/>
    <w:rsid w:val="00F803DF"/>
    <w:rsid w:val="00F860F5"/>
    <w:rsid w:val="00F936F6"/>
    <w:rsid w:val="00F952B3"/>
    <w:rsid w:val="00FB672F"/>
    <w:rsid w:val="00FC61E7"/>
    <w:rsid w:val="00FC68BD"/>
    <w:rsid w:val="00FC71F3"/>
    <w:rsid w:val="00FD662F"/>
    <w:rsid w:val="00FE111C"/>
    <w:rsid w:val="00FE4365"/>
    <w:rsid w:val="00FE601E"/>
    <w:rsid w:val="00FF4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79ADA9C2"/>
  <w15:docId w15:val="{30E9E09F-CF31-4146-9700-554F66C80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BE" w:eastAsia="nl-B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23599"/>
    <w:rPr>
      <w:sz w:val="24"/>
      <w:szCs w:val="24"/>
      <w:lang w:val="en-US" w:eastAsia="en-US"/>
    </w:rPr>
  </w:style>
  <w:style w:type="paragraph" w:styleId="Titre1">
    <w:name w:val="heading 1"/>
    <w:basedOn w:val="Normal"/>
    <w:next w:val="Normal"/>
    <w:link w:val="Titre1Car"/>
    <w:qFormat/>
    <w:rsid w:val="007707E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itre2">
    <w:name w:val="heading 2"/>
    <w:aliases w:val="Heading2"/>
    <w:basedOn w:val="Normal"/>
    <w:next w:val="Normal"/>
    <w:link w:val="Titre2Car"/>
    <w:qFormat/>
    <w:rsid w:val="003D47EA"/>
    <w:pPr>
      <w:keepNext/>
      <w:widowControl w:val="0"/>
      <w:numPr>
        <w:ilvl w:val="1"/>
        <w:numId w:val="1"/>
      </w:numPr>
      <w:pBdr>
        <w:bottom w:val="single" w:sz="4" w:space="1" w:color="auto"/>
      </w:pBdr>
      <w:spacing w:before="360" w:after="240"/>
      <w:outlineLvl w:val="1"/>
    </w:pPr>
    <w:rPr>
      <w:rFonts w:ascii="Arial" w:hAnsi="Arial"/>
      <w:position w:val="-8"/>
      <w:sz w:val="28"/>
      <w:szCs w:val="20"/>
      <w:lang w:val="en-GB"/>
    </w:rPr>
  </w:style>
  <w:style w:type="paragraph" w:styleId="Titre3">
    <w:name w:val="heading 3"/>
    <w:aliases w:val="Heading3"/>
    <w:basedOn w:val="Normal"/>
    <w:next w:val="Normal"/>
    <w:link w:val="Titre3Car"/>
    <w:qFormat/>
    <w:rsid w:val="003D47EA"/>
    <w:pPr>
      <w:keepNext/>
      <w:widowControl w:val="0"/>
      <w:numPr>
        <w:ilvl w:val="2"/>
        <w:numId w:val="1"/>
      </w:numPr>
      <w:spacing w:before="360" w:after="200" w:line="360" w:lineRule="auto"/>
      <w:outlineLvl w:val="2"/>
    </w:pPr>
    <w:rPr>
      <w:rFonts w:ascii="Arial" w:hAnsi="Arial"/>
      <w:b/>
      <w:szCs w:val="20"/>
      <w:lang w:val="en-GB"/>
    </w:rPr>
  </w:style>
  <w:style w:type="paragraph" w:styleId="Titre4">
    <w:name w:val="heading 4"/>
    <w:aliases w:val="Heading4"/>
    <w:basedOn w:val="Normal"/>
    <w:next w:val="Normal"/>
    <w:link w:val="Titre4Car"/>
    <w:uiPriority w:val="99"/>
    <w:qFormat/>
    <w:rsid w:val="003D47EA"/>
    <w:pPr>
      <w:keepNext/>
      <w:widowControl w:val="0"/>
      <w:numPr>
        <w:ilvl w:val="3"/>
        <w:numId w:val="1"/>
      </w:numPr>
      <w:spacing w:before="240" w:after="60" w:line="360" w:lineRule="auto"/>
      <w:outlineLvl w:val="3"/>
    </w:pPr>
    <w:rPr>
      <w:rFonts w:ascii="Arial" w:hAnsi="Arial"/>
      <w:b/>
      <w:sz w:val="22"/>
      <w:szCs w:val="20"/>
      <w:lang w:val="en-GB"/>
    </w:rPr>
  </w:style>
  <w:style w:type="paragraph" w:styleId="Titre6">
    <w:name w:val="heading 6"/>
    <w:basedOn w:val="Normal"/>
    <w:next w:val="Normal"/>
    <w:link w:val="Titre6Car"/>
    <w:qFormat/>
    <w:rsid w:val="003D47EA"/>
    <w:pPr>
      <w:numPr>
        <w:ilvl w:val="5"/>
        <w:numId w:val="1"/>
      </w:numPr>
      <w:spacing w:before="240" w:after="60" w:line="360" w:lineRule="auto"/>
      <w:jc w:val="both"/>
      <w:outlineLvl w:val="5"/>
    </w:pPr>
    <w:rPr>
      <w:rFonts w:ascii="Verdana" w:hAnsi="Verdana"/>
      <w:i/>
      <w:sz w:val="22"/>
      <w:szCs w:val="20"/>
      <w:lang w:val="nl-BE"/>
    </w:rPr>
  </w:style>
  <w:style w:type="paragraph" w:styleId="Titre7">
    <w:name w:val="heading 7"/>
    <w:basedOn w:val="Normal"/>
    <w:next w:val="Normal"/>
    <w:link w:val="Titre7Car"/>
    <w:qFormat/>
    <w:rsid w:val="003D47EA"/>
    <w:pPr>
      <w:numPr>
        <w:ilvl w:val="6"/>
        <w:numId w:val="1"/>
      </w:numPr>
      <w:spacing w:before="240" w:after="60" w:line="360" w:lineRule="auto"/>
      <w:jc w:val="both"/>
      <w:outlineLvl w:val="6"/>
    </w:pPr>
    <w:rPr>
      <w:rFonts w:ascii="Arial" w:hAnsi="Arial"/>
      <w:sz w:val="20"/>
      <w:szCs w:val="20"/>
      <w:lang w:val="nl-BE"/>
    </w:rPr>
  </w:style>
  <w:style w:type="paragraph" w:styleId="Titre8">
    <w:name w:val="heading 8"/>
    <w:basedOn w:val="Normal"/>
    <w:next w:val="Normal"/>
    <w:link w:val="Titre8Car"/>
    <w:qFormat/>
    <w:rsid w:val="003D47EA"/>
    <w:pPr>
      <w:numPr>
        <w:ilvl w:val="7"/>
        <w:numId w:val="1"/>
      </w:numPr>
      <w:spacing w:before="240" w:after="60" w:line="360" w:lineRule="auto"/>
      <w:jc w:val="both"/>
      <w:outlineLvl w:val="7"/>
    </w:pPr>
    <w:rPr>
      <w:rFonts w:ascii="Arial" w:hAnsi="Arial"/>
      <w:i/>
      <w:sz w:val="20"/>
      <w:szCs w:val="20"/>
      <w:lang w:val="nl-BE"/>
    </w:rPr>
  </w:style>
  <w:style w:type="paragraph" w:styleId="Titre9">
    <w:name w:val="heading 9"/>
    <w:basedOn w:val="Normal"/>
    <w:next w:val="Normal"/>
    <w:link w:val="Titre9Car"/>
    <w:qFormat/>
    <w:rsid w:val="003D47EA"/>
    <w:pPr>
      <w:numPr>
        <w:ilvl w:val="8"/>
        <w:numId w:val="1"/>
      </w:numPr>
      <w:spacing w:before="240" w:after="60" w:line="360" w:lineRule="auto"/>
      <w:jc w:val="both"/>
      <w:outlineLvl w:val="8"/>
    </w:pPr>
    <w:rPr>
      <w:rFonts w:ascii="Arial" w:hAnsi="Arial"/>
      <w:b/>
      <w:i/>
      <w:sz w:val="18"/>
      <w:szCs w:val="20"/>
      <w:lang w:val="nl-B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rsid w:val="00023599"/>
    <w:pPr>
      <w:tabs>
        <w:tab w:val="center" w:pos="4320"/>
        <w:tab w:val="right" w:pos="8640"/>
      </w:tabs>
    </w:pPr>
  </w:style>
  <w:style w:type="paragraph" w:styleId="Pieddepage">
    <w:name w:val="footer"/>
    <w:basedOn w:val="Normal"/>
    <w:link w:val="PieddepageCar"/>
    <w:uiPriority w:val="99"/>
    <w:rsid w:val="00023599"/>
    <w:pPr>
      <w:tabs>
        <w:tab w:val="center" w:pos="4320"/>
        <w:tab w:val="right" w:pos="8640"/>
      </w:tabs>
    </w:pPr>
  </w:style>
  <w:style w:type="paragraph" w:styleId="Notedebasdepage">
    <w:name w:val="footnote text"/>
    <w:basedOn w:val="Normal"/>
    <w:link w:val="NotedebasdepageCar"/>
    <w:rsid w:val="00095B3F"/>
    <w:rPr>
      <w:sz w:val="20"/>
      <w:szCs w:val="20"/>
    </w:rPr>
  </w:style>
  <w:style w:type="character" w:styleId="Appelnotedebasdep">
    <w:name w:val="footnote reference"/>
    <w:rsid w:val="00095B3F"/>
    <w:rPr>
      <w:vertAlign w:val="superscript"/>
    </w:rPr>
  </w:style>
  <w:style w:type="character" w:styleId="Lienhypertexte">
    <w:name w:val="Hyperlink"/>
    <w:rsid w:val="00E355FF"/>
    <w:rPr>
      <w:color w:val="0000FF"/>
      <w:u w:val="single"/>
    </w:rPr>
  </w:style>
  <w:style w:type="paragraph" w:styleId="Textedebulles">
    <w:name w:val="Balloon Text"/>
    <w:basedOn w:val="Normal"/>
    <w:link w:val="TextedebullesCar"/>
    <w:rsid w:val="00835F4D"/>
    <w:rPr>
      <w:rFonts w:ascii="Tahoma" w:hAnsi="Tahoma" w:cs="Tahoma"/>
      <w:sz w:val="16"/>
      <w:szCs w:val="16"/>
    </w:rPr>
  </w:style>
  <w:style w:type="character" w:styleId="Marquedecommentaire">
    <w:name w:val="annotation reference"/>
    <w:rsid w:val="00406A99"/>
    <w:rPr>
      <w:sz w:val="16"/>
      <w:szCs w:val="16"/>
    </w:rPr>
  </w:style>
  <w:style w:type="paragraph" w:styleId="Commentaire">
    <w:name w:val="annotation text"/>
    <w:basedOn w:val="Normal"/>
    <w:link w:val="CommentaireCar"/>
    <w:rsid w:val="00406A9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rsid w:val="00406A99"/>
    <w:rPr>
      <w:b/>
      <w:bCs/>
    </w:rPr>
  </w:style>
  <w:style w:type="character" w:customStyle="1" w:styleId="Titre2Car">
    <w:name w:val="Titre 2 Car"/>
    <w:aliases w:val="Heading2 Car"/>
    <w:link w:val="Titre2"/>
    <w:rsid w:val="003D47EA"/>
    <w:rPr>
      <w:rFonts w:ascii="Arial" w:hAnsi="Arial"/>
      <w:position w:val="-8"/>
      <w:sz w:val="28"/>
      <w:lang w:val="en-GB" w:eastAsia="en-US"/>
    </w:rPr>
  </w:style>
  <w:style w:type="character" w:customStyle="1" w:styleId="Titre3Car">
    <w:name w:val="Titre 3 Car"/>
    <w:aliases w:val="Heading3 Car"/>
    <w:link w:val="Titre3"/>
    <w:rsid w:val="003D47EA"/>
    <w:rPr>
      <w:rFonts w:ascii="Arial" w:hAnsi="Arial"/>
      <w:b/>
      <w:sz w:val="24"/>
      <w:lang w:val="en-GB" w:eastAsia="en-US"/>
    </w:rPr>
  </w:style>
  <w:style w:type="character" w:customStyle="1" w:styleId="Titre4Car">
    <w:name w:val="Titre 4 Car"/>
    <w:aliases w:val="Heading4 Car"/>
    <w:link w:val="Titre4"/>
    <w:uiPriority w:val="99"/>
    <w:rsid w:val="003D47EA"/>
    <w:rPr>
      <w:rFonts w:ascii="Arial" w:hAnsi="Arial"/>
      <w:b/>
      <w:sz w:val="22"/>
      <w:lang w:val="en-GB" w:eastAsia="en-US"/>
    </w:rPr>
  </w:style>
  <w:style w:type="character" w:customStyle="1" w:styleId="Titre6Car">
    <w:name w:val="Titre 6 Car"/>
    <w:link w:val="Titre6"/>
    <w:rsid w:val="003D47EA"/>
    <w:rPr>
      <w:rFonts w:ascii="Verdana" w:hAnsi="Verdana"/>
      <w:i/>
      <w:sz w:val="22"/>
      <w:lang w:eastAsia="en-US"/>
    </w:rPr>
  </w:style>
  <w:style w:type="character" w:customStyle="1" w:styleId="Titre7Car">
    <w:name w:val="Titre 7 Car"/>
    <w:link w:val="Titre7"/>
    <w:rsid w:val="003D47EA"/>
    <w:rPr>
      <w:rFonts w:ascii="Arial" w:hAnsi="Arial"/>
      <w:lang w:eastAsia="en-US"/>
    </w:rPr>
  </w:style>
  <w:style w:type="character" w:customStyle="1" w:styleId="Titre8Car">
    <w:name w:val="Titre 8 Car"/>
    <w:link w:val="Titre8"/>
    <w:rsid w:val="003D47EA"/>
    <w:rPr>
      <w:rFonts w:ascii="Arial" w:hAnsi="Arial"/>
      <w:i/>
      <w:lang w:eastAsia="en-US"/>
    </w:rPr>
  </w:style>
  <w:style w:type="character" w:customStyle="1" w:styleId="Titre9Car">
    <w:name w:val="Titre 9 Car"/>
    <w:link w:val="Titre9"/>
    <w:rsid w:val="003D47EA"/>
    <w:rPr>
      <w:rFonts w:ascii="Arial" w:hAnsi="Arial"/>
      <w:b/>
      <w:i/>
      <w:sz w:val="18"/>
      <w:lang w:eastAsia="en-US"/>
    </w:rPr>
  </w:style>
  <w:style w:type="paragraph" w:customStyle="1" w:styleId="Listnumber">
    <w:name w:val="List_number"/>
    <w:basedOn w:val="Listenumros"/>
    <w:rsid w:val="003D47EA"/>
    <w:pPr>
      <w:numPr>
        <w:ilvl w:val="4"/>
      </w:numPr>
      <w:tabs>
        <w:tab w:val="clear" w:pos="397"/>
        <w:tab w:val="num" w:pos="360"/>
      </w:tabs>
      <w:spacing w:line="360" w:lineRule="auto"/>
      <w:contextualSpacing w:val="0"/>
      <w:jc w:val="both"/>
    </w:pPr>
    <w:rPr>
      <w:rFonts w:ascii="Verdana" w:hAnsi="Verdana"/>
      <w:spacing w:val="-2"/>
      <w:sz w:val="20"/>
      <w:szCs w:val="20"/>
      <w:lang w:val="nl"/>
    </w:rPr>
  </w:style>
  <w:style w:type="character" w:customStyle="1" w:styleId="NotedebasdepageCar">
    <w:name w:val="Note de bas de page Car"/>
    <w:link w:val="Notedebasdepage"/>
    <w:rsid w:val="003D47EA"/>
    <w:rPr>
      <w:lang w:val="en-US" w:eastAsia="en-US"/>
    </w:rPr>
  </w:style>
  <w:style w:type="paragraph" w:styleId="Listenumros">
    <w:name w:val="List Number"/>
    <w:basedOn w:val="Normal"/>
    <w:rsid w:val="003D47EA"/>
    <w:pPr>
      <w:numPr>
        <w:numId w:val="1"/>
      </w:numPr>
      <w:contextualSpacing/>
    </w:pPr>
  </w:style>
  <w:style w:type="character" w:customStyle="1" w:styleId="profilenamefnfsxlfwb">
    <w:name w:val="profilename fn fsxl fwb"/>
    <w:basedOn w:val="Policepardfaut"/>
    <w:rsid w:val="003F3F2A"/>
  </w:style>
  <w:style w:type="character" w:customStyle="1" w:styleId="Titre1Car">
    <w:name w:val="Titre 1 Car"/>
    <w:link w:val="Titre1"/>
    <w:rsid w:val="007707EF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PieddepageCar">
    <w:name w:val="Pied de page Car"/>
    <w:link w:val="Pieddepage"/>
    <w:uiPriority w:val="99"/>
    <w:rsid w:val="007707EF"/>
    <w:rPr>
      <w:sz w:val="24"/>
      <w:szCs w:val="24"/>
      <w:lang w:val="en-US" w:eastAsia="en-US"/>
    </w:rPr>
  </w:style>
  <w:style w:type="paragraph" w:styleId="Paragraphedeliste">
    <w:name w:val="List Paragraph"/>
    <w:basedOn w:val="Normal"/>
    <w:uiPriority w:val="34"/>
    <w:qFormat/>
    <w:rsid w:val="005E5685"/>
    <w:pPr>
      <w:ind w:left="720"/>
      <w:contextualSpacing/>
    </w:pPr>
  </w:style>
  <w:style w:type="character" w:styleId="Numrodepage">
    <w:name w:val="page number"/>
    <w:basedOn w:val="Policepardfaut"/>
    <w:rsid w:val="00CA6071"/>
  </w:style>
  <w:style w:type="paragraph" w:styleId="Corpsdetexte2">
    <w:name w:val="Body Text 2"/>
    <w:basedOn w:val="Normal"/>
    <w:link w:val="Corpsdetexte2Car"/>
    <w:rsid w:val="00CA6071"/>
    <w:pPr>
      <w:spacing w:before="120"/>
    </w:pPr>
    <w:rPr>
      <w:sz w:val="22"/>
      <w:szCs w:val="20"/>
    </w:rPr>
  </w:style>
  <w:style w:type="character" w:customStyle="1" w:styleId="Corpsdetexte2Car">
    <w:name w:val="Corps de texte 2 Car"/>
    <w:basedOn w:val="Policepardfaut"/>
    <w:link w:val="Corpsdetexte2"/>
    <w:rsid w:val="00CA6071"/>
    <w:rPr>
      <w:sz w:val="22"/>
      <w:lang w:val="en-US" w:eastAsia="en-US"/>
    </w:rPr>
  </w:style>
  <w:style w:type="table" w:styleId="Grilledutableau">
    <w:name w:val="Table Grid"/>
    <w:basedOn w:val="TableauNormal"/>
    <w:rsid w:val="00CA6071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">
    <w:name w:val="Body Text"/>
    <w:basedOn w:val="Normal"/>
    <w:link w:val="CorpsdetexteCar"/>
    <w:rsid w:val="00CA6071"/>
    <w:pPr>
      <w:spacing w:after="120"/>
    </w:pPr>
    <w:rPr>
      <w:lang w:val="fr-FR" w:eastAsia="fr-FR"/>
    </w:rPr>
  </w:style>
  <w:style w:type="character" w:customStyle="1" w:styleId="CorpsdetexteCar">
    <w:name w:val="Corps de texte Car"/>
    <w:basedOn w:val="Policepardfaut"/>
    <w:link w:val="Corpsdetexte"/>
    <w:rsid w:val="00CA6071"/>
    <w:rPr>
      <w:sz w:val="24"/>
      <w:szCs w:val="24"/>
      <w:lang w:val="fr-FR" w:eastAsia="fr-FR"/>
    </w:rPr>
  </w:style>
  <w:style w:type="character" w:customStyle="1" w:styleId="a">
    <w:name w:val="_"/>
    <w:uiPriority w:val="99"/>
    <w:rsid w:val="00CA6071"/>
    <w:rPr>
      <w:rFonts w:cs="Times New Roman"/>
    </w:rPr>
  </w:style>
  <w:style w:type="character" w:customStyle="1" w:styleId="longtext">
    <w:name w:val="long_text"/>
    <w:rsid w:val="00CA6071"/>
    <w:rPr>
      <w:rFonts w:cs="Times New Roman"/>
    </w:rPr>
  </w:style>
  <w:style w:type="character" w:customStyle="1" w:styleId="En-tteCar">
    <w:name w:val="En-tête Car"/>
    <w:link w:val="En-tte"/>
    <w:rsid w:val="00CA6071"/>
    <w:rPr>
      <w:sz w:val="24"/>
      <w:szCs w:val="24"/>
      <w:lang w:val="en-US" w:eastAsia="en-US"/>
    </w:rPr>
  </w:style>
  <w:style w:type="character" w:customStyle="1" w:styleId="TextedebullesCar">
    <w:name w:val="Texte de bulles Car"/>
    <w:link w:val="Textedebulles"/>
    <w:rsid w:val="00CA6071"/>
    <w:rPr>
      <w:rFonts w:ascii="Tahoma" w:hAnsi="Tahoma" w:cs="Tahoma"/>
      <w:sz w:val="16"/>
      <w:szCs w:val="16"/>
      <w:lang w:val="en-US" w:eastAsia="en-US"/>
    </w:rPr>
  </w:style>
  <w:style w:type="character" w:customStyle="1" w:styleId="CommentaireCar">
    <w:name w:val="Commentaire Car"/>
    <w:link w:val="Commentaire"/>
    <w:rsid w:val="00CA6071"/>
    <w:rPr>
      <w:lang w:val="en-US" w:eastAsia="en-US"/>
    </w:rPr>
  </w:style>
  <w:style w:type="character" w:customStyle="1" w:styleId="ObjetducommentaireCar">
    <w:name w:val="Objet du commentaire Car"/>
    <w:link w:val="Objetducommentaire"/>
    <w:rsid w:val="00CA6071"/>
    <w:rPr>
      <w:b/>
      <w:bCs/>
      <w:lang w:val="en-US" w:eastAsia="en-US"/>
    </w:rPr>
  </w:style>
  <w:style w:type="paragraph" w:customStyle="1" w:styleId="Default">
    <w:name w:val="Default"/>
    <w:rsid w:val="00CA6071"/>
    <w:pPr>
      <w:autoSpaceDE w:val="0"/>
      <w:autoSpaceDN w:val="0"/>
      <w:adjustRightInd w:val="0"/>
    </w:pPr>
    <w:rPr>
      <w:rFonts w:ascii="Gill Sans MT" w:hAnsi="Gill Sans MT" w:cs="Gill Sans MT"/>
      <w:color w:val="000000"/>
      <w:sz w:val="24"/>
      <w:szCs w:val="24"/>
      <w:lang w:val="en-US" w:eastAsia="en-US"/>
    </w:rPr>
  </w:style>
  <w:style w:type="character" w:customStyle="1" w:styleId="hps">
    <w:name w:val="hps"/>
    <w:basedOn w:val="Policepardfaut"/>
    <w:rsid w:val="00CA6071"/>
  </w:style>
  <w:style w:type="character" w:customStyle="1" w:styleId="shorttext">
    <w:name w:val="short_text"/>
    <w:basedOn w:val="Policepardfaut"/>
    <w:rsid w:val="00CA6071"/>
  </w:style>
  <w:style w:type="paragraph" w:styleId="NormalWeb">
    <w:name w:val="Normal (Web)"/>
    <w:basedOn w:val="Normal"/>
    <w:uiPriority w:val="99"/>
    <w:unhideWhenUsed/>
    <w:rsid w:val="00CA6071"/>
    <w:pPr>
      <w:spacing w:before="100" w:beforeAutospacing="1" w:after="100" w:afterAutospacing="1"/>
    </w:pPr>
  </w:style>
  <w:style w:type="character" w:customStyle="1" w:styleId="highlight">
    <w:name w:val="highlight"/>
    <w:basedOn w:val="Policepardfaut"/>
    <w:rsid w:val="00CA6071"/>
  </w:style>
  <w:style w:type="paragraph" w:customStyle="1" w:styleId="Normal0">
    <w:name w:val="[Normal]"/>
    <w:rsid w:val="00CA6071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sz w:val="24"/>
      <w:szCs w:val="24"/>
      <w:lang w:val="en-US" w:eastAsia="en-US"/>
    </w:rPr>
  </w:style>
  <w:style w:type="character" w:styleId="Accentuation">
    <w:name w:val="Emphasis"/>
    <w:basedOn w:val="Policepardfaut"/>
    <w:uiPriority w:val="20"/>
    <w:qFormat/>
    <w:rsid w:val="0014503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34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5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0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825127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01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272461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12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5053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462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1606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957EED-B824-F44C-8791-728343A16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499</Words>
  <Characters>2747</Characters>
  <Application>Microsoft Office Word</Application>
  <DocSecurity>0</DocSecurity>
  <Lines>22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dividual PhD scholarships - DGDC</vt:lpstr>
      <vt:lpstr>Individual PhD scholarships - DGDC</vt:lpstr>
    </vt:vector>
  </TitlesOfParts>
  <Company>ITG</Company>
  <LinksUpToDate>false</LinksUpToDate>
  <CharactersWithSpaces>3240</CharactersWithSpaces>
  <SharedDoc>false</SharedDoc>
  <HLinks>
    <vt:vector size="12" baseType="variant">
      <vt:variant>
        <vt:i4>8257601</vt:i4>
      </vt:variant>
      <vt:variant>
        <vt:i4>3</vt:i4>
      </vt:variant>
      <vt:variant>
        <vt:i4>0</vt:i4>
      </vt:variant>
      <vt:variant>
        <vt:i4>5</vt:i4>
      </vt:variant>
      <vt:variant>
        <vt:lpwstr>mailto:averlinden@itg.be</vt:lpwstr>
      </vt:variant>
      <vt:variant>
        <vt:lpwstr/>
      </vt:variant>
      <vt:variant>
        <vt:i4>2490430</vt:i4>
      </vt:variant>
      <vt:variant>
        <vt:i4>0</vt:i4>
      </vt:variant>
      <vt:variant>
        <vt:i4>0</vt:i4>
      </vt:variant>
      <vt:variant>
        <vt:i4>5</vt:i4>
      </vt:variant>
      <vt:variant>
        <vt:lpwstr>http://www.trope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PhD scholarships - DGDC</dc:title>
  <dc:creator>UGANC</dc:creator>
  <cp:lastModifiedBy>Microsoft Office User</cp:lastModifiedBy>
  <cp:revision>2</cp:revision>
  <cp:lastPrinted>2014-01-28T13:05:00Z</cp:lastPrinted>
  <dcterms:created xsi:type="dcterms:W3CDTF">2023-04-26T12:05:00Z</dcterms:created>
  <dcterms:modified xsi:type="dcterms:W3CDTF">2023-04-26T12:05:00Z</dcterms:modified>
</cp:coreProperties>
</file>